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0699" w:rsidRPr="007047DB" w:rsidRDefault="00940699" w:rsidP="005F1BE4">
      <w:pPr>
        <w:rPr>
          <w:rFonts w:asciiTheme="majorBidi" w:hAnsiTheme="majorBidi" w:cstheme="majorBidi"/>
          <w:sz w:val="24"/>
          <w:szCs w:val="24"/>
        </w:rPr>
      </w:pPr>
      <w:r w:rsidRPr="007047DB">
        <w:rPr>
          <w:rFonts w:asciiTheme="majorBidi" w:hAnsiTheme="majorBidi" w:cstheme="majorBidi"/>
          <w:b/>
          <w:bCs/>
          <w:sz w:val="24"/>
          <w:szCs w:val="24"/>
        </w:rPr>
        <w:t>Supplementary file</w:t>
      </w:r>
      <w:r w:rsidR="00557BCB" w:rsidRPr="007047DB">
        <w:rPr>
          <w:rFonts w:asciiTheme="majorBidi" w:hAnsiTheme="majorBidi" w:cstheme="majorBidi"/>
          <w:b/>
          <w:bCs/>
          <w:sz w:val="24"/>
          <w:szCs w:val="24"/>
        </w:rPr>
        <w:t xml:space="preserve"> 1</w:t>
      </w:r>
    </w:p>
    <w:p w:rsidR="00557BCB" w:rsidRPr="007047DB" w:rsidRDefault="00557BCB" w:rsidP="00557BCB">
      <w:pPr>
        <w:rPr>
          <w:rFonts w:asciiTheme="majorBidi" w:eastAsia="Calibri" w:hAnsiTheme="majorBidi" w:cstheme="majorBidi"/>
          <w:b/>
          <w:bCs/>
          <w:sz w:val="24"/>
          <w:szCs w:val="24"/>
        </w:rPr>
      </w:pPr>
      <w:r w:rsidRPr="007047DB">
        <w:rPr>
          <w:rFonts w:asciiTheme="majorBidi" w:eastAsia="Calibri" w:hAnsiTheme="majorBidi" w:cstheme="majorBidi"/>
          <w:b/>
          <w:bCs/>
          <w:sz w:val="24"/>
          <w:szCs w:val="24"/>
        </w:rPr>
        <w:t>Quality assessment</w:t>
      </w:r>
    </w:p>
    <w:tbl>
      <w:tblPr>
        <w:tblStyle w:val="ListTable21"/>
        <w:tblpPr w:leftFromText="180" w:rightFromText="180" w:vertAnchor="text" w:horzAnchor="margin" w:tblpXSpec="center" w:tblpY="602"/>
        <w:tblW w:w="11423" w:type="dxa"/>
        <w:tblLayout w:type="fixed"/>
        <w:tblLook w:val="04A0" w:firstRow="1" w:lastRow="0" w:firstColumn="1" w:lastColumn="0" w:noHBand="0" w:noVBand="1"/>
      </w:tblPr>
      <w:tblGrid>
        <w:gridCol w:w="1433"/>
        <w:gridCol w:w="1530"/>
        <w:gridCol w:w="720"/>
        <w:gridCol w:w="990"/>
        <w:gridCol w:w="1260"/>
        <w:gridCol w:w="1620"/>
        <w:gridCol w:w="1620"/>
        <w:gridCol w:w="990"/>
        <w:gridCol w:w="1260"/>
      </w:tblGrid>
      <w:tr w:rsidR="00557BCB" w:rsidRPr="007047DB" w:rsidTr="00E45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3" w:type="dxa"/>
            <w:vMerge w:val="restart"/>
            <w:shd w:val="clear" w:color="auto" w:fill="auto"/>
          </w:tcPr>
          <w:p w:rsidR="00557BCB" w:rsidRPr="007047DB" w:rsidRDefault="00557BCB" w:rsidP="00557BCB">
            <w:pPr>
              <w:rPr>
                <w:rFonts w:asciiTheme="majorBidi" w:eastAsia="Calibri" w:hAnsiTheme="majorBidi" w:cstheme="majorBidi"/>
                <w:b w:val="0"/>
                <w:bCs w:val="0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Author</w:t>
            </w:r>
          </w:p>
        </w:tc>
        <w:tc>
          <w:tcPr>
            <w:tcW w:w="4500" w:type="dxa"/>
            <w:gridSpan w:val="4"/>
            <w:shd w:val="clear" w:color="auto" w:fill="auto"/>
          </w:tcPr>
          <w:p w:rsidR="00557BCB" w:rsidRPr="007047DB" w:rsidRDefault="00557BCB" w:rsidP="00557B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SELECTION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COMPARABILITY</w:t>
            </w:r>
          </w:p>
        </w:tc>
        <w:tc>
          <w:tcPr>
            <w:tcW w:w="2610" w:type="dxa"/>
            <w:gridSpan w:val="2"/>
            <w:shd w:val="clear" w:color="auto" w:fill="auto"/>
          </w:tcPr>
          <w:p w:rsidR="00557BCB" w:rsidRPr="007047DB" w:rsidRDefault="00557BCB" w:rsidP="00557B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Outcome</w:t>
            </w:r>
          </w:p>
        </w:tc>
        <w:tc>
          <w:tcPr>
            <w:tcW w:w="1260" w:type="dxa"/>
            <w:vMerge w:val="restart"/>
            <w:shd w:val="clear" w:color="auto" w:fill="auto"/>
          </w:tcPr>
          <w:p w:rsidR="00557BCB" w:rsidRPr="007047DB" w:rsidRDefault="00557BCB" w:rsidP="00557B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Total scores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3" w:type="dxa"/>
            <w:vMerge/>
            <w:shd w:val="clear" w:color="auto" w:fill="auto"/>
          </w:tcPr>
          <w:p w:rsidR="00557BCB" w:rsidRPr="007047DB" w:rsidRDefault="00557BCB" w:rsidP="00557BCB">
            <w:pPr>
              <w:rPr>
                <w:rFonts w:asciiTheme="majorBidi" w:eastAsia="Calibri" w:hAnsiTheme="majorBidi" w:cstheme="majorBidi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53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Representativeness of the samples</w:t>
            </w:r>
          </w:p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</w:p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7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Sample size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Non-responders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Ascertainment of the exposure (risk factor)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A: study controls for age and/or BMI </w:t>
            </w:r>
          </w:p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B: control for any additional factor</w:t>
            </w:r>
          </w:p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Assessment of the outcome</w:t>
            </w:r>
          </w:p>
          <w:p w:rsidR="00557BCB" w:rsidRPr="007047DB" w:rsidRDefault="00557BCB" w:rsidP="00557BC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 xml:space="preserve"> a) Independent blind assessment. ** </w:t>
            </w:r>
          </w:p>
          <w:p w:rsidR="00557BCB" w:rsidRPr="007047DB" w:rsidRDefault="00557BCB" w:rsidP="00557BCB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 xml:space="preserve">b) Record linkage. ** </w:t>
            </w:r>
          </w:p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c) Self report. 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Statistical test</w:t>
            </w:r>
          </w:p>
        </w:tc>
        <w:tc>
          <w:tcPr>
            <w:tcW w:w="1260" w:type="dxa"/>
            <w:vMerge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/>
                <w:bCs/>
                <w:sz w:val="16"/>
                <w:szCs w:val="16"/>
              </w:rPr>
            </w:pPr>
          </w:p>
        </w:tc>
      </w:tr>
      <w:tr w:rsidR="00557BCB" w:rsidRPr="007047DB" w:rsidTr="00E45326">
        <w:trPr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Chang, 2011 </w:t>
            </w:r>
          </w:p>
        </w:tc>
        <w:tc>
          <w:tcPr>
            <w:tcW w:w="153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72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*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8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Lo, 2006 </w:t>
            </w:r>
          </w:p>
        </w:tc>
        <w:tc>
          <w:tcPr>
            <w:tcW w:w="153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7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*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7</w:t>
            </w:r>
          </w:p>
        </w:tc>
      </w:tr>
      <w:tr w:rsidR="00557BCB" w:rsidRPr="007047DB" w:rsidTr="00E45326">
        <w:trPr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6"/>
                <w:szCs w:val="16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Okoroh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, 2015 </w:t>
            </w:r>
          </w:p>
        </w:tc>
        <w:tc>
          <w:tcPr>
            <w:tcW w:w="153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72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8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6"/>
                <w:szCs w:val="16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Sirmans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, 2014 </w:t>
            </w:r>
          </w:p>
        </w:tc>
        <w:tc>
          <w:tcPr>
            <w:tcW w:w="153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7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6</w:t>
            </w:r>
          </w:p>
        </w:tc>
      </w:tr>
      <w:tr w:rsidR="00557BCB" w:rsidRPr="007047DB" w:rsidTr="00E45326">
        <w:trPr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Chang, 2016 </w:t>
            </w:r>
          </w:p>
        </w:tc>
        <w:tc>
          <w:tcPr>
            <w:tcW w:w="153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72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5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6"/>
                <w:szCs w:val="16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Vrbíková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, 2003 </w:t>
            </w:r>
          </w:p>
        </w:tc>
        <w:tc>
          <w:tcPr>
            <w:tcW w:w="153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7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5</w:t>
            </w:r>
          </w:p>
        </w:tc>
      </w:tr>
      <w:tr w:rsidR="00557BCB" w:rsidRPr="007047DB" w:rsidTr="00E45326">
        <w:trPr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6"/>
                <w:szCs w:val="16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Gateva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, 2012 </w:t>
            </w:r>
          </w:p>
        </w:tc>
        <w:tc>
          <w:tcPr>
            <w:tcW w:w="153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72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4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Li, 2013 </w:t>
            </w:r>
          </w:p>
        </w:tc>
        <w:tc>
          <w:tcPr>
            <w:tcW w:w="153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7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7</w:t>
            </w:r>
          </w:p>
        </w:tc>
      </w:tr>
      <w:tr w:rsidR="00557BCB" w:rsidRPr="007047DB" w:rsidTr="00E45326">
        <w:trPr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3" w:type="dxa"/>
            <w:shd w:val="clear" w:color="auto" w:fill="auto"/>
          </w:tcPr>
          <w:p w:rsidR="00557BCB" w:rsidRPr="007047DB" w:rsidRDefault="00557BCB" w:rsidP="00557BCB">
            <w:pPr>
              <w:rPr>
                <w:rFonts w:asciiTheme="majorBidi" w:eastAsia="Calibri" w:hAnsiTheme="majorBidi" w:cstheme="majorBidi"/>
                <w:sz w:val="16"/>
                <w:szCs w:val="16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Ramezani</w:t>
            </w:r>
            <w:proofErr w:type="spellEnd"/>
            <w:r w:rsidRPr="007047DB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 xml:space="preserve"> Tehrani, 2011</w:t>
            </w:r>
          </w:p>
        </w:tc>
        <w:tc>
          <w:tcPr>
            <w:tcW w:w="153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72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7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3" w:type="dxa"/>
            <w:shd w:val="clear" w:color="auto" w:fill="auto"/>
          </w:tcPr>
          <w:p w:rsidR="00557BCB" w:rsidRPr="007047DB" w:rsidRDefault="00557BCB" w:rsidP="00557BCB">
            <w:pPr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Ramezani</w:t>
            </w:r>
            <w:proofErr w:type="spellEnd"/>
            <w:r w:rsidRPr="007047DB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 xml:space="preserve"> Tehrani, 2014</w:t>
            </w:r>
          </w:p>
        </w:tc>
        <w:tc>
          <w:tcPr>
            <w:tcW w:w="153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7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2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8</w:t>
            </w:r>
          </w:p>
        </w:tc>
      </w:tr>
      <w:tr w:rsidR="00D2568F" w:rsidRPr="007047DB" w:rsidTr="00E45326">
        <w:trPr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3" w:type="dxa"/>
            <w:shd w:val="clear" w:color="auto" w:fill="auto"/>
          </w:tcPr>
          <w:p w:rsidR="00D2568F" w:rsidRPr="007047DB" w:rsidRDefault="00E45326" w:rsidP="00557BCB">
            <w:pPr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Marchesan</w:t>
            </w:r>
            <w:proofErr w:type="spellEnd"/>
            <w:r w:rsidRPr="007047DB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, 2019</w:t>
            </w:r>
          </w:p>
        </w:tc>
        <w:tc>
          <w:tcPr>
            <w:tcW w:w="1530" w:type="dxa"/>
            <w:shd w:val="clear" w:color="auto" w:fill="auto"/>
          </w:tcPr>
          <w:p w:rsidR="00D2568F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720" w:type="dxa"/>
            <w:shd w:val="clear" w:color="auto" w:fill="auto"/>
          </w:tcPr>
          <w:p w:rsidR="00D2568F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990" w:type="dxa"/>
            <w:shd w:val="clear" w:color="auto" w:fill="auto"/>
          </w:tcPr>
          <w:p w:rsidR="00D2568F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D2568F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20" w:type="dxa"/>
            <w:shd w:val="clear" w:color="auto" w:fill="auto"/>
          </w:tcPr>
          <w:p w:rsidR="00D2568F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20" w:type="dxa"/>
            <w:shd w:val="clear" w:color="auto" w:fill="auto"/>
          </w:tcPr>
          <w:p w:rsidR="00D2568F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*</w:t>
            </w:r>
          </w:p>
        </w:tc>
        <w:tc>
          <w:tcPr>
            <w:tcW w:w="990" w:type="dxa"/>
            <w:shd w:val="clear" w:color="auto" w:fill="auto"/>
          </w:tcPr>
          <w:p w:rsidR="00D2568F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260" w:type="dxa"/>
            <w:shd w:val="clear" w:color="auto" w:fill="auto"/>
          </w:tcPr>
          <w:p w:rsidR="00D2568F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7</w:t>
            </w:r>
          </w:p>
        </w:tc>
      </w:tr>
    </w:tbl>
    <w:p w:rsidR="00557BCB" w:rsidRPr="007047DB" w:rsidRDefault="00557BCB" w:rsidP="00557BCB">
      <w:pPr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  <w:b/>
          <w:bCs/>
        </w:rPr>
        <w:t xml:space="preserve">Table </w:t>
      </w:r>
      <w:r w:rsidR="000B6DAB">
        <w:rPr>
          <w:rFonts w:asciiTheme="majorBidi" w:eastAsia="Calibri" w:hAnsiTheme="majorBidi" w:cstheme="majorBidi"/>
          <w:b/>
          <w:bCs/>
        </w:rPr>
        <w:t>S</w:t>
      </w:r>
      <w:r w:rsidRPr="007047DB">
        <w:rPr>
          <w:rFonts w:asciiTheme="majorBidi" w:eastAsia="Calibri" w:hAnsiTheme="majorBidi" w:cstheme="majorBidi"/>
          <w:b/>
          <w:bCs/>
        </w:rPr>
        <w:t>1.</w:t>
      </w:r>
      <w:r w:rsidRPr="007047DB">
        <w:rPr>
          <w:rFonts w:asciiTheme="majorBidi" w:eastAsia="Calibri" w:hAnsiTheme="majorBidi" w:cstheme="majorBidi"/>
        </w:rPr>
        <w:t xml:space="preserve"> Quality assessment of included studies using the Newcastle–Ottawa Quality Assessment Scale for cross-sectional studies.</w:t>
      </w:r>
    </w:p>
    <w:p w:rsidR="00557BCB" w:rsidRPr="007047DB" w:rsidRDefault="00557BCB" w:rsidP="00557BCB">
      <w:pPr>
        <w:rPr>
          <w:rFonts w:asciiTheme="majorBidi" w:eastAsia="Calibri" w:hAnsiTheme="majorBidi" w:cstheme="majorBidi"/>
        </w:rPr>
      </w:pPr>
    </w:p>
    <w:tbl>
      <w:tblPr>
        <w:tblStyle w:val="ListTable21"/>
        <w:tblpPr w:leftFromText="180" w:rightFromText="180" w:vertAnchor="text" w:horzAnchor="margin" w:tblpXSpec="center" w:tblpY="647"/>
        <w:tblW w:w="11766" w:type="dxa"/>
        <w:tblLayout w:type="fixed"/>
        <w:tblLook w:val="04A0" w:firstRow="1" w:lastRow="0" w:firstColumn="1" w:lastColumn="0" w:noHBand="0" w:noVBand="1"/>
      </w:tblPr>
      <w:tblGrid>
        <w:gridCol w:w="1843"/>
        <w:gridCol w:w="1030"/>
        <w:gridCol w:w="955"/>
        <w:gridCol w:w="935"/>
        <w:gridCol w:w="990"/>
        <w:gridCol w:w="1619"/>
        <w:gridCol w:w="1701"/>
        <w:gridCol w:w="1000"/>
        <w:gridCol w:w="993"/>
        <w:gridCol w:w="700"/>
      </w:tblGrid>
      <w:tr w:rsidR="00557BCB" w:rsidRPr="007047DB" w:rsidTr="00E45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557BCB" w:rsidP="00557BCB">
            <w:pPr>
              <w:rPr>
                <w:rFonts w:asciiTheme="majorBidi" w:eastAsia="Calibri" w:hAnsiTheme="majorBidi" w:cstheme="majorBid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3910" w:type="dxa"/>
            <w:gridSpan w:val="4"/>
            <w:shd w:val="clear" w:color="auto" w:fill="auto"/>
          </w:tcPr>
          <w:p w:rsidR="00557BCB" w:rsidRPr="007047DB" w:rsidRDefault="00557BCB" w:rsidP="00557B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SELECTION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COMPARABILITY</w:t>
            </w:r>
          </w:p>
        </w:tc>
        <w:tc>
          <w:tcPr>
            <w:tcW w:w="3694" w:type="dxa"/>
            <w:gridSpan w:val="3"/>
            <w:shd w:val="clear" w:color="auto" w:fill="auto"/>
          </w:tcPr>
          <w:p w:rsidR="00557BCB" w:rsidRPr="007047DB" w:rsidRDefault="00557BCB" w:rsidP="00557B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Outcome</w:t>
            </w:r>
          </w:p>
        </w:tc>
        <w:tc>
          <w:tcPr>
            <w:tcW w:w="700" w:type="dxa"/>
            <w:vMerge w:val="restart"/>
            <w:shd w:val="clear" w:color="auto" w:fill="auto"/>
          </w:tcPr>
          <w:p w:rsidR="00557BCB" w:rsidRPr="007047DB" w:rsidRDefault="00557BCB" w:rsidP="00557B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Total scores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557BCB" w:rsidP="00557BCB">
            <w:pPr>
              <w:rPr>
                <w:rFonts w:asciiTheme="majorBidi" w:eastAsia="Calibri" w:hAnsiTheme="majorBidi" w:cstheme="majorBidi"/>
                <w:b w:val="0"/>
                <w:bCs w:val="0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Author</w:t>
            </w:r>
          </w:p>
        </w:tc>
        <w:tc>
          <w:tcPr>
            <w:tcW w:w="103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Representativeness of the exposed cohort </w:t>
            </w:r>
          </w:p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 </w:t>
            </w:r>
          </w:p>
        </w:tc>
        <w:tc>
          <w:tcPr>
            <w:tcW w:w="95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Selection of the non-exposed cohort</w:t>
            </w:r>
          </w:p>
        </w:tc>
        <w:tc>
          <w:tcPr>
            <w:tcW w:w="93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Ascertainment of exposure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No  outcome of interest at start of study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A: Study controls for age and/or BMI </w:t>
            </w:r>
          </w:p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B: Study controls for other confounders </w:t>
            </w:r>
          </w:p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A: doctor’s diagnosis OR objective measurements</w:t>
            </w:r>
          </w:p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B: parent/self-reported doctor’s diagnosis OR use of medication</w:t>
            </w:r>
          </w:p>
        </w:tc>
        <w:tc>
          <w:tcPr>
            <w:tcW w:w="10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follow-up long enough for outcomes ( at least 10 year)</w:t>
            </w:r>
          </w:p>
        </w:tc>
        <w:tc>
          <w:tcPr>
            <w:tcW w:w="993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Adequacy of follow up of cohorts</w:t>
            </w:r>
          </w:p>
        </w:tc>
        <w:tc>
          <w:tcPr>
            <w:tcW w:w="700" w:type="dxa"/>
            <w:vMerge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/>
                <w:bCs/>
                <w:sz w:val="18"/>
                <w:szCs w:val="18"/>
              </w:rPr>
            </w:pPr>
          </w:p>
        </w:tc>
      </w:tr>
      <w:tr w:rsidR="00557BCB" w:rsidRPr="007047DB" w:rsidTr="00E45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Calderon-</w:t>
            </w:r>
            <w:proofErr w:type="spellStart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Margalit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, 2014 </w:t>
            </w:r>
          </w:p>
        </w:tc>
        <w:tc>
          <w:tcPr>
            <w:tcW w:w="103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55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35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*</w:t>
            </w:r>
          </w:p>
        </w:tc>
        <w:tc>
          <w:tcPr>
            <w:tcW w:w="1701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0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3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9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Ding, 2018 </w:t>
            </w:r>
          </w:p>
        </w:tc>
        <w:tc>
          <w:tcPr>
            <w:tcW w:w="103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5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3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*</w:t>
            </w:r>
          </w:p>
        </w:tc>
        <w:tc>
          <w:tcPr>
            <w:tcW w:w="1701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0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3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9</w:t>
            </w:r>
          </w:p>
        </w:tc>
      </w:tr>
      <w:tr w:rsidR="00557BCB" w:rsidRPr="007047DB" w:rsidTr="00E45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Glintborg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, 2015 </w:t>
            </w:r>
          </w:p>
        </w:tc>
        <w:tc>
          <w:tcPr>
            <w:tcW w:w="103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55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35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01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0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3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5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557BCB" w:rsidP="00557BCB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Hart, 2014 (98)</w:t>
            </w:r>
          </w:p>
        </w:tc>
        <w:tc>
          <w:tcPr>
            <w:tcW w:w="103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5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3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01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0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3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7</w:t>
            </w:r>
          </w:p>
        </w:tc>
      </w:tr>
      <w:tr w:rsidR="00557BCB" w:rsidRPr="007047DB" w:rsidTr="00E45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Merz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, 2016 </w:t>
            </w:r>
          </w:p>
        </w:tc>
        <w:tc>
          <w:tcPr>
            <w:tcW w:w="103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55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35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01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0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3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7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Meun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, 2018 </w:t>
            </w:r>
          </w:p>
        </w:tc>
        <w:tc>
          <w:tcPr>
            <w:tcW w:w="103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5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3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*</w:t>
            </w:r>
          </w:p>
        </w:tc>
        <w:tc>
          <w:tcPr>
            <w:tcW w:w="1701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0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3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9</w:t>
            </w:r>
          </w:p>
        </w:tc>
      </w:tr>
      <w:tr w:rsidR="00557BCB" w:rsidRPr="007047DB" w:rsidTr="00E45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Wild, 2000 </w:t>
            </w:r>
          </w:p>
        </w:tc>
        <w:tc>
          <w:tcPr>
            <w:tcW w:w="103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55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35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01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0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3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7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Dahlgren, 1992 </w:t>
            </w:r>
          </w:p>
        </w:tc>
        <w:tc>
          <w:tcPr>
            <w:tcW w:w="103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5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3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01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0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3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6</w:t>
            </w:r>
          </w:p>
        </w:tc>
      </w:tr>
      <w:tr w:rsidR="00557BCB" w:rsidRPr="007047DB" w:rsidTr="00E45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074ABE" w:rsidP="00074ABE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Iftikhar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, 2012 </w:t>
            </w:r>
          </w:p>
        </w:tc>
        <w:tc>
          <w:tcPr>
            <w:tcW w:w="103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55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35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*</w:t>
            </w:r>
          </w:p>
        </w:tc>
        <w:tc>
          <w:tcPr>
            <w:tcW w:w="1701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0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3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8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074ABE" w:rsidP="00557BCB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Lunde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, 2007 </w:t>
            </w:r>
          </w:p>
        </w:tc>
        <w:tc>
          <w:tcPr>
            <w:tcW w:w="103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5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3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01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0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3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6</w:t>
            </w:r>
          </w:p>
        </w:tc>
      </w:tr>
      <w:tr w:rsidR="00557BCB" w:rsidRPr="007047DB" w:rsidTr="00E45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074ABE" w:rsidP="00557BCB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Schmidt, 2011 </w:t>
            </w:r>
          </w:p>
        </w:tc>
        <w:tc>
          <w:tcPr>
            <w:tcW w:w="103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55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35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01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0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3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6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074ABE" w:rsidP="00557BCB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Shi, 2014 </w:t>
            </w:r>
          </w:p>
        </w:tc>
        <w:tc>
          <w:tcPr>
            <w:tcW w:w="103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5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3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01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0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3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5</w:t>
            </w:r>
          </w:p>
        </w:tc>
      </w:tr>
      <w:tr w:rsidR="00557BCB" w:rsidRPr="007047DB" w:rsidTr="00E45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074ABE" w:rsidP="00557BCB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Bird, 2012 </w:t>
            </w:r>
          </w:p>
        </w:tc>
        <w:tc>
          <w:tcPr>
            <w:tcW w:w="103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55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35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701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0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3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5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557BCB" w:rsidRPr="007047DB" w:rsidRDefault="00074ABE" w:rsidP="00557BCB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Ramezani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 Tehrani, 2015 </w:t>
            </w:r>
          </w:p>
        </w:tc>
        <w:tc>
          <w:tcPr>
            <w:tcW w:w="103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5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35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619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*</w:t>
            </w:r>
          </w:p>
        </w:tc>
        <w:tc>
          <w:tcPr>
            <w:tcW w:w="1701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0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3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9</w:t>
            </w:r>
          </w:p>
        </w:tc>
      </w:tr>
      <w:tr w:rsidR="00E259F7" w:rsidRPr="007047DB" w:rsidTr="00E45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E259F7" w:rsidRPr="007047DB" w:rsidRDefault="00E259F7" w:rsidP="00557BCB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Behboudi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Gandevani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, 2018</w:t>
            </w:r>
          </w:p>
        </w:tc>
        <w:tc>
          <w:tcPr>
            <w:tcW w:w="1030" w:type="dxa"/>
            <w:shd w:val="clear" w:color="auto" w:fill="auto"/>
          </w:tcPr>
          <w:p w:rsidR="00E259F7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55" w:type="dxa"/>
            <w:shd w:val="clear" w:color="auto" w:fill="auto"/>
          </w:tcPr>
          <w:p w:rsidR="00E259F7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35" w:type="dxa"/>
            <w:shd w:val="clear" w:color="auto" w:fill="auto"/>
          </w:tcPr>
          <w:p w:rsidR="00E259F7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E259F7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619" w:type="dxa"/>
            <w:shd w:val="clear" w:color="auto" w:fill="auto"/>
          </w:tcPr>
          <w:p w:rsidR="00E259F7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*</w:t>
            </w:r>
          </w:p>
        </w:tc>
        <w:tc>
          <w:tcPr>
            <w:tcW w:w="1701" w:type="dxa"/>
            <w:shd w:val="clear" w:color="auto" w:fill="auto"/>
          </w:tcPr>
          <w:p w:rsidR="00E259F7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1000" w:type="dxa"/>
            <w:shd w:val="clear" w:color="auto" w:fill="auto"/>
          </w:tcPr>
          <w:p w:rsidR="00E259F7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993" w:type="dxa"/>
            <w:shd w:val="clear" w:color="auto" w:fill="auto"/>
          </w:tcPr>
          <w:p w:rsidR="00E259F7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*</w:t>
            </w:r>
          </w:p>
        </w:tc>
        <w:tc>
          <w:tcPr>
            <w:tcW w:w="700" w:type="dxa"/>
            <w:shd w:val="clear" w:color="auto" w:fill="auto"/>
          </w:tcPr>
          <w:p w:rsidR="00E259F7" w:rsidRPr="007047DB" w:rsidRDefault="00E45326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9</w:t>
            </w:r>
          </w:p>
        </w:tc>
      </w:tr>
    </w:tbl>
    <w:p w:rsidR="00557BCB" w:rsidRPr="007047DB" w:rsidRDefault="00557BCB" w:rsidP="00557BCB">
      <w:pPr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  <w:b/>
          <w:bCs/>
        </w:rPr>
        <w:t xml:space="preserve">Table </w:t>
      </w:r>
      <w:r w:rsidR="000B6DAB">
        <w:rPr>
          <w:rFonts w:asciiTheme="majorBidi" w:eastAsia="Calibri" w:hAnsiTheme="majorBidi" w:cstheme="majorBidi"/>
          <w:b/>
          <w:bCs/>
        </w:rPr>
        <w:t>S</w:t>
      </w:r>
      <w:r w:rsidRPr="007047DB">
        <w:rPr>
          <w:rFonts w:asciiTheme="majorBidi" w:eastAsia="Calibri" w:hAnsiTheme="majorBidi" w:cstheme="majorBidi"/>
          <w:b/>
          <w:bCs/>
        </w:rPr>
        <w:t>2.</w:t>
      </w:r>
      <w:r w:rsidRPr="007047DB">
        <w:rPr>
          <w:rFonts w:asciiTheme="majorBidi" w:eastAsia="Calibri" w:hAnsiTheme="majorBidi" w:cstheme="majorBidi"/>
        </w:rPr>
        <w:t xml:space="preserve"> Quality assessment of included studies using the Newcastle–Ottawa Quality Assessment Scale </w:t>
      </w:r>
      <w:r w:rsidRPr="007047DB">
        <w:rPr>
          <w:rFonts w:asciiTheme="majorBidi" w:eastAsia="Calibri" w:hAnsiTheme="majorBidi" w:cstheme="majorBidi"/>
        </w:rPr>
        <w:lastRenderedPageBreak/>
        <w:t>for cohort studies.</w:t>
      </w:r>
    </w:p>
    <w:p w:rsidR="00557BCB" w:rsidRPr="007047DB" w:rsidRDefault="00557BCB" w:rsidP="00557BCB">
      <w:pPr>
        <w:rPr>
          <w:rFonts w:asciiTheme="majorBidi" w:eastAsia="Calibri" w:hAnsiTheme="majorBidi" w:cstheme="majorBidi"/>
        </w:rPr>
      </w:pPr>
    </w:p>
    <w:p w:rsidR="00074ABE" w:rsidRPr="007047DB" w:rsidRDefault="00074ABE" w:rsidP="00557BCB">
      <w:pPr>
        <w:rPr>
          <w:rFonts w:asciiTheme="majorBidi" w:eastAsia="Calibri" w:hAnsiTheme="majorBidi" w:cstheme="majorBidi"/>
          <w:b/>
          <w:bCs/>
          <w:rtl/>
        </w:rPr>
      </w:pPr>
    </w:p>
    <w:p w:rsidR="00557BCB" w:rsidRPr="007047DB" w:rsidRDefault="00557BCB" w:rsidP="00557BCB">
      <w:pPr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  <w:b/>
          <w:bCs/>
        </w:rPr>
        <w:t xml:space="preserve">Table </w:t>
      </w:r>
      <w:r w:rsidR="000B6DAB">
        <w:rPr>
          <w:rFonts w:asciiTheme="majorBidi" w:eastAsia="Calibri" w:hAnsiTheme="majorBidi" w:cstheme="majorBidi"/>
          <w:b/>
          <w:bCs/>
        </w:rPr>
        <w:t>S</w:t>
      </w:r>
      <w:r w:rsidRPr="007047DB">
        <w:rPr>
          <w:rFonts w:asciiTheme="majorBidi" w:eastAsia="Calibri" w:hAnsiTheme="majorBidi" w:cstheme="majorBidi"/>
          <w:b/>
          <w:bCs/>
        </w:rPr>
        <w:t>3.</w:t>
      </w:r>
      <w:r w:rsidRPr="007047DB">
        <w:rPr>
          <w:rFonts w:asciiTheme="majorBidi" w:eastAsia="Calibri" w:hAnsiTheme="majorBidi" w:cstheme="majorBidi"/>
        </w:rPr>
        <w:t xml:space="preserve"> Quality assessment of included studies using the Newcastle–Ottawa Quality Assessment Scale for case-control studies. </w:t>
      </w:r>
    </w:p>
    <w:tbl>
      <w:tblPr>
        <w:tblStyle w:val="ListTable21"/>
        <w:tblW w:w="11766" w:type="dxa"/>
        <w:tblInd w:w="-1193" w:type="dxa"/>
        <w:tblLayout w:type="fixed"/>
        <w:tblLook w:val="04A0" w:firstRow="1" w:lastRow="0" w:firstColumn="1" w:lastColumn="0" w:noHBand="0" w:noVBand="1"/>
      </w:tblPr>
      <w:tblGrid>
        <w:gridCol w:w="1613"/>
        <w:gridCol w:w="900"/>
        <w:gridCol w:w="1080"/>
        <w:gridCol w:w="990"/>
        <w:gridCol w:w="946"/>
        <w:gridCol w:w="1664"/>
        <w:gridCol w:w="1710"/>
        <w:gridCol w:w="1080"/>
        <w:gridCol w:w="1083"/>
        <w:gridCol w:w="700"/>
      </w:tblGrid>
      <w:tr w:rsidR="00557BCB" w:rsidRPr="007047DB" w:rsidTr="00E45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3" w:type="dxa"/>
            <w:vMerge w:val="restart"/>
            <w:shd w:val="clear" w:color="auto" w:fill="auto"/>
          </w:tcPr>
          <w:p w:rsidR="00557BCB" w:rsidRPr="007047DB" w:rsidRDefault="00557BCB" w:rsidP="00557BCB">
            <w:pPr>
              <w:rPr>
                <w:rFonts w:asciiTheme="majorBidi" w:eastAsia="Calibri" w:hAnsiTheme="majorBidi" w:cstheme="majorBidi"/>
                <w:b w:val="0"/>
                <w:bCs w:val="0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First author, year</w:t>
            </w:r>
          </w:p>
          <w:p w:rsidR="00557BCB" w:rsidRPr="007047DB" w:rsidRDefault="00557BCB" w:rsidP="00557BCB">
            <w:pPr>
              <w:rPr>
                <w:rFonts w:asciiTheme="majorBidi" w:eastAsia="Calibri" w:hAnsiTheme="majorBidi" w:cstheme="majorBidi"/>
                <w:b w:val="0"/>
                <w:bCs w:val="0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(reference) </w:t>
            </w:r>
          </w:p>
        </w:tc>
        <w:tc>
          <w:tcPr>
            <w:tcW w:w="3916" w:type="dxa"/>
            <w:gridSpan w:val="4"/>
            <w:shd w:val="clear" w:color="auto" w:fill="auto"/>
          </w:tcPr>
          <w:p w:rsidR="00557BCB" w:rsidRPr="007047DB" w:rsidRDefault="00557BCB" w:rsidP="00557B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SELECTION</w:t>
            </w:r>
          </w:p>
        </w:tc>
        <w:tc>
          <w:tcPr>
            <w:tcW w:w="1664" w:type="dxa"/>
            <w:shd w:val="clear" w:color="auto" w:fill="auto"/>
          </w:tcPr>
          <w:p w:rsidR="00557BCB" w:rsidRPr="007047DB" w:rsidRDefault="00557BCB" w:rsidP="00557B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COMPARABILITY</w:t>
            </w:r>
          </w:p>
        </w:tc>
        <w:tc>
          <w:tcPr>
            <w:tcW w:w="3873" w:type="dxa"/>
            <w:gridSpan w:val="3"/>
            <w:shd w:val="clear" w:color="auto" w:fill="auto"/>
          </w:tcPr>
          <w:p w:rsidR="00557BCB" w:rsidRPr="007047DB" w:rsidRDefault="00557BCB" w:rsidP="00557B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EXPOSURE</w:t>
            </w:r>
          </w:p>
        </w:tc>
        <w:tc>
          <w:tcPr>
            <w:tcW w:w="700" w:type="dxa"/>
            <w:vMerge w:val="restart"/>
            <w:shd w:val="clear" w:color="auto" w:fill="auto"/>
          </w:tcPr>
          <w:p w:rsidR="00557BCB" w:rsidRPr="007047DB" w:rsidRDefault="00557BCB" w:rsidP="00557B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 w:val="0"/>
                <w:bCs w:val="0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Total scores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3" w:type="dxa"/>
            <w:vMerge/>
            <w:shd w:val="clear" w:color="auto" w:fill="auto"/>
          </w:tcPr>
          <w:p w:rsidR="00557BCB" w:rsidRPr="007047DB" w:rsidRDefault="00557BCB" w:rsidP="00557BCB">
            <w:pPr>
              <w:rPr>
                <w:rFonts w:asciiTheme="majorBidi" w:eastAsia="Calibri" w:hAnsiTheme="majorBidi" w:cstheme="majorBidi"/>
                <w:b w:val="0"/>
                <w:bCs w:val="0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adequate case definition </w:t>
            </w:r>
          </w:p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</w:p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108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Representativeness of the cases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Community selection of controls</w:t>
            </w:r>
          </w:p>
        </w:tc>
        <w:tc>
          <w:tcPr>
            <w:tcW w:w="946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no history of disease among controls </w:t>
            </w:r>
          </w:p>
        </w:tc>
        <w:tc>
          <w:tcPr>
            <w:tcW w:w="1664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A: study controls for age and/or BMI </w:t>
            </w:r>
          </w:p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B: study control for any additional factors</w:t>
            </w:r>
          </w:p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</w:p>
        </w:tc>
        <w:tc>
          <w:tcPr>
            <w:tcW w:w="171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A: secure record for clinical outcome</w:t>
            </w:r>
          </w:p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B: structured interview where blind to case/control status</w:t>
            </w:r>
          </w:p>
        </w:tc>
        <w:tc>
          <w:tcPr>
            <w:tcW w:w="108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Same method of ascertainment for cases and controls</w:t>
            </w:r>
          </w:p>
        </w:tc>
        <w:tc>
          <w:tcPr>
            <w:tcW w:w="1083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Same Non-response rate for cases and controls</w:t>
            </w:r>
          </w:p>
        </w:tc>
        <w:tc>
          <w:tcPr>
            <w:tcW w:w="700" w:type="dxa"/>
            <w:vMerge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/>
                <w:bCs/>
                <w:sz w:val="16"/>
                <w:szCs w:val="16"/>
              </w:rPr>
            </w:pPr>
          </w:p>
        </w:tc>
      </w:tr>
      <w:tr w:rsidR="00557BCB" w:rsidRPr="007047DB" w:rsidTr="00E45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Chan, 2013 </w:t>
            </w:r>
          </w:p>
        </w:tc>
        <w:tc>
          <w:tcPr>
            <w:tcW w:w="9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08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946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64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171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08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083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5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6"/>
                <w:szCs w:val="16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Haakova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, 2003 </w:t>
            </w:r>
          </w:p>
        </w:tc>
        <w:tc>
          <w:tcPr>
            <w:tcW w:w="9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08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946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64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171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08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083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5</w:t>
            </w:r>
          </w:p>
        </w:tc>
      </w:tr>
      <w:tr w:rsidR="00557BCB" w:rsidRPr="007047DB" w:rsidTr="00E453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Shroff , 2007 </w:t>
            </w:r>
          </w:p>
        </w:tc>
        <w:tc>
          <w:tcPr>
            <w:tcW w:w="9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08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946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64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171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08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083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6</w:t>
            </w:r>
          </w:p>
        </w:tc>
      </w:tr>
      <w:tr w:rsidR="00557BCB" w:rsidRPr="007047DB" w:rsidTr="00E45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3" w:type="dxa"/>
            <w:shd w:val="clear" w:color="auto" w:fill="auto"/>
          </w:tcPr>
          <w:p w:rsidR="00557BCB" w:rsidRPr="007047DB" w:rsidRDefault="00557BCB" w:rsidP="00074ABE">
            <w:pPr>
              <w:rPr>
                <w:rFonts w:asciiTheme="majorBidi" w:eastAsia="Calibri" w:hAnsiTheme="majorBidi" w:cstheme="majorBidi"/>
                <w:sz w:val="16"/>
                <w:szCs w:val="16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Luque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-Ramirez, 2007 </w:t>
            </w:r>
          </w:p>
        </w:tc>
        <w:tc>
          <w:tcPr>
            <w:tcW w:w="9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08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99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946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664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-</w:t>
            </w:r>
          </w:p>
        </w:tc>
        <w:tc>
          <w:tcPr>
            <w:tcW w:w="171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08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1083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*</w:t>
            </w:r>
          </w:p>
        </w:tc>
        <w:tc>
          <w:tcPr>
            <w:tcW w:w="700" w:type="dxa"/>
            <w:shd w:val="clear" w:color="auto" w:fill="auto"/>
          </w:tcPr>
          <w:p w:rsidR="00557BCB" w:rsidRPr="007047DB" w:rsidRDefault="00557BCB" w:rsidP="00557B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047DB">
              <w:rPr>
                <w:rFonts w:asciiTheme="majorBidi" w:eastAsia="Calibri" w:hAnsiTheme="majorBidi" w:cstheme="majorBidi"/>
                <w:sz w:val="16"/>
                <w:szCs w:val="16"/>
              </w:rPr>
              <w:t>6</w:t>
            </w:r>
          </w:p>
        </w:tc>
      </w:tr>
    </w:tbl>
    <w:p w:rsidR="00557BCB" w:rsidRPr="007047DB" w:rsidRDefault="00557BCB" w:rsidP="00557BCB">
      <w:pPr>
        <w:rPr>
          <w:rFonts w:asciiTheme="majorBidi" w:eastAsia="Calibri" w:hAnsiTheme="majorBidi" w:cstheme="majorBidi"/>
        </w:rPr>
      </w:pPr>
    </w:p>
    <w:p w:rsidR="00557BCB" w:rsidRPr="007047DB" w:rsidRDefault="00557BCB" w:rsidP="00D85610">
      <w:pPr>
        <w:rPr>
          <w:rFonts w:asciiTheme="majorBidi" w:hAnsiTheme="majorBidi" w:cstheme="majorBidi"/>
        </w:rPr>
      </w:pPr>
    </w:p>
    <w:p w:rsidR="00557BCB" w:rsidRPr="007047DB" w:rsidRDefault="00557BCB" w:rsidP="00D85610">
      <w:pPr>
        <w:rPr>
          <w:rFonts w:asciiTheme="majorBidi" w:hAnsiTheme="majorBidi" w:cstheme="majorBidi"/>
          <w:b/>
          <w:bCs/>
          <w:sz w:val="24"/>
          <w:szCs w:val="24"/>
        </w:rPr>
      </w:pPr>
      <w:r w:rsidRPr="007047DB">
        <w:rPr>
          <w:rFonts w:asciiTheme="majorBidi" w:hAnsiTheme="majorBidi" w:cstheme="majorBidi"/>
          <w:b/>
          <w:bCs/>
          <w:sz w:val="24"/>
          <w:szCs w:val="24"/>
        </w:rPr>
        <w:t>Risk of bias</w:t>
      </w:r>
    </w:p>
    <w:p w:rsidR="00940699" w:rsidRPr="007047DB" w:rsidRDefault="00940699" w:rsidP="00D85610">
      <w:pPr>
        <w:rPr>
          <w:rFonts w:asciiTheme="majorBidi" w:hAnsiTheme="majorBidi" w:cstheme="majorBidi"/>
        </w:rPr>
      </w:pPr>
      <w:r w:rsidRPr="007047DB">
        <w:rPr>
          <w:rFonts w:asciiTheme="majorBidi" w:hAnsiTheme="majorBidi" w:cstheme="majorBidi"/>
          <w:b/>
          <w:bCs/>
        </w:rPr>
        <w:t xml:space="preserve">Figure </w:t>
      </w:r>
      <w:r w:rsidR="000B6DAB">
        <w:rPr>
          <w:rFonts w:asciiTheme="majorBidi" w:hAnsiTheme="majorBidi" w:cstheme="majorBidi"/>
          <w:b/>
          <w:bCs/>
        </w:rPr>
        <w:t>S</w:t>
      </w:r>
      <w:r w:rsidR="00D85610" w:rsidRPr="007047DB">
        <w:rPr>
          <w:rFonts w:asciiTheme="majorBidi" w:hAnsiTheme="majorBidi" w:cstheme="majorBidi"/>
          <w:b/>
          <w:bCs/>
        </w:rPr>
        <w:t>1</w:t>
      </w:r>
      <w:r w:rsidR="00AE035E" w:rsidRPr="007047DB">
        <w:rPr>
          <w:rFonts w:asciiTheme="majorBidi" w:hAnsiTheme="majorBidi" w:cstheme="majorBidi"/>
          <w:b/>
          <w:bCs/>
        </w:rPr>
        <w:t>.</w:t>
      </w:r>
      <w:r w:rsidRPr="007047DB">
        <w:rPr>
          <w:rFonts w:asciiTheme="majorBidi" w:hAnsiTheme="majorBidi" w:cstheme="majorBidi"/>
        </w:rPr>
        <w:t xml:space="preserve"> </w:t>
      </w:r>
      <w:r w:rsidR="00CF6556" w:rsidRPr="007047DB">
        <w:rPr>
          <w:rFonts w:asciiTheme="majorBidi" w:hAnsiTheme="majorBidi" w:cstheme="majorBidi"/>
        </w:rPr>
        <w:t>R</w:t>
      </w:r>
      <w:r w:rsidRPr="007047DB">
        <w:rPr>
          <w:rFonts w:asciiTheme="majorBidi" w:hAnsiTheme="majorBidi" w:cstheme="majorBidi"/>
        </w:rPr>
        <w:t xml:space="preserve">isk of bias in </w:t>
      </w:r>
      <w:r w:rsidR="00CF6556" w:rsidRPr="007047DB">
        <w:rPr>
          <w:rFonts w:asciiTheme="majorBidi" w:hAnsiTheme="majorBidi" w:cstheme="majorBidi"/>
        </w:rPr>
        <w:t>cro</w:t>
      </w:r>
      <w:r w:rsidR="00D6076E" w:rsidRPr="007047DB">
        <w:rPr>
          <w:rFonts w:asciiTheme="majorBidi" w:hAnsiTheme="majorBidi" w:cstheme="majorBidi"/>
        </w:rPr>
        <w:t>ss-sectional and case- control studies.</w:t>
      </w:r>
    </w:p>
    <w:tbl>
      <w:tblPr>
        <w:tblStyle w:val="PlainTable2"/>
        <w:tblpPr w:leftFromText="180" w:rightFromText="180" w:vertAnchor="text" w:horzAnchor="margin" w:tblpXSpec="center" w:tblpY="398"/>
        <w:tblW w:w="11449" w:type="dxa"/>
        <w:tblLayout w:type="fixed"/>
        <w:tblLook w:val="04A0" w:firstRow="1" w:lastRow="0" w:firstColumn="1" w:lastColumn="0" w:noHBand="0" w:noVBand="1"/>
      </w:tblPr>
      <w:tblGrid>
        <w:gridCol w:w="848"/>
        <w:gridCol w:w="3232"/>
        <w:gridCol w:w="1133"/>
        <w:gridCol w:w="1587"/>
        <w:gridCol w:w="906"/>
        <w:gridCol w:w="1133"/>
        <w:gridCol w:w="2610"/>
      </w:tblGrid>
      <w:tr w:rsidR="0018304C" w:rsidRPr="007047DB" w:rsidTr="001830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</w:tcPr>
          <w:p w:rsidR="0018304C" w:rsidRPr="007047DB" w:rsidRDefault="0018304C" w:rsidP="0018304C">
            <w:pPr>
              <w:autoSpaceDE w:val="0"/>
              <w:autoSpaceDN w:val="0"/>
              <w:adjustRightInd w:val="0"/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 xml:space="preserve">Study design </w:t>
            </w:r>
          </w:p>
        </w:tc>
        <w:tc>
          <w:tcPr>
            <w:tcW w:w="3232" w:type="dxa"/>
          </w:tcPr>
          <w:p w:rsidR="0018304C" w:rsidRPr="007047DB" w:rsidRDefault="0018304C" w:rsidP="0018304C">
            <w:pPr>
              <w:autoSpaceDE w:val="0"/>
              <w:autoSpaceDN w:val="0"/>
              <w:adjustRightInd w:val="0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>First author, date</w:t>
            </w:r>
          </w:p>
        </w:tc>
        <w:tc>
          <w:tcPr>
            <w:tcW w:w="1133" w:type="dxa"/>
          </w:tcPr>
          <w:p w:rsidR="0018304C" w:rsidRPr="007047DB" w:rsidRDefault="0018304C" w:rsidP="0018304C">
            <w:pPr>
              <w:autoSpaceDE w:val="0"/>
              <w:autoSpaceDN w:val="0"/>
              <w:adjustRightInd w:val="0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Bias in assessment of exposure</w:t>
            </w:r>
          </w:p>
        </w:tc>
        <w:tc>
          <w:tcPr>
            <w:tcW w:w="1587" w:type="dxa"/>
          </w:tcPr>
          <w:p w:rsidR="0018304C" w:rsidRPr="007047DB" w:rsidRDefault="0018304C" w:rsidP="0018304C">
            <w:pPr>
              <w:autoSpaceDE w:val="0"/>
              <w:autoSpaceDN w:val="0"/>
              <w:adjustRightInd w:val="0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Bias in development of outcome of interest in case and controls</w:t>
            </w:r>
          </w:p>
        </w:tc>
        <w:tc>
          <w:tcPr>
            <w:tcW w:w="906" w:type="dxa"/>
          </w:tcPr>
          <w:p w:rsidR="0018304C" w:rsidRPr="007047DB" w:rsidRDefault="0018304C" w:rsidP="0018304C">
            <w:pPr>
              <w:autoSpaceDE w:val="0"/>
              <w:autoSpaceDN w:val="0"/>
              <w:adjustRightInd w:val="0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 xml:space="preserve">Bias in selection of cases </w:t>
            </w:r>
          </w:p>
        </w:tc>
        <w:tc>
          <w:tcPr>
            <w:tcW w:w="1133" w:type="dxa"/>
          </w:tcPr>
          <w:p w:rsidR="0018304C" w:rsidRPr="007047DB" w:rsidRDefault="0018304C" w:rsidP="0018304C">
            <w:pPr>
              <w:autoSpaceDE w:val="0"/>
              <w:autoSpaceDN w:val="0"/>
              <w:adjustRightInd w:val="0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Bias in selection of controls</w:t>
            </w:r>
          </w:p>
        </w:tc>
        <w:tc>
          <w:tcPr>
            <w:tcW w:w="2610" w:type="dxa"/>
          </w:tcPr>
          <w:p w:rsidR="0018304C" w:rsidRPr="007047DB" w:rsidRDefault="0018304C" w:rsidP="0018304C">
            <w:pPr>
              <w:autoSpaceDE w:val="0"/>
              <w:autoSpaceDN w:val="0"/>
              <w:adjustRightInd w:val="0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b w:val="0"/>
                <w:bCs w:val="0"/>
                <w:sz w:val="18"/>
                <w:szCs w:val="18"/>
              </w:rPr>
              <w:t>Bias in control of prognostic variable (without case and control matching or adjustment in statistical methods )</w:t>
            </w:r>
          </w:p>
        </w:tc>
      </w:tr>
      <w:tr w:rsidR="00E45326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 w:val="restart"/>
            <w:textDirection w:val="btLr"/>
          </w:tcPr>
          <w:p w:rsidR="00E45326" w:rsidRPr="007047DB" w:rsidRDefault="00E45326" w:rsidP="0018304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>cross-sectional</w:t>
            </w:r>
          </w:p>
        </w:tc>
        <w:tc>
          <w:tcPr>
            <w:tcW w:w="3232" w:type="dxa"/>
          </w:tcPr>
          <w:p w:rsidR="00E45326" w:rsidRPr="007047DB" w:rsidRDefault="00E45326" w:rsidP="00074AB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Chang, 2011 </w: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03456" behindDoc="0" locked="0" layoutInCell="1" allowOverlap="1" wp14:anchorId="45FCBF65" wp14:editId="0C475C2A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270</wp:posOffset>
                      </wp:positionV>
                      <wp:extent cx="112542" cy="130126"/>
                      <wp:effectExtent l="0" t="0" r="20955" b="22860"/>
                      <wp:wrapNone/>
                      <wp:docPr id="245" name="Flowchart: Connector 2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type w14:anchorId="2EC66628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Flowchart: Connector 245" o:spid="_x0000_s1026" type="#_x0000_t120" style="position:absolute;margin-left:-.4pt;margin-top:.1pt;width:8.85pt;height:10.25pt;z-index:25320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587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04480" behindDoc="0" locked="0" layoutInCell="1" allowOverlap="1" wp14:anchorId="28A75BE6" wp14:editId="377D599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270</wp:posOffset>
                      </wp:positionV>
                      <wp:extent cx="112542" cy="130126"/>
                      <wp:effectExtent l="0" t="0" r="20955" b="22860"/>
                      <wp:wrapNone/>
                      <wp:docPr id="246" name="Flowchart: Connector 2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D0CC4FC" id="Flowchart: Connector 246" o:spid="_x0000_s1026" type="#_x0000_t120" style="position:absolute;margin-left:0;margin-top:.1pt;width:8.85pt;height:10.25pt;z-index:25320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906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05504" behindDoc="0" locked="0" layoutInCell="1" allowOverlap="1" wp14:anchorId="5EE24021" wp14:editId="28C32920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270</wp:posOffset>
                      </wp:positionV>
                      <wp:extent cx="112542" cy="130126"/>
                      <wp:effectExtent l="0" t="0" r="20955" b="22860"/>
                      <wp:wrapNone/>
                      <wp:docPr id="247" name="Flowchart: Connector 2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64A751A" id="Flowchart: Connector 247" o:spid="_x0000_s1026" type="#_x0000_t120" style="position:absolute;margin-left:-.15pt;margin-top:.1pt;width:8.85pt;height:10.25pt;z-index:25320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06528" behindDoc="0" locked="0" layoutInCell="1" allowOverlap="1" wp14:anchorId="620D831F" wp14:editId="3B6C1594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270</wp:posOffset>
                      </wp:positionV>
                      <wp:extent cx="112542" cy="130126"/>
                      <wp:effectExtent l="0" t="0" r="20955" b="22860"/>
                      <wp:wrapNone/>
                      <wp:docPr id="248" name="Flowchart: Connector 2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CA70A7B" id="Flowchart: Connector 248" o:spid="_x0000_s1026" type="#_x0000_t120" style="position:absolute;margin-left:-.05pt;margin-top:.1pt;width:8.85pt;height:10.25pt;z-index:25320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610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02432" behindDoc="0" locked="0" layoutInCell="1" allowOverlap="1" wp14:anchorId="3C849606" wp14:editId="457C340E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1270</wp:posOffset>
                      </wp:positionV>
                      <wp:extent cx="112542" cy="130126"/>
                      <wp:effectExtent l="0" t="0" r="20955" b="22860"/>
                      <wp:wrapNone/>
                      <wp:docPr id="244" name="Flowchart: Connector 2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BA0A284" id="Flowchart: Connector 244" o:spid="_x0000_s1026" type="#_x0000_t120" style="position:absolute;margin-left:-.2pt;margin-top:.1pt;width:8.85pt;height:10.25pt;z-index:25320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E45326" w:rsidRPr="007047DB" w:rsidTr="0018304C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/>
          </w:tcPr>
          <w:p w:rsidR="00E45326" w:rsidRPr="007047DB" w:rsidRDefault="00E45326" w:rsidP="0018304C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32" w:type="dxa"/>
          </w:tcPr>
          <w:p w:rsidR="00E45326" w:rsidRPr="007047DB" w:rsidRDefault="00E45326" w:rsidP="00074AB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Lo, 2006 </w: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07552" behindDoc="0" locked="0" layoutInCell="1" allowOverlap="1" wp14:anchorId="48E5C8B0" wp14:editId="3250EC58">
                      <wp:simplePos x="0" y="0"/>
                      <wp:positionH relativeFrom="column">
                        <wp:posOffset>-4933</wp:posOffset>
                      </wp:positionH>
                      <wp:positionV relativeFrom="paragraph">
                        <wp:posOffset>38100</wp:posOffset>
                      </wp:positionV>
                      <wp:extent cx="112542" cy="130126"/>
                      <wp:effectExtent l="0" t="0" r="20955" b="22860"/>
                      <wp:wrapNone/>
                      <wp:docPr id="302" name="Flowchart: Connector 3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C91570C" id="Flowchart: Connector 302" o:spid="_x0000_s1026" type="#_x0000_t120" style="position:absolute;margin-left:-.4pt;margin-top:3pt;width:8.85pt;height:10.25pt;z-index:2532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3AKigIAACE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587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08576" behindDoc="0" locked="0" layoutInCell="1" allowOverlap="1" wp14:anchorId="6587AEBA" wp14:editId="21470FB5">
                      <wp:simplePos x="0" y="0"/>
                      <wp:positionH relativeFrom="column">
                        <wp:posOffset>-7034</wp:posOffset>
                      </wp:positionH>
                      <wp:positionV relativeFrom="paragraph">
                        <wp:posOffset>38344</wp:posOffset>
                      </wp:positionV>
                      <wp:extent cx="112542" cy="130126"/>
                      <wp:effectExtent l="0" t="0" r="20955" b="22860"/>
                      <wp:wrapNone/>
                      <wp:docPr id="303" name="Flowchart: Connector 3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B1BF965" id="Flowchart: Connector 303" o:spid="_x0000_s1026" type="#_x0000_t120" style="position:absolute;margin-left:-.55pt;margin-top:3pt;width:8.85pt;height:10.25pt;z-index:25320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MYWiwIAACE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906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09600" behindDoc="0" locked="0" layoutInCell="1" allowOverlap="1" wp14:anchorId="3E324914" wp14:editId="2A2A5231">
                      <wp:simplePos x="0" y="0"/>
                      <wp:positionH relativeFrom="column">
                        <wp:posOffset>-8939</wp:posOffset>
                      </wp:positionH>
                      <wp:positionV relativeFrom="paragraph">
                        <wp:posOffset>38344</wp:posOffset>
                      </wp:positionV>
                      <wp:extent cx="112542" cy="130126"/>
                      <wp:effectExtent l="0" t="0" r="20955" b="22860"/>
                      <wp:wrapNone/>
                      <wp:docPr id="304" name="Flowchart: Connector 3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DD664C0" id="Flowchart: Connector 304" o:spid="_x0000_s1026" type="#_x0000_t120" style="position:absolute;margin-left:-.7pt;margin-top:3pt;width:8.85pt;height:10.25pt;z-index:25320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cdBiwIAACE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10624" behindDoc="0" locked="0" layoutInCell="1" allowOverlap="1" wp14:anchorId="349FF80B" wp14:editId="77FB9A74">
                      <wp:simplePos x="0" y="0"/>
                      <wp:positionH relativeFrom="column">
                        <wp:posOffset>-14703</wp:posOffset>
                      </wp:positionH>
                      <wp:positionV relativeFrom="paragraph">
                        <wp:posOffset>31310</wp:posOffset>
                      </wp:positionV>
                      <wp:extent cx="112542" cy="130126"/>
                      <wp:effectExtent l="0" t="0" r="20955" b="22860"/>
                      <wp:wrapNone/>
                      <wp:docPr id="305" name="Flowchart: Connector 3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E55EAE5" id="Flowchart: Connector 305" o:spid="_x0000_s1026" type="#_x0000_t120" style="position:absolute;margin-left:-1.15pt;margin-top:2.45pt;width:8.85pt;height:10.25pt;z-index:25321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610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11648" behindDoc="0" locked="0" layoutInCell="1" allowOverlap="1" wp14:anchorId="0A6159E4" wp14:editId="53C23C25">
                      <wp:simplePos x="0" y="0"/>
                      <wp:positionH relativeFrom="column">
                        <wp:posOffset>-9574</wp:posOffset>
                      </wp:positionH>
                      <wp:positionV relativeFrom="paragraph">
                        <wp:posOffset>45378</wp:posOffset>
                      </wp:positionV>
                      <wp:extent cx="112542" cy="130126"/>
                      <wp:effectExtent l="0" t="0" r="20955" b="22860"/>
                      <wp:wrapNone/>
                      <wp:docPr id="306" name="Flowchart: Connector 3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9D93C70" id="Flowchart: Connector 306" o:spid="_x0000_s1026" type="#_x0000_t120" style="position:absolute;margin-left:-.75pt;margin-top:3.55pt;width:8.85pt;height:10.25pt;z-index:25321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E45326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/>
          </w:tcPr>
          <w:p w:rsidR="00E45326" w:rsidRPr="007047DB" w:rsidRDefault="00E45326" w:rsidP="0018304C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32" w:type="dxa"/>
          </w:tcPr>
          <w:p w:rsidR="00E45326" w:rsidRPr="007047DB" w:rsidRDefault="00E45326" w:rsidP="00074AB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proofErr w:type="spellStart"/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koroh</w:t>
            </w:r>
            <w:proofErr w:type="spellEnd"/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, 2015 </w: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12672" behindDoc="0" locked="0" layoutInCell="1" allowOverlap="1" wp14:anchorId="5D8A39BF" wp14:editId="1AD63A38">
                      <wp:simplePos x="0" y="0"/>
                      <wp:positionH relativeFrom="column">
                        <wp:posOffset>-5031</wp:posOffset>
                      </wp:positionH>
                      <wp:positionV relativeFrom="paragraph">
                        <wp:posOffset>25400</wp:posOffset>
                      </wp:positionV>
                      <wp:extent cx="112542" cy="130126"/>
                      <wp:effectExtent l="0" t="0" r="20955" b="22860"/>
                      <wp:wrapNone/>
                      <wp:docPr id="328" name="Flowchart: Connector 3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36FD874" id="Flowchart: Connector 328" o:spid="_x0000_s1026" type="#_x0000_t120" style="position:absolute;margin-left:-.4pt;margin-top:2pt;width:8.85pt;height:10.25pt;z-index:2532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587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13696" behindDoc="0" locked="0" layoutInCell="1" allowOverlap="1" wp14:anchorId="2784240D" wp14:editId="1367D8E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4445</wp:posOffset>
                      </wp:positionV>
                      <wp:extent cx="112542" cy="130126"/>
                      <wp:effectExtent l="0" t="0" r="20955" b="22860"/>
                      <wp:wrapNone/>
                      <wp:docPr id="329" name="Flowchart: Connector 3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70AD47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90C47BA" id="Flowchart: Connector 329" o:spid="_x0000_s1026" type="#_x0000_t120" style="position:absolute;margin-left:0;margin-top:.35pt;width:8.85pt;height:10.25pt;z-index:25321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" fillcolor="#c5e0b4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906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14720" behindDoc="0" locked="0" layoutInCell="1" allowOverlap="1" wp14:anchorId="11F9932E" wp14:editId="2E8FFD17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1479</wp:posOffset>
                      </wp:positionV>
                      <wp:extent cx="112542" cy="130126"/>
                      <wp:effectExtent l="0" t="0" r="20955" b="22860"/>
                      <wp:wrapNone/>
                      <wp:docPr id="330" name="Flowchart: Connector 3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DFA7595" id="Flowchart: Connector 330" o:spid="_x0000_s1026" type="#_x0000_t120" style="position:absolute;margin-left:-.15pt;margin-top:.9pt;width:8.85pt;height:10.25pt;z-index:25321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o46igIAACE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15744" behindDoc="0" locked="0" layoutInCell="1" allowOverlap="1" wp14:anchorId="64ED29BB" wp14:editId="7966C49F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25547</wp:posOffset>
                      </wp:positionV>
                      <wp:extent cx="112542" cy="130126"/>
                      <wp:effectExtent l="0" t="0" r="20955" b="22860"/>
                      <wp:wrapNone/>
                      <wp:docPr id="331" name="Flowchart: Connector 3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70AD47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2249B12" id="Flowchart: Connector 331" o:spid="_x0000_s1026" type="#_x0000_t120" style="position:absolute;margin-left:-.05pt;margin-top:2pt;width:8.85pt;height:10.25pt;z-index:253215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" fillcolor="#c5e0b4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610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16768" behindDoc="0" locked="0" layoutInCell="1" allowOverlap="1" wp14:anchorId="7691F1DB" wp14:editId="57F8668D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39517</wp:posOffset>
                      </wp:positionV>
                      <wp:extent cx="112542" cy="130126"/>
                      <wp:effectExtent l="0" t="0" r="20955" b="22860"/>
                      <wp:wrapNone/>
                      <wp:docPr id="332" name="Flowchart: Connector 3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C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8801069" id="Flowchart: Connector 332" o:spid="_x0000_s1026" type="#_x0000_t120" style="position:absolute;margin-left:-.2pt;margin-top:3.1pt;width:8.85pt;height:10.25pt;z-index:25321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" fillcolor="#ffc00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E45326" w:rsidRPr="007047DB" w:rsidTr="0018304C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/>
          </w:tcPr>
          <w:p w:rsidR="00E45326" w:rsidRPr="007047DB" w:rsidRDefault="00E45326" w:rsidP="0018304C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32" w:type="dxa"/>
          </w:tcPr>
          <w:p w:rsidR="00E45326" w:rsidRPr="007047DB" w:rsidRDefault="00E45326" w:rsidP="00074AB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proofErr w:type="spellStart"/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Sirmans</w:t>
            </w:r>
            <w:proofErr w:type="spellEnd"/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, 2014 </w: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17792" behindDoc="0" locked="0" layoutInCell="1" allowOverlap="1" wp14:anchorId="6F832322" wp14:editId="14E7CF7B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20417</wp:posOffset>
                      </wp:positionV>
                      <wp:extent cx="112542" cy="130126"/>
                      <wp:effectExtent l="0" t="0" r="20955" b="22860"/>
                      <wp:wrapNone/>
                      <wp:docPr id="333" name="Flowchart: Connector 3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2A0766F" id="Flowchart: Connector 333" o:spid="_x0000_s1026" type="#_x0000_t120" style="position:absolute;margin-left:-.4pt;margin-top:1.6pt;width:8.85pt;height:10.25pt;z-index:2532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587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18816" behindDoc="0" locked="0" layoutInCell="1" allowOverlap="1" wp14:anchorId="1C0F6C8A" wp14:editId="16C3AF3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4486</wp:posOffset>
                      </wp:positionV>
                      <wp:extent cx="112542" cy="130126"/>
                      <wp:effectExtent l="0" t="0" r="20955" b="22860"/>
                      <wp:wrapNone/>
                      <wp:docPr id="334" name="Flowchart: Connector 3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8812392" id="Flowchart: Connector 334" o:spid="_x0000_s1026" type="#_x0000_t120" style="position:absolute;margin-left:0;margin-top:2.7pt;width:8.85pt;height:10.25pt;z-index:25321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lRIiwIAACE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906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19840" behindDoc="0" locked="0" layoutInCell="1" allowOverlap="1" wp14:anchorId="6C25BCF3" wp14:editId="7ECEACA9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7452</wp:posOffset>
                      </wp:positionV>
                      <wp:extent cx="112542" cy="130126"/>
                      <wp:effectExtent l="0" t="0" r="20955" b="22860"/>
                      <wp:wrapNone/>
                      <wp:docPr id="335" name="Flowchart: Connector 3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C549E94" id="Flowchart: Connector 335" o:spid="_x0000_s1026" type="#_x0000_t120" style="position:absolute;margin-left:-.15pt;margin-top:2.15pt;width:8.85pt;height:10.25pt;z-index:25321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20864" behindDoc="0" locked="0" layoutInCell="1" allowOverlap="1" wp14:anchorId="59C2CF4C" wp14:editId="219772D9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4144</wp:posOffset>
                      </wp:positionV>
                      <wp:extent cx="112542" cy="130126"/>
                      <wp:effectExtent l="0" t="0" r="20955" b="22860"/>
                      <wp:wrapNone/>
                      <wp:docPr id="336" name="Flowchart: Connector 3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70AD47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339E6E2" id="Flowchart: Connector 336" o:spid="_x0000_s1026" type="#_x0000_t120" style="position:absolute;margin-left:-.05pt;margin-top:2.7pt;width:8.85pt;height:10.25pt;z-index:2532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" fillcolor="#c5e0b4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610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21888" behindDoc="0" locked="0" layoutInCell="1" allowOverlap="1" wp14:anchorId="4A1DB94F" wp14:editId="715AFAAA">
                      <wp:simplePos x="0" y="0"/>
                      <wp:positionH relativeFrom="column">
                        <wp:posOffset>4494</wp:posOffset>
                      </wp:positionH>
                      <wp:positionV relativeFrom="paragraph">
                        <wp:posOffset>27452</wp:posOffset>
                      </wp:positionV>
                      <wp:extent cx="112542" cy="130126"/>
                      <wp:effectExtent l="0" t="0" r="20955" b="22860"/>
                      <wp:wrapNone/>
                      <wp:docPr id="337" name="Flowchart: Connector 3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E67CDA9" id="Flowchart: Connector 337" o:spid="_x0000_s1026" type="#_x0000_t120" style="position:absolute;margin-left:.35pt;margin-top:2.15pt;width:8.85pt;height:10.25pt;z-index:25322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E45326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/>
          </w:tcPr>
          <w:p w:rsidR="00E45326" w:rsidRPr="007047DB" w:rsidRDefault="00E45326" w:rsidP="0018304C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32" w:type="dxa"/>
          </w:tcPr>
          <w:p w:rsidR="00E45326" w:rsidRPr="007047DB" w:rsidRDefault="00E45326" w:rsidP="00074AB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Chang, 2016 </w: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22912" behindDoc="0" locked="0" layoutInCell="1" allowOverlap="1" wp14:anchorId="4A4F4C56" wp14:editId="5F304D64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26572</wp:posOffset>
                      </wp:positionV>
                      <wp:extent cx="112542" cy="130126"/>
                      <wp:effectExtent l="0" t="0" r="20955" b="22860"/>
                      <wp:wrapNone/>
                      <wp:docPr id="355" name="Flowchart: Connector 3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3D4D542" id="Flowchart: Connector 355" o:spid="_x0000_s1026" type="#_x0000_t120" style="position:absolute;margin-left:-.4pt;margin-top:2.1pt;width:8.85pt;height:10.25pt;z-index:25322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587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23936" behindDoc="0" locked="0" layoutInCell="1" allowOverlap="1" wp14:anchorId="5B15E079" wp14:editId="7151786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2749</wp:posOffset>
                      </wp:positionV>
                      <wp:extent cx="112542" cy="130126"/>
                      <wp:effectExtent l="0" t="0" r="20955" b="22860"/>
                      <wp:wrapNone/>
                      <wp:docPr id="356" name="Flowchart: Connector 3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12E7F85" id="Flowchart: Connector 356" o:spid="_x0000_s1026" type="#_x0000_t120" style="position:absolute;margin-left:0;margin-top:1pt;width:8.85pt;height:10.25pt;z-index:2532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906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24960" behindDoc="0" locked="0" layoutInCell="1" allowOverlap="1" wp14:anchorId="5D858161" wp14:editId="65C13E47">
                      <wp:simplePos x="0" y="0"/>
                      <wp:positionH relativeFrom="column">
                        <wp:posOffset>-1856</wp:posOffset>
                      </wp:positionH>
                      <wp:positionV relativeFrom="paragraph">
                        <wp:posOffset>26133</wp:posOffset>
                      </wp:positionV>
                      <wp:extent cx="112542" cy="130126"/>
                      <wp:effectExtent l="0" t="0" r="20955" b="22860"/>
                      <wp:wrapNone/>
                      <wp:docPr id="362" name="Flowchart: Connector 3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70AD47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C183E31" id="Flowchart: Connector 362" o:spid="_x0000_s1026" type="#_x0000_t120" style="position:absolute;margin-left:-.15pt;margin-top:2.05pt;width:8.85pt;height:10.25pt;z-index:25322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" fillcolor="#c5e0b4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25984" behindDoc="0" locked="0" layoutInCell="1" allowOverlap="1" wp14:anchorId="417F140B" wp14:editId="4330B333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40640</wp:posOffset>
                      </wp:positionV>
                      <wp:extent cx="112542" cy="130126"/>
                      <wp:effectExtent l="0" t="0" r="20955" b="22860"/>
                      <wp:wrapNone/>
                      <wp:docPr id="363" name="Flowchart: Connector 3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C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6181E4B" id="Flowchart: Connector 363" o:spid="_x0000_s1026" type="#_x0000_t120" style="position:absolute;margin-left:.5pt;margin-top:3.2pt;width:8.85pt;height:10.25pt;z-index:25322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" fillcolor="#ffc00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610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27008" behindDoc="0" locked="0" layoutInCell="1" allowOverlap="1" wp14:anchorId="3E579720" wp14:editId="414D7A2C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5715</wp:posOffset>
                      </wp:positionV>
                      <wp:extent cx="112542" cy="130126"/>
                      <wp:effectExtent l="0" t="0" r="20955" b="22860"/>
                      <wp:wrapNone/>
                      <wp:docPr id="364" name="Flowchart: Connector 3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0B52B46" id="Flowchart: Connector 364" o:spid="_x0000_s1026" type="#_x0000_t120" style="position:absolute;margin-left:-.2pt;margin-top:.45pt;width:8.85pt;height:10.25pt;z-index:2532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E45326" w:rsidRPr="007047DB" w:rsidTr="0018304C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/>
          </w:tcPr>
          <w:p w:rsidR="00E45326" w:rsidRPr="007047DB" w:rsidRDefault="00E45326" w:rsidP="0018304C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32" w:type="dxa"/>
          </w:tcPr>
          <w:p w:rsidR="00E45326" w:rsidRPr="007047DB" w:rsidRDefault="00E45326" w:rsidP="00074AB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proofErr w:type="spellStart"/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Vrbíková</w:t>
            </w:r>
            <w:proofErr w:type="spellEnd"/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, 2003 </w: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28032" behindDoc="0" locked="0" layoutInCell="1" allowOverlap="1" wp14:anchorId="5454B1C4" wp14:editId="5034867E">
                      <wp:simplePos x="0" y="0"/>
                      <wp:positionH relativeFrom="column">
                        <wp:posOffset>7718</wp:posOffset>
                      </wp:positionH>
                      <wp:positionV relativeFrom="paragraph">
                        <wp:posOffset>28721</wp:posOffset>
                      </wp:positionV>
                      <wp:extent cx="112542" cy="130126"/>
                      <wp:effectExtent l="0" t="0" r="20955" b="22860"/>
                      <wp:wrapNone/>
                      <wp:docPr id="580" name="Flowchart: Connector 5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A7EF859" id="Flowchart: Connector 580" o:spid="_x0000_s1026" type="#_x0000_t120" style="position:absolute;margin-left:.6pt;margin-top:2.25pt;width:8.85pt;height:10.25pt;z-index:25322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oY0ig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587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29056" behindDoc="0" locked="0" layoutInCell="1" allowOverlap="1" wp14:anchorId="0A1864E5" wp14:editId="64E365DA">
                      <wp:simplePos x="0" y="0"/>
                      <wp:positionH relativeFrom="column">
                        <wp:posOffset>7718</wp:posOffset>
                      </wp:positionH>
                      <wp:positionV relativeFrom="paragraph">
                        <wp:posOffset>28722</wp:posOffset>
                      </wp:positionV>
                      <wp:extent cx="112542" cy="130126"/>
                      <wp:effectExtent l="0" t="0" r="20955" b="22860"/>
                      <wp:wrapNone/>
                      <wp:docPr id="581" name="Flowchart: Connector 5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DD4DCBE" id="Flowchart: Connector 581" o:spid="_x0000_s1026" type="#_x0000_t120" style="position:absolute;margin-left:.6pt;margin-top:2.25pt;width:8.85pt;height:10.25pt;z-index:2532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TAoig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906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32128" behindDoc="0" locked="0" layoutInCell="1" allowOverlap="1" wp14:anchorId="02C75309" wp14:editId="33C936E5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4654</wp:posOffset>
                      </wp:positionV>
                      <wp:extent cx="112542" cy="130126"/>
                      <wp:effectExtent l="0" t="0" r="20955" b="22860"/>
                      <wp:wrapNone/>
                      <wp:docPr id="584" name="Flowchart: Connector 5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4FAE8FC" id="Flowchart: Connector 584" o:spid="_x0000_s1026" type="#_x0000_t120" style="position:absolute;margin-left:-.5pt;margin-top:1.15pt;width:8.85pt;height:10.25pt;z-index:2532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lxGiw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30080" behindDoc="0" locked="0" layoutInCell="1" allowOverlap="1" wp14:anchorId="494BB2A1" wp14:editId="7810A73F">
                      <wp:simplePos x="0" y="0"/>
                      <wp:positionH relativeFrom="column">
                        <wp:posOffset>684</wp:posOffset>
                      </wp:positionH>
                      <wp:positionV relativeFrom="paragraph">
                        <wp:posOffset>28721</wp:posOffset>
                      </wp:positionV>
                      <wp:extent cx="112542" cy="130126"/>
                      <wp:effectExtent l="0" t="0" r="20955" b="22860"/>
                      <wp:wrapNone/>
                      <wp:docPr id="582" name="Flowchart: Connector 5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AC41738" id="Flowchart: Connector 582" o:spid="_x0000_s1026" type="#_x0000_t120" style="position:absolute;margin-left:.05pt;margin-top:2.25pt;width:8.85pt;height:10.25pt;z-index:2532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610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31104" behindDoc="0" locked="0" layoutInCell="1" allowOverlap="1" wp14:anchorId="31ED1725" wp14:editId="6F9DB8A3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7620</wp:posOffset>
                      </wp:positionV>
                      <wp:extent cx="112542" cy="130126"/>
                      <wp:effectExtent l="0" t="0" r="20955" b="22860"/>
                      <wp:wrapNone/>
                      <wp:docPr id="583" name="Flowchart: Connector 5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2B9CE49" id="Flowchart: Connector 583" o:spid="_x0000_s1026" type="#_x0000_t120" style="position:absolute;margin-left:-.45pt;margin-top:.6pt;width:8.85pt;height:10.25pt;z-index:2532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E45326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/>
          </w:tcPr>
          <w:p w:rsidR="00E45326" w:rsidRPr="007047DB" w:rsidRDefault="00E45326" w:rsidP="0018304C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32" w:type="dxa"/>
          </w:tcPr>
          <w:p w:rsidR="00E45326" w:rsidRPr="007047DB" w:rsidRDefault="00E45326" w:rsidP="00074AB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Li, 2013 </w: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33152" behindDoc="0" locked="0" layoutInCell="1" allowOverlap="1" wp14:anchorId="10C12906" wp14:editId="5D4F7C8E">
                      <wp:simplePos x="0" y="0"/>
                      <wp:positionH relativeFrom="column">
                        <wp:posOffset>8987</wp:posOffset>
                      </wp:positionH>
                      <wp:positionV relativeFrom="paragraph">
                        <wp:posOffset>25546</wp:posOffset>
                      </wp:positionV>
                      <wp:extent cx="112542" cy="130126"/>
                      <wp:effectExtent l="0" t="0" r="20955" b="22860"/>
                      <wp:wrapNone/>
                      <wp:docPr id="8" name="Flowchart: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32814C9" id="Flowchart: Connector 8" o:spid="_x0000_s1026" type="#_x0000_t120" style="position:absolute;margin-left:.7pt;margin-top:2pt;width:8.85pt;height:10.25pt;z-index:2532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587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34176" behindDoc="0" locked="0" layoutInCell="1" allowOverlap="1" wp14:anchorId="4D6A4853" wp14:editId="016571D8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34925</wp:posOffset>
                      </wp:positionV>
                      <wp:extent cx="112542" cy="130126"/>
                      <wp:effectExtent l="0" t="0" r="20955" b="22860"/>
                      <wp:wrapNone/>
                      <wp:docPr id="9" name="Flowchart: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EA410E9" id="Flowchart: Connector 9" o:spid="_x0000_s1026" type="#_x0000_t120" style="position:absolute;margin-left:-.4pt;margin-top:2.75pt;width:8.85pt;height:10.25pt;z-index:2532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906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35200" behindDoc="0" locked="0" layoutInCell="1" allowOverlap="1" wp14:anchorId="2BCD2F35" wp14:editId="7998BF85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39615</wp:posOffset>
                      </wp:positionV>
                      <wp:extent cx="112542" cy="130126"/>
                      <wp:effectExtent l="0" t="0" r="20955" b="22860"/>
                      <wp:wrapNone/>
                      <wp:docPr id="10" name="Flowchart: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A04535D" id="Flowchart: Connector 10" o:spid="_x0000_s1026" type="#_x0000_t120" style="position:absolute;margin-left:-.15pt;margin-top:3.1pt;width:8.85pt;height:10.25pt;z-index:2532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36224" behindDoc="0" locked="0" layoutInCell="1" allowOverlap="1" wp14:anchorId="73F850A7" wp14:editId="183B1E84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25546</wp:posOffset>
                      </wp:positionV>
                      <wp:extent cx="112542" cy="130126"/>
                      <wp:effectExtent l="0" t="0" r="20955" b="22860"/>
                      <wp:wrapNone/>
                      <wp:docPr id="11" name="Flowchart: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0B9D081" id="Flowchart: Connector 11" o:spid="_x0000_s1026" type="#_x0000_t120" style="position:absolute;margin-left:-.05pt;margin-top:2pt;width:8.85pt;height:10.25pt;z-index:2532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610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37248" behindDoc="0" locked="0" layoutInCell="1" allowOverlap="1" wp14:anchorId="2F0E6D92" wp14:editId="578E35AE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29845</wp:posOffset>
                      </wp:positionV>
                      <wp:extent cx="112542" cy="130126"/>
                      <wp:effectExtent l="0" t="0" r="20955" b="22860"/>
                      <wp:wrapNone/>
                      <wp:docPr id="12" name="Flowchart: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B38D3D1" id="Flowchart: Connector 12" o:spid="_x0000_s1026" type="#_x0000_t120" style="position:absolute;margin-left:.15pt;margin-top:2.35pt;width:8.85pt;height:10.25pt;z-index:2532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E45326" w:rsidRPr="007047DB" w:rsidTr="0018304C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/>
          </w:tcPr>
          <w:p w:rsidR="00E45326" w:rsidRPr="007047DB" w:rsidRDefault="00E45326" w:rsidP="0018304C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32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proofErr w:type="spellStart"/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ateva</w:t>
            </w:r>
            <w:proofErr w:type="spellEnd"/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, 2012 </w: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38272" behindDoc="0" locked="0" layoutInCell="1" allowOverlap="1" wp14:anchorId="05AE4488" wp14:editId="0987D39A">
                      <wp:simplePos x="0" y="0"/>
                      <wp:positionH relativeFrom="column">
                        <wp:posOffset>14166</wp:posOffset>
                      </wp:positionH>
                      <wp:positionV relativeFrom="paragraph">
                        <wp:posOffset>25400</wp:posOffset>
                      </wp:positionV>
                      <wp:extent cx="112542" cy="130126"/>
                      <wp:effectExtent l="0" t="0" r="20955" b="22860"/>
                      <wp:wrapNone/>
                      <wp:docPr id="128" name="Flowchart: Connector 1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DE920FB" id="Flowchart: Connector 128" o:spid="_x0000_s1026" type="#_x0000_t120" style="position:absolute;margin-left:1.1pt;margin-top:2pt;width:8.85pt;height:10.25pt;z-index:2532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587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39296" behindDoc="0" locked="0" layoutInCell="1" allowOverlap="1" wp14:anchorId="3ACD6548" wp14:editId="74B346AE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8890</wp:posOffset>
                      </wp:positionV>
                      <wp:extent cx="112542" cy="130126"/>
                      <wp:effectExtent l="0" t="0" r="20955" b="22860"/>
                      <wp:wrapNone/>
                      <wp:docPr id="129" name="Flowchart: Connector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E5E9C25" id="Flowchart: Connector 129" o:spid="_x0000_s1026" type="#_x0000_t120" style="position:absolute;margin-left:-.25pt;margin-top:.7pt;width:8.85pt;height:10.25pt;z-index:2532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906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40320" behindDoc="0" locked="0" layoutInCell="1" allowOverlap="1" wp14:anchorId="1CAB8503" wp14:editId="7B1A8B0B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8890</wp:posOffset>
                      </wp:positionV>
                      <wp:extent cx="112542" cy="130126"/>
                      <wp:effectExtent l="0" t="0" r="20955" b="22860"/>
                      <wp:wrapNone/>
                      <wp:docPr id="130" name="Flowchart: Connector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B9AA281" id="Flowchart: Connector 130" o:spid="_x0000_s1026" type="#_x0000_t120" style="position:absolute;margin-left:-.1pt;margin-top:.7pt;width:8.85pt;height:10.25pt;z-index:2532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41344" behindDoc="0" locked="0" layoutInCell="1" allowOverlap="1" wp14:anchorId="445525B9" wp14:editId="11950672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27940</wp:posOffset>
                      </wp:positionV>
                      <wp:extent cx="112542" cy="130126"/>
                      <wp:effectExtent l="0" t="0" r="20955" b="22860"/>
                      <wp:wrapNone/>
                      <wp:docPr id="131" name="Flowchart: Connector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C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FF9EB47" id="Flowchart: Connector 131" o:spid="_x0000_s1026" type="#_x0000_t120" style="position:absolute;margin-left:.35pt;margin-top:2.2pt;width:8.85pt;height:10.25pt;z-index:2532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" fillcolor="#ffc00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610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42368" behindDoc="0" locked="0" layoutInCell="1" allowOverlap="1" wp14:anchorId="1D250DE5" wp14:editId="3192D2CC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8415</wp:posOffset>
                      </wp:positionV>
                      <wp:extent cx="112542" cy="130126"/>
                      <wp:effectExtent l="0" t="0" r="20955" b="22860"/>
                      <wp:wrapNone/>
                      <wp:docPr id="132" name="Flowchart: Connector 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B62A189" id="Flowchart: Connector 132" o:spid="_x0000_s1026" type="#_x0000_t120" style="position:absolute;margin-left:-.05pt;margin-top:1.45pt;width:8.85pt;height:10.25pt;z-index:2532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E45326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/>
          </w:tcPr>
          <w:p w:rsidR="00E45326" w:rsidRPr="007047DB" w:rsidRDefault="00E45326" w:rsidP="0018304C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32" w:type="dxa"/>
          </w:tcPr>
          <w:p w:rsidR="00E45326" w:rsidRPr="007047DB" w:rsidRDefault="00E45326" w:rsidP="001830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/>
                <w:bCs/>
                <w:sz w:val="16"/>
                <w:szCs w:val="16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b/>
                <w:bCs/>
                <w:color w:val="000000"/>
                <w:sz w:val="16"/>
                <w:szCs w:val="16"/>
              </w:rPr>
              <w:t>Ramezani</w:t>
            </w:r>
            <w:proofErr w:type="spellEnd"/>
            <w:r w:rsidRPr="007047DB">
              <w:rPr>
                <w:rFonts w:asciiTheme="majorBidi" w:eastAsia="Calibri" w:hAnsiTheme="majorBidi" w:cstheme="majorBidi"/>
                <w:b/>
                <w:bCs/>
                <w:color w:val="000000"/>
                <w:sz w:val="16"/>
                <w:szCs w:val="16"/>
              </w:rPr>
              <w:t xml:space="preserve"> Tehrani, 2011</w: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43392" behindDoc="0" locked="0" layoutInCell="1" allowOverlap="1" wp14:anchorId="68ADB652" wp14:editId="6B385C4D">
                      <wp:simplePos x="0" y="0"/>
                      <wp:positionH relativeFrom="column">
                        <wp:posOffset>4494</wp:posOffset>
                      </wp:positionH>
                      <wp:positionV relativeFrom="paragraph">
                        <wp:posOffset>19783</wp:posOffset>
                      </wp:positionV>
                      <wp:extent cx="112542" cy="130126"/>
                      <wp:effectExtent l="0" t="0" r="20955" b="22860"/>
                      <wp:wrapNone/>
                      <wp:docPr id="7" name="Flowchart: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9A19AFE" id="Flowchart: Connector 7" o:spid="_x0000_s1026" type="#_x0000_t120" style="position:absolute;margin-left:.35pt;margin-top:1.55pt;width:8.85pt;height:10.25pt;z-index:2532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587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44416" behindDoc="0" locked="0" layoutInCell="1" allowOverlap="1" wp14:anchorId="6C39E11E" wp14:editId="037E3284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5715</wp:posOffset>
                      </wp:positionV>
                      <wp:extent cx="112542" cy="130126"/>
                      <wp:effectExtent l="0" t="0" r="20955" b="22860"/>
                      <wp:wrapNone/>
                      <wp:docPr id="26" name="Flowchart: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61244B6" id="Flowchart: Connector 26" o:spid="_x0000_s1026" type="#_x0000_t120" style="position:absolute;margin-left:.2pt;margin-top:.45pt;width:8.85pt;height:10.25pt;z-index:2532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906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45440" behindDoc="0" locked="0" layoutInCell="1" allowOverlap="1" wp14:anchorId="1B6493C0" wp14:editId="7C84DD26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5715</wp:posOffset>
                      </wp:positionV>
                      <wp:extent cx="112542" cy="130126"/>
                      <wp:effectExtent l="0" t="0" r="20955" b="22860"/>
                      <wp:wrapNone/>
                      <wp:docPr id="27" name="Flowchart: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B36EF55" id="Flowchart: Connector 27" o:spid="_x0000_s1026" type="#_x0000_t120" style="position:absolute;margin-left:.05pt;margin-top:.45pt;width:8.85pt;height:10.25pt;z-index:2532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47488" behindDoc="0" locked="0" layoutInCell="1" allowOverlap="1" wp14:anchorId="1025080C" wp14:editId="77B276F8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5715</wp:posOffset>
                      </wp:positionV>
                      <wp:extent cx="112542" cy="130126"/>
                      <wp:effectExtent l="0" t="0" r="20955" b="22860"/>
                      <wp:wrapNone/>
                      <wp:docPr id="30" name="Flowchart: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4A16426" id="Flowchart: Connector 30" o:spid="_x0000_s1026" type="#_x0000_t120" style="position:absolute;margin-left:.2pt;margin-top:.45pt;width:8.85pt;height:10.25pt;z-index:2532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3DiiQIAAB8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610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46464" behindDoc="0" locked="0" layoutInCell="1" allowOverlap="1" wp14:anchorId="148AF44B" wp14:editId="31CA9FD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715</wp:posOffset>
                      </wp:positionV>
                      <wp:extent cx="112542" cy="130126"/>
                      <wp:effectExtent l="0" t="0" r="20955" b="22860"/>
                      <wp:wrapNone/>
                      <wp:docPr id="29" name="Flowchart: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B78E0EF" id="Flowchart: Connector 29" o:spid="_x0000_s1026" type="#_x0000_t120" style="position:absolute;margin-left:0;margin-top:.45pt;width:8.85pt;height:10.25pt;z-index:2532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E45326" w:rsidRPr="007047DB" w:rsidTr="0018304C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/>
          </w:tcPr>
          <w:p w:rsidR="00E45326" w:rsidRPr="007047DB" w:rsidRDefault="00E45326" w:rsidP="0018304C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32" w:type="dxa"/>
          </w:tcPr>
          <w:p w:rsidR="00E45326" w:rsidRPr="007047DB" w:rsidRDefault="00E45326" w:rsidP="00183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b/>
                <w:bCs/>
                <w:color w:val="000000"/>
                <w:sz w:val="16"/>
                <w:szCs w:val="16"/>
              </w:rPr>
              <w:t>Ramezani</w:t>
            </w:r>
            <w:proofErr w:type="spellEnd"/>
            <w:r w:rsidRPr="007047DB">
              <w:rPr>
                <w:rFonts w:asciiTheme="majorBidi" w:eastAsia="Calibri" w:hAnsiTheme="majorBidi" w:cstheme="majorBidi"/>
                <w:b/>
                <w:bCs/>
                <w:color w:val="000000"/>
                <w:sz w:val="16"/>
                <w:szCs w:val="16"/>
              </w:rPr>
              <w:t xml:space="preserve"> Tehrani, 2014</w: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48512" behindDoc="0" locked="0" layoutInCell="1" allowOverlap="1" wp14:anchorId="4561BBBD" wp14:editId="516C1EF2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28087</wp:posOffset>
                      </wp:positionV>
                      <wp:extent cx="112542" cy="130126"/>
                      <wp:effectExtent l="0" t="0" r="20955" b="22860"/>
                      <wp:wrapNone/>
                      <wp:docPr id="31" name="Flowchart: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7370F75" id="Flowchart: Connector 31" o:spid="_x0000_s1026" type="#_x0000_t120" style="position:absolute;margin-left:-.2pt;margin-top:2.2pt;width:8.85pt;height:10.25pt;z-index:2532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EtEiQIAAB8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587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49536" behindDoc="0" locked="0" layoutInCell="1" allowOverlap="1" wp14:anchorId="3BEC0939" wp14:editId="692AAB58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6985</wp:posOffset>
                      </wp:positionV>
                      <wp:extent cx="112542" cy="130126"/>
                      <wp:effectExtent l="0" t="0" r="20955" b="22860"/>
                      <wp:wrapNone/>
                      <wp:docPr id="32" name="Flowchart: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E28F8C5" id="Flowchart: Connector 32" o:spid="_x0000_s1026" type="#_x0000_t120" style="position:absolute;margin-left:.2pt;margin-top:.55pt;width:8.85pt;height:10.25pt;z-index:2532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3Z1iQIAAB8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906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50560" behindDoc="0" locked="0" layoutInCell="1" allowOverlap="1" wp14:anchorId="24FC2E6E" wp14:editId="798DF52B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21052</wp:posOffset>
                      </wp:positionV>
                      <wp:extent cx="112542" cy="130126"/>
                      <wp:effectExtent l="0" t="0" r="20955" b="22860"/>
                      <wp:wrapNone/>
                      <wp:docPr id="33" name="Flowchart: Connector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958E921" id="Flowchart: Connector 33" o:spid="_x0000_s1026" type="#_x0000_t120" style="position:absolute;margin-left:.05pt;margin-top:1.65pt;width:8.85pt;height:10.25pt;z-index:2532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E3TigIAAB8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51584" behindDoc="0" locked="0" layoutInCell="1" allowOverlap="1" wp14:anchorId="56037033" wp14:editId="5CF43ED9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14019</wp:posOffset>
                      </wp:positionV>
                      <wp:extent cx="112542" cy="130126"/>
                      <wp:effectExtent l="0" t="0" r="20955" b="22860"/>
                      <wp:wrapNone/>
                      <wp:docPr id="34" name="Flowchart: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F87C747" id="Flowchart: Connector 34" o:spid="_x0000_s1026" type="#_x0000_t120" style="position:absolute;margin-left:.2pt;margin-top:1.1pt;width:8.85pt;height:10.25pt;z-index:2532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QwXigIAAB8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610" w:type="dxa"/>
          </w:tcPr>
          <w:p w:rsidR="00E45326" w:rsidRPr="007047DB" w:rsidRDefault="00E45326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52608" behindDoc="0" locked="0" layoutInCell="1" allowOverlap="1" wp14:anchorId="211C015F" wp14:editId="4A6D5AA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985</wp:posOffset>
                      </wp:positionV>
                      <wp:extent cx="112542" cy="130126"/>
                      <wp:effectExtent l="0" t="0" r="20955" b="22860"/>
                      <wp:wrapNone/>
                      <wp:docPr id="35" name="Flowchart: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98B1D4F" id="Flowchart: Connector 35" o:spid="_x0000_s1026" type="#_x0000_t120" style="position:absolute;margin-left:0;margin-top:.55pt;width:8.85pt;height:10.25pt;z-index:2532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E45326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/>
          </w:tcPr>
          <w:p w:rsidR="00E45326" w:rsidRPr="007047DB" w:rsidRDefault="00E45326" w:rsidP="0018304C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32" w:type="dxa"/>
          </w:tcPr>
          <w:p w:rsidR="00E45326" w:rsidRPr="007047DB" w:rsidRDefault="00E45326" w:rsidP="001830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b/>
                <w:bCs/>
                <w:color w:val="000000"/>
                <w:sz w:val="16"/>
                <w:szCs w:val="16"/>
              </w:rPr>
              <w:t>Marchesan</w:t>
            </w:r>
            <w:proofErr w:type="spellEnd"/>
            <w:r w:rsidRPr="007047DB">
              <w:rPr>
                <w:rFonts w:asciiTheme="majorBidi" w:eastAsia="Calibri" w:hAnsiTheme="majorBidi" w:cstheme="majorBidi"/>
                <w:b/>
                <w:bCs/>
                <w:color w:val="000000"/>
                <w:sz w:val="16"/>
                <w:szCs w:val="16"/>
              </w:rPr>
              <w:t>, 2019</w: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54656" behindDoc="0" locked="0" layoutInCell="1" allowOverlap="1" wp14:anchorId="0D77F1C4" wp14:editId="4D82B58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</wp:posOffset>
                      </wp:positionV>
                      <wp:extent cx="112542" cy="130126"/>
                      <wp:effectExtent l="0" t="0" r="20955" b="22860"/>
                      <wp:wrapNone/>
                      <wp:docPr id="13" name="Flowchart: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548B5C0" id="Flowchart: Connector 13" o:spid="_x0000_s1026" type="#_x0000_t120" style="position:absolute;margin-left:0;margin-top:-.05pt;width:8.85pt;height:10.25pt;z-index:2532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587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56704" behindDoc="0" locked="0" layoutInCell="1" allowOverlap="1" wp14:anchorId="0D77F1C4" wp14:editId="4D82B58F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-635</wp:posOffset>
                      </wp:positionV>
                      <wp:extent cx="112542" cy="130126"/>
                      <wp:effectExtent l="0" t="0" r="20955" b="22860"/>
                      <wp:wrapNone/>
                      <wp:docPr id="36" name="Flowchart: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A35B026" id="Flowchart: Connector 36" o:spid="_x0000_s1026" type="#_x0000_t120" style="position:absolute;margin-left:-.15pt;margin-top:-.05pt;width:8.85pt;height:10.25pt;z-index:2532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906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58752" behindDoc="0" locked="0" layoutInCell="1" allowOverlap="1" wp14:anchorId="0D77F1C4" wp14:editId="4D82B58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</wp:posOffset>
                      </wp:positionV>
                      <wp:extent cx="112542" cy="130126"/>
                      <wp:effectExtent l="0" t="0" r="20955" b="22860"/>
                      <wp:wrapNone/>
                      <wp:docPr id="44" name="Flowchart: Connector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C912D66" id="Flowchart: Connector 44" o:spid="_x0000_s1026" type="#_x0000_t120" style="position:absolute;margin-left:0;margin-top:-.05pt;width:8.85pt;height:10.25pt;z-index:2532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60800" behindDoc="0" locked="0" layoutInCell="1" allowOverlap="1" wp14:anchorId="5775E1D8" wp14:editId="60660D35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-635</wp:posOffset>
                      </wp:positionV>
                      <wp:extent cx="112542" cy="130126"/>
                      <wp:effectExtent l="0" t="0" r="20955" b="22860"/>
                      <wp:wrapNone/>
                      <wp:docPr id="45" name="Flowchart: Connector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70AD47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DA84BB0" id="Flowchart: Connector 45" o:spid="_x0000_s1026" type="#_x0000_t120" style="position:absolute;margin-left:.2pt;margin-top:-.05pt;width:8.85pt;height:10.25pt;z-index:2532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" fillcolor="#c5e0b4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610" w:type="dxa"/>
          </w:tcPr>
          <w:p w:rsidR="00E45326" w:rsidRPr="007047DB" w:rsidRDefault="00E45326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62848" behindDoc="0" locked="0" layoutInCell="1" allowOverlap="1" wp14:anchorId="6005AED3" wp14:editId="5510BBE7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-635</wp:posOffset>
                      </wp:positionV>
                      <wp:extent cx="112542" cy="130126"/>
                      <wp:effectExtent l="0" t="0" r="20955" b="22860"/>
                      <wp:wrapNone/>
                      <wp:docPr id="46" name="Flowchart: Connector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7F1E29D" id="Flowchart: Connector 46" o:spid="_x0000_s1026" type="#_x0000_t120" style="position:absolute;margin-left:.05pt;margin-top:-.05pt;width:8.85pt;height:10.25pt;z-index:2532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18304C" w:rsidRPr="007047DB" w:rsidTr="0018304C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 w:val="restart"/>
            <w:textDirection w:val="btLr"/>
          </w:tcPr>
          <w:p w:rsidR="0018304C" w:rsidRPr="007047DB" w:rsidRDefault="0018304C" w:rsidP="0018304C">
            <w:pPr>
              <w:spacing w:line="276" w:lineRule="auto"/>
              <w:ind w:left="113" w:right="113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>case-control</w:t>
            </w:r>
          </w:p>
        </w:tc>
        <w:tc>
          <w:tcPr>
            <w:tcW w:w="3232" w:type="dxa"/>
          </w:tcPr>
          <w:p w:rsidR="0018304C" w:rsidRPr="007047DB" w:rsidRDefault="0018304C" w:rsidP="00074AB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Chan, 2013 </w:t>
            </w:r>
          </w:p>
        </w:tc>
        <w:tc>
          <w:tcPr>
            <w:tcW w:w="1133" w:type="dxa"/>
          </w:tcPr>
          <w:p w:rsidR="0018304C" w:rsidRPr="007047DB" w:rsidRDefault="0018304C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03104" behindDoc="0" locked="0" layoutInCell="1" allowOverlap="1" wp14:anchorId="06FA655E" wp14:editId="4F0F7F6B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47918</wp:posOffset>
                      </wp:positionV>
                      <wp:extent cx="112542" cy="130126"/>
                      <wp:effectExtent l="0" t="0" r="20955" b="22860"/>
                      <wp:wrapNone/>
                      <wp:docPr id="231" name="Flowchart: Connector 2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F6A5459" id="Flowchart: Connector 231" o:spid="_x0000_s1026" type="#_x0000_t120" style="position:absolute;margin-left:-.4pt;margin-top:3.75pt;width:8.85pt;height:10.25pt;z-index:25310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587" w:type="dxa"/>
          </w:tcPr>
          <w:p w:rsidR="0018304C" w:rsidRPr="007047DB" w:rsidRDefault="0018304C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04128" behindDoc="0" locked="0" layoutInCell="1" allowOverlap="1" wp14:anchorId="20981586" wp14:editId="057E6D8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47820</wp:posOffset>
                      </wp:positionV>
                      <wp:extent cx="112542" cy="130126"/>
                      <wp:effectExtent l="0" t="0" r="20955" b="22860"/>
                      <wp:wrapNone/>
                      <wp:docPr id="232" name="Flowchart: Connector 2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8F14235" id="Flowchart: Connector 232" o:spid="_x0000_s1026" type="#_x0000_t120" style="position:absolute;margin-left:0;margin-top:3.75pt;width:8.85pt;height:10.25pt;z-index:25310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906" w:type="dxa"/>
          </w:tcPr>
          <w:p w:rsidR="0018304C" w:rsidRPr="007047DB" w:rsidRDefault="0018304C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05152" behindDoc="0" locked="0" layoutInCell="1" allowOverlap="1" wp14:anchorId="5E3BADB3" wp14:editId="3283A2F1">
                      <wp:simplePos x="0" y="0"/>
                      <wp:positionH relativeFrom="column">
                        <wp:posOffset>5812</wp:posOffset>
                      </wp:positionH>
                      <wp:positionV relativeFrom="paragraph">
                        <wp:posOffset>40542</wp:posOffset>
                      </wp:positionV>
                      <wp:extent cx="112542" cy="130126"/>
                      <wp:effectExtent l="0" t="0" r="20955" b="22860"/>
                      <wp:wrapNone/>
                      <wp:docPr id="233" name="Flowchart: Connector 2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13896C3" id="Flowchart: Connector 233" o:spid="_x0000_s1026" type="#_x0000_t120" style="position:absolute;margin-left:.45pt;margin-top:3.2pt;width:8.85pt;height:10.25pt;z-index:25310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18304C" w:rsidRPr="007047DB" w:rsidRDefault="0018304C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06176" behindDoc="0" locked="0" layoutInCell="1" allowOverlap="1" wp14:anchorId="7F0EB523" wp14:editId="72480BC1">
                      <wp:simplePos x="0" y="0"/>
                      <wp:positionH relativeFrom="column">
                        <wp:posOffset>13384</wp:posOffset>
                      </wp:positionH>
                      <wp:positionV relativeFrom="paragraph">
                        <wp:posOffset>47185</wp:posOffset>
                      </wp:positionV>
                      <wp:extent cx="112542" cy="130126"/>
                      <wp:effectExtent l="0" t="0" r="20955" b="22860"/>
                      <wp:wrapNone/>
                      <wp:docPr id="234" name="Flowchart: Connector 2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2DB3021" id="Flowchart: Connector 234" o:spid="_x0000_s1026" type="#_x0000_t120" style="position:absolute;margin-left:1.05pt;margin-top:3.7pt;width:8.85pt;height:10.25pt;z-index:25310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610" w:type="dxa"/>
          </w:tcPr>
          <w:p w:rsidR="0018304C" w:rsidRPr="007047DB" w:rsidRDefault="0018304C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07200" behindDoc="0" locked="0" layoutInCell="1" allowOverlap="1" wp14:anchorId="50F7D7AF" wp14:editId="4F1A360E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27940</wp:posOffset>
                      </wp:positionV>
                      <wp:extent cx="112542" cy="130126"/>
                      <wp:effectExtent l="0" t="0" r="20955" b="22860"/>
                      <wp:wrapNone/>
                      <wp:docPr id="236" name="Flowchart: Connector 2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E240DB6" id="Flowchart: Connector 236" o:spid="_x0000_s1026" type="#_x0000_t120" style="position:absolute;margin-left:-.2pt;margin-top:2.2pt;width:8.85pt;height:10.25pt;z-index:25310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18304C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/>
          </w:tcPr>
          <w:p w:rsidR="0018304C" w:rsidRPr="007047DB" w:rsidRDefault="0018304C" w:rsidP="0018304C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32" w:type="dxa"/>
          </w:tcPr>
          <w:p w:rsidR="0018304C" w:rsidRPr="007047DB" w:rsidRDefault="0018304C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proofErr w:type="spellStart"/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Haakova</w:t>
            </w:r>
            <w:proofErr w:type="spellEnd"/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, </w:t>
            </w:r>
            <w:r w:rsidR="00074ABE"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2003 </w:t>
            </w:r>
          </w:p>
        </w:tc>
        <w:tc>
          <w:tcPr>
            <w:tcW w:w="1133" w:type="dxa"/>
          </w:tcPr>
          <w:p w:rsidR="0018304C" w:rsidRPr="007047DB" w:rsidRDefault="0018304C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08224" behindDoc="0" locked="0" layoutInCell="1" allowOverlap="1" wp14:anchorId="3B989CFD" wp14:editId="68CB70F2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8086</wp:posOffset>
                      </wp:positionV>
                      <wp:extent cx="112542" cy="130126"/>
                      <wp:effectExtent l="0" t="0" r="20955" b="22860"/>
                      <wp:wrapNone/>
                      <wp:docPr id="533" name="Flowchart: Connector 5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C8F500C" id="Flowchart: Connector 533" o:spid="_x0000_s1026" type="#_x0000_t120" style="position:absolute;margin-left:-.5pt;margin-top:2.2pt;width:8.85pt;height:10.25pt;z-index:25310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587" w:type="dxa"/>
          </w:tcPr>
          <w:p w:rsidR="0018304C" w:rsidRPr="007047DB" w:rsidRDefault="0018304C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09248" behindDoc="0" locked="0" layoutInCell="1" allowOverlap="1" wp14:anchorId="5FB8E85A" wp14:editId="53B6A8E0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6985</wp:posOffset>
                      </wp:positionV>
                      <wp:extent cx="112542" cy="130126"/>
                      <wp:effectExtent l="0" t="0" r="20955" b="22860"/>
                      <wp:wrapNone/>
                      <wp:docPr id="534" name="Flowchart: Connector 5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F093777" id="Flowchart: Connector 534" o:spid="_x0000_s1026" type="#_x0000_t120" style="position:absolute;margin-left:-.15pt;margin-top:.55pt;width:8.85pt;height:10.25pt;z-index:25310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906" w:type="dxa"/>
          </w:tcPr>
          <w:p w:rsidR="0018304C" w:rsidRPr="007047DB" w:rsidRDefault="0018304C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10272" behindDoc="0" locked="0" layoutInCell="1" allowOverlap="1" wp14:anchorId="21796D99" wp14:editId="4A6E405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985</wp:posOffset>
                      </wp:positionV>
                      <wp:extent cx="112542" cy="130126"/>
                      <wp:effectExtent l="0" t="0" r="20955" b="22860"/>
                      <wp:wrapNone/>
                      <wp:docPr id="535" name="Flowchart: Connector 5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B319945" id="Flowchart: Connector 535" o:spid="_x0000_s1026" type="#_x0000_t120" style="position:absolute;margin-left:0;margin-top:.55pt;width:8.85pt;height:10.25pt;z-index:25311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18304C" w:rsidRPr="007047DB" w:rsidRDefault="0018304C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11296" behindDoc="0" locked="0" layoutInCell="1" allowOverlap="1" wp14:anchorId="02A79843" wp14:editId="7288F477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6985</wp:posOffset>
                      </wp:positionV>
                      <wp:extent cx="112542" cy="130126"/>
                      <wp:effectExtent l="0" t="0" r="20955" b="22860"/>
                      <wp:wrapNone/>
                      <wp:docPr id="536" name="Flowchart: Connector 5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C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7C76E6E" id="Flowchart: Connector 536" o:spid="_x0000_s1026" type="#_x0000_t120" style="position:absolute;margin-left:-.2pt;margin-top:.55pt;width:8.85pt;height:10.25pt;z-index:25311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" fillcolor="#ffc00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610" w:type="dxa"/>
          </w:tcPr>
          <w:p w:rsidR="0018304C" w:rsidRPr="007047DB" w:rsidRDefault="0018304C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12320" behindDoc="0" locked="0" layoutInCell="1" allowOverlap="1" wp14:anchorId="0B1766EE" wp14:editId="1BD48005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6985</wp:posOffset>
                      </wp:positionV>
                      <wp:extent cx="112542" cy="130126"/>
                      <wp:effectExtent l="0" t="0" r="20955" b="22860"/>
                      <wp:wrapNone/>
                      <wp:docPr id="537" name="Flowchart: Connector 5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C622701" id="Flowchart: Connector 537" o:spid="_x0000_s1026" type="#_x0000_t120" style="position:absolute;margin-left:-.5pt;margin-top:.55pt;width:8.85pt;height:10.25pt;z-index:25311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18304C" w:rsidRPr="007047DB" w:rsidTr="0018304C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/>
          </w:tcPr>
          <w:p w:rsidR="0018304C" w:rsidRPr="007047DB" w:rsidRDefault="0018304C" w:rsidP="0018304C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32" w:type="dxa"/>
          </w:tcPr>
          <w:p w:rsidR="0018304C" w:rsidRPr="007047DB" w:rsidRDefault="00074ABE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Shroff , 2007 </w:t>
            </w:r>
          </w:p>
        </w:tc>
        <w:tc>
          <w:tcPr>
            <w:tcW w:w="1133" w:type="dxa"/>
          </w:tcPr>
          <w:p w:rsidR="0018304C" w:rsidRPr="007047DB" w:rsidRDefault="0018304C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13344" behindDoc="0" locked="0" layoutInCell="1" allowOverlap="1" wp14:anchorId="42400533" wp14:editId="2D145703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3642</wp:posOffset>
                      </wp:positionV>
                      <wp:extent cx="112542" cy="130126"/>
                      <wp:effectExtent l="0" t="0" r="20955" b="22860"/>
                      <wp:wrapNone/>
                      <wp:docPr id="575" name="Flowchart: Connector 5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5146BD5" id="Flowchart: Connector 575" o:spid="_x0000_s1026" type="#_x0000_t120" style="position:absolute;margin-left:-.5pt;margin-top:1.85pt;width:8.85pt;height:10.25pt;z-index:25311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Dd1iw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587" w:type="dxa"/>
          </w:tcPr>
          <w:p w:rsidR="0018304C" w:rsidRPr="007047DB" w:rsidRDefault="0018304C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14368" behindDoc="0" locked="0" layoutInCell="1" allowOverlap="1" wp14:anchorId="005ACDA2" wp14:editId="368F7487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23642</wp:posOffset>
                      </wp:positionV>
                      <wp:extent cx="112542" cy="130126"/>
                      <wp:effectExtent l="0" t="0" r="20955" b="22860"/>
                      <wp:wrapNone/>
                      <wp:docPr id="576" name="Flowchart: Connector 5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1554258" id="Flowchart: Connector 576" o:spid="_x0000_s1026" type="#_x0000_t120" style="position:absolute;margin-left:-.5pt;margin-top:1.85pt;width:8.85pt;height:10.25pt;z-index:25311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906" w:type="dxa"/>
          </w:tcPr>
          <w:p w:rsidR="0018304C" w:rsidRPr="007047DB" w:rsidRDefault="0018304C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15392" behindDoc="0" locked="0" layoutInCell="1" allowOverlap="1" wp14:anchorId="38762D1F" wp14:editId="28ADCA77">
                      <wp:simplePos x="0" y="0"/>
                      <wp:positionH relativeFrom="column">
                        <wp:posOffset>-13384</wp:posOffset>
                      </wp:positionH>
                      <wp:positionV relativeFrom="paragraph">
                        <wp:posOffset>23642</wp:posOffset>
                      </wp:positionV>
                      <wp:extent cx="112542" cy="130126"/>
                      <wp:effectExtent l="0" t="0" r="20955" b="22860"/>
                      <wp:wrapNone/>
                      <wp:docPr id="577" name="Flowchart: Connector 5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58FB5C7" id="Flowchart: Connector 577" o:spid="_x0000_s1026" type="#_x0000_t120" style="position:absolute;margin-left:-1.05pt;margin-top:1.85pt;width:8.85pt;height:10.25pt;z-index:25311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18304C" w:rsidRPr="007047DB" w:rsidRDefault="0018304C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16416" behindDoc="0" locked="0" layoutInCell="1" allowOverlap="1" wp14:anchorId="2E3D06A8" wp14:editId="7635232F">
                      <wp:simplePos x="0" y="0"/>
                      <wp:positionH relativeFrom="column">
                        <wp:posOffset>684</wp:posOffset>
                      </wp:positionH>
                      <wp:positionV relativeFrom="paragraph">
                        <wp:posOffset>23641</wp:posOffset>
                      </wp:positionV>
                      <wp:extent cx="112542" cy="130126"/>
                      <wp:effectExtent l="0" t="0" r="20955" b="22860"/>
                      <wp:wrapNone/>
                      <wp:docPr id="578" name="Flowchart: Connector 5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E3B9C58" id="Flowchart: Connector 578" o:spid="_x0000_s1026" type="#_x0000_t120" style="position:absolute;margin-left:.05pt;margin-top:1.85pt;width:8.85pt;height:10.25pt;z-index:25311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610" w:type="dxa"/>
          </w:tcPr>
          <w:p w:rsidR="0018304C" w:rsidRPr="007047DB" w:rsidRDefault="0018304C" w:rsidP="0018304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17440" behindDoc="0" locked="0" layoutInCell="1" allowOverlap="1" wp14:anchorId="6F93BF34" wp14:editId="121B14EC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2540</wp:posOffset>
                      </wp:positionV>
                      <wp:extent cx="112542" cy="130126"/>
                      <wp:effectExtent l="0" t="0" r="20955" b="22860"/>
                      <wp:wrapNone/>
                      <wp:docPr id="579" name="Flowchart: Connector 5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D810231" id="Flowchart: Connector 579" o:spid="_x0000_s1026" type="#_x0000_t120" style="position:absolute;margin-left:-.45pt;margin-top:.2pt;width:8.85pt;height:10.25pt;z-index:25311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18304C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" w:type="dxa"/>
            <w:vMerge/>
          </w:tcPr>
          <w:p w:rsidR="0018304C" w:rsidRPr="007047DB" w:rsidRDefault="0018304C" w:rsidP="0018304C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32" w:type="dxa"/>
          </w:tcPr>
          <w:p w:rsidR="0018304C" w:rsidRPr="007047DB" w:rsidRDefault="00074ABE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/>
                <w:bCs/>
                <w:sz w:val="16"/>
                <w:szCs w:val="16"/>
                <w:rtl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b/>
                <w:bCs/>
                <w:sz w:val="16"/>
                <w:szCs w:val="16"/>
              </w:rPr>
              <w:t>Luque</w:t>
            </w:r>
            <w:proofErr w:type="spellEnd"/>
            <w:r w:rsidRPr="007047DB">
              <w:rPr>
                <w:rFonts w:asciiTheme="majorBidi" w:eastAsia="Calibri" w:hAnsiTheme="majorBidi" w:cstheme="majorBidi"/>
                <w:b/>
                <w:bCs/>
                <w:sz w:val="16"/>
                <w:szCs w:val="16"/>
              </w:rPr>
              <w:t xml:space="preserve">-Ramirez, 2007 </w:t>
            </w:r>
          </w:p>
          <w:p w:rsidR="0018304C" w:rsidRPr="007047DB" w:rsidRDefault="0018304C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1133" w:type="dxa"/>
          </w:tcPr>
          <w:p w:rsidR="0018304C" w:rsidRPr="007047DB" w:rsidRDefault="0018304C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18464" behindDoc="0" locked="0" layoutInCell="1" allowOverlap="1" wp14:anchorId="33FE4BEC" wp14:editId="3DB35A53">
                      <wp:simplePos x="0" y="0"/>
                      <wp:positionH relativeFrom="column">
                        <wp:posOffset>-19148</wp:posOffset>
                      </wp:positionH>
                      <wp:positionV relativeFrom="paragraph">
                        <wp:posOffset>31945</wp:posOffset>
                      </wp:positionV>
                      <wp:extent cx="112542" cy="130126"/>
                      <wp:effectExtent l="0" t="0" r="20955" b="22860"/>
                      <wp:wrapNone/>
                      <wp:docPr id="21" name="Flowchart: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E7F76D8" id="Flowchart: Connector 21" o:spid="_x0000_s1026" type="#_x0000_t120" style="position:absolute;margin-left:-1.5pt;margin-top:2.5pt;width:8.85pt;height:10.25pt;z-index:2531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587" w:type="dxa"/>
          </w:tcPr>
          <w:p w:rsidR="0018304C" w:rsidRPr="007047DB" w:rsidRDefault="0018304C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19488" behindDoc="0" locked="0" layoutInCell="1" allowOverlap="1" wp14:anchorId="249D07D5" wp14:editId="37423C83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37465</wp:posOffset>
                      </wp:positionV>
                      <wp:extent cx="112542" cy="130126"/>
                      <wp:effectExtent l="0" t="0" r="20955" b="22860"/>
                      <wp:wrapNone/>
                      <wp:docPr id="22" name="Flowchart: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0DB15C3" id="Flowchart: Connector 22" o:spid="_x0000_s1026" type="#_x0000_t120" style="position:absolute;margin-left:.8pt;margin-top:2.95pt;width:8.85pt;height:10.25pt;z-index:25311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906" w:type="dxa"/>
          </w:tcPr>
          <w:p w:rsidR="0018304C" w:rsidRPr="007047DB" w:rsidRDefault="0018304C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20512" behindDoc="0" locked="0" layoutInCell="1" allowOverlap="1" wp14:anchorId="03184808" wp14:editId="55901799">
                      <wp:simplePos x="0" y="0"/>
                      <wp:positionH relativeFrom="column">
                        <wp:posOffset>-8939</wp:posOffset>
                      </wp:positionH>
                      <wp:positionV relativeFrom="paragraph">
                        <wp:posOffset>31946</wp:posOffset>
                      </wp:positionV>
                      <wp:extent cx="112542" cy="130126"/>
                      <wp:effectExtent l="0" t="0" r="20955" b="22860"/>
                      <wp:wrapNone/>
                      <wp:docPr id="23" name="Flowchart: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FAE6A22" id="Flowchart: Connector 23" o:spid="_x0000_s1026" type="#_x0000_t120" style="position:absolute;margin-left:-.7pt;margin-top:2.5pt;width:8.85pt;height:10.25pt;z-index:25312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18304C" w:rsidRPr="007047DB" w:rsidRDefault="0018304C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21536" behindDoc="0" locked="0" layoutInCell="1" allowOverlap="1" wp14:anchorId="13E6275F" wp14:editId="7F81295F">
                      <wp:simplePos x="0" y="0"/>
                      <wp:positionH relativeFrom="column">
                        <wp:posOffset>-14703</wp:posOffset>
                      </wp:positionH>
                      <wp:positionV relativeFrom="paragraph">
                        <wp:posOffset>31946</wp:posOffset>
                      </wp:positionV>
                      <wp:extent cx="112542" cy="130126"/>
                      <wp:effectExtent l="0" t="0" r="20955" b="22860"/>
                      <wp:wrapNone/>
                      <wp:docPr id="24" name="Flowchart: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C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C27DD50" id="Flowchart: Connector 24" o:spid="_x0000_s1026" type="#_x0000_t120" style="position:absolute;margin-left:-1.15pt;margin-top:2.5pt;width:8.85pt;height:10.25pt;z-index:25312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" fillcolor="#ffc00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2610" w:type="dxa"/>
          </w:tcPr>
          <w:p w:rsidR="0018304C" w:rsidRPr="007047DB" w:rsidRDefault="0018304C" w:rsidP="0018304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22560" behindDoc="0" locked="0" layoutInCell="1" allowOverlap="1" wp14:anchorId="191D14C1" wp14:editId="0BB1F1AE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38735</wp:posOffset>
                      </wp:positionV>
                      <wp:extent cx="112542" cy="130126"/>
                      <wp:effectExtent l="0" t="0" r="20955" b="22860"/>
                      <wp:wrapNone/>
                      <wp:docPr id="25" name="Flowchart: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BD97859" id="Flowchart: Connector 25" o:spid="_x0000_s1026" type="#_x0000_t120" style="position:absolute;margin-left:-.35pt;margin-top:3.05pt;width:8.85pt;height:10.25pt;z-index:25312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18304C" w:rsidRPr="007047DB" w:rsidTr="0018304C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49" w:type="dxa"/>
            <w:gridSpan w:val="7"/>
          </w:tcPr>
          <w:p w:rsidR="0018304C" w:rsidRPr="007047DB" w:rsidRDefault="0018304C" w:rsidP="0018304C">
            <w:pPr>
              <w:keepNext/>
              <w:keepLines/>
              <w:spacing w:before="240" w:line="276" w:lineRule="auto"/>
              <w:outlineLvl w:val="0"/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3100032" behindDoc="0" locked="0" layoutInCell="1" allowOverlap="1" wp14:anchorId="44915137" wp14:editId="15E57CE1">
                      <wp:simplePos x="0" y="0"/>
                      <wp:positionH relativeFrom="margin">
                        <wp:posOffset>2023208</wp:posOffset>
                      </wp:positionH>
                      <wp:positionV relativeFrom="paragraph">
                        <wp:posOffset>151130</wp:posOffset>
                      </wp:positionV>
                      <wp:extent cx="161778" cy="144243"/>
                      <wp:effectExtent l="0" t="0" r="10160" b="27305"/>
                      <wp:wrapNone/>
                      <wp:docPr id="197" name="Flowchart: Connector 1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778" cy="144243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BBE48D4" id="Flowchart: Connector 197" o:spid="_x0000_s1026" type="#_x0000_t120" style="position:absolute;margin-left:159.3pt;margin-top:11.9pt;width:12.75pt;height:11.35pt;z-index:253100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" fillcolor="#c5e0b3 [1305]" strokecolor="windowText" strokeweight="1pt">
                      <v:stroke joinstyle="miter"/>
                      <w10:wrap anchorx="margin"/>
                    </v:shape>
                  </w:pict>
                </mc:Fallback>
              </mc:AlternateContent>
            </w: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099008" behindDoc="0" locked="0" layoutInCell="1" allowOverlap="1" wp14:anchorId="1FF48BAC" wp14:editId="039F075A">
                      <wp:simplePos x="0" y="0"/>
                      <wp:positionH relativeFrom="margin">
                        <wp:posOffset>9672</wp:posOffset>
                      </wp:positionH>
                      <wp:positionV relativeFrom="paragraph">
                        <wp:posOffset>147418</wp:posOffset>
                      </wp:positionV>
                      <wp:extent cx="161778" cy="144243"/>
                      <wp:effectExtent l="0" t="0" r="10160" b="27305"/>
                      <wp:wrapNone/>
                      <wp:docPr id="347" name="Flowchart: Connector 3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778" cy="144243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B278458" id="Flowchart: Connector 347" o:spid="_x0000_s1026" type="#_x0000_t120" style="position:absolute;margin-left:.75pt;margin-top:11.6pt;width:12.75pt;height:11.35pt;z-index:253099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" fillcolor="#00b050" strokecolor="windowText" strokeweight="1pt">
                      <v:stroke joinstyle="miter"/>
                      <w10:wrap anchorx="margin"/>
                    </v:shape>
                  </w:pict>
                </mc:Fallback>
              </mc:AlternateConten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       </w:t>
            </w:r>
            <w:r w:rsidRPr="007047DB">
              <w:rPr>
                <w:rFonts w:asciiTheme="majorBidi" w:eastAsiaTheme="majorEastAsia" w:hAnsiTheme="majorBidi" w:cstheme="majorBidi"/>
                <w:b w:val="0"/>
                <w:bCs w:val="0"/>
                <w:sz w:val="18"/>
                <w:szCs w:val="18"/>
                <w:lang w:bidi="fa-IR"/>
              </w:rPr>
              <w:t>Definitely No</w: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</w:t>
            </w:r>
            <w:r w:rsidRPr="007047DB">
              <w:rPr>
                <w:rFonts w:asciiTheme="majorBidi" w:eastAsiaTheme="majorEastAsia" w:hAnsiTheme="majorBidi" w:cstheme="majorBidi"/>
                <w:b w:val="0"/>
                <w:bCs w:val="0"/>
                <w:sz w:val="18"/>
                <w:szCs w:val="18"/>
                <w:lang w:bidi="fa-IR"/>
              </w:rPr>
              <w:t>(low risk of bias)</w: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 </w:t>
            </w:r>
            <w:r w:rsidRPr="007047DB">
              <w:rPr>
                <w:rFonts w:asciiTheme="majorBidi" w:eastAsiaTheme="majorEastAsia" w:hAnsiTheme="majorBidi" w:cstheme="majorBidi"/>
                <w:b w:val="0"/>
                <w:bCs w:val="0"/>
                <w:sz w:val="18"/>
                <w:szCs w:val="18"/>
                <w:lang w:bidi="fa-IR"/>
              </w:rPr>
              <w:t xml:space="preserve">        </w: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         </w:t>
            </w:r>
            <w:r w:rsidRPr="007047DB">
              <w:rPr>
                <w:rFonts w:asciiTheme="majorBidi" w:eastAsiaTheme="majorEastAsia" w:hAnsiTheme="majorBidi" w:cstheme="majorBidi"/>
                <w:b w:val="0"/>
                <w:bCs w:val="0"/>
                <w:sz w:val="18"/>
                <w:szCs w:val="18"/>
                <w:lang w:bidi="fa-IR"/>
              </w:rPr>
              <w:t xml:space="preserve"> probably</w: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</w:t>
            </w:r>
            <w:r w:rsidRPr="007047DB">
              <w:rPr>
                <w:rFonts w:asciiTheme="majorBidi" w:eastAsiaTheme="majorEastAsia" w:hAnsiTheme="majorBidi" w:cstheme="majorBidi"/>
                <w:b w:val="0"/>
                <w:bCs w:val="0"/>
                <w:sz w:val="18"/>
                <w:szCs w:val="18"/>
                <w:lang w:bidi="fa-IR"/>
              </w:rPr>
              <w:t>no</w: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         </w:t>
            </w:r>
          </w:p>
          <w:p w:rsidR="0018304C" w:rsidRPr="007047DB" w:rsidRDefault="0018304C" w:rsidP="0018304C">
            <w:pPr>
              <w:keepNext/>
              <w:keepLines/>
              <w:spacing w:before="240" w:line="276" w:lineRule="auto"/>
              <w:outlineLvl w:val="0"/>
              <w:rPr>
                <w:rFonts w:asciiTheme="majorBidi" w:eastAsiaTheme="majorEastAsia" w:hAnsiTheme="majorBidi" w:cstheme="majorBidi"/>
                <w:color w:val="2E74B5" w:themeColor="accent1" w:themeShade="BF"/>
                <w:sz w:val="18"/>
                <w:szCs w:val="18"/>
                <w:lang w:bidi="fa-IR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02080" behindDoc="0" locked="0" layoutInCell="1" allowOverlap="1" wp14:anchorId="06E9AE36" wp14:editId="4DCD0F07">
                      <wp:simplePos x="0" y="0"/>
                      <wp:positionH relativeFrom="margin">
                        <wp:posOffset>2009140</wp:posOffset>
                      </wp:positionH>
                      <wp:positionV relativeFrom="paragraph">
                        <wp:posOffset>133594</wp:posOffset>
                      </wp:positionV>
                      <wp:extent cx="161778" cy="144243"/>
                      <wp:effectExtent l="0" t="0" r="10160" b="27305"/>
                      <wp:wrapNone/>
                      <wp:docPr id="199" name="Flowchart: Connector 1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778" cy="144243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chemeClr val="accent4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B254893" id="Flowchart: Connector 199" o:spid="_x0000_s1026" type="#_x0000_t120" style="position:absolute;margin-left:158.2pt;margin-top:10.5pt;width:12.75pt;height:11.35pt;z-index:253102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" fillcolor="#ffc000 [3207]" strokecolor="windowText" strokeweight="1pt">
                      <v:stroke joinstyle="miter"/>
                      <w10:wrap anchorx="margin"/>
                    </v:shape>
                  </w:pict>
                </mc:Fallback>
              </mc:AlternateContent>
            </w: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01056" behindDoc="0" locked="0" layoutInCell="1" allowOverlap="1" wp14:anchorId="4EC66F56" wp14:editId="2DAA1062">
                      <wp:simplePos x="0" y="0"/>
                      <wp:positionH relativeFrom="margin">
                        <wp:posOffset>-2540</wp:posOffset>
                      </wp:positionH>
                      <wp:positionV relativeFrom="paragraph">
                        <wp:posOffset>126561</wp:posOffset>
                      </wp:positionV>
                      <wp:extent cx="161778" cy="144243"/>
                      <wp:effectExtent l="0" t="0" r="10160" b="27305"/>
                      <wp:wrapNone/>
                      <wp:docPr id="198" name="Flowchart: Connector 1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778" cy="144243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27A7E20" id="Flowchart: Connector 198" o:spid="_x0000_s1026" type="#_x0000_t120" style="position:absolute;margin-left:-.2pt;margin-top:9.95pt;width:12.75pt;height:11.35pt;z-index:253101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" fillcolor="red" strokecolor="windowText" strokeweight="1pt">
                      <v:stroke joinstyle="miter"/>
                      <w10:wrap anchorx="margin"/>
                    </v:shape>
                  </w:pict>
                </mc:Fallback>
              </mc:AlternateConten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       </w:t>
            </w:r>
            <w:r w:rsidRPr="007047DB">
              <w:rPr>
                <w:rFonts w:asciiTheme="majorBidi" w:eastAsiaTheme="majorEastAsia" w:hAnsiTheme="majorBidi" w:cstheme="majorBidi"/>
                <w:b w:val="0"/>
                <w:bCs w:val="0"/>
                <w:sz w:val="18"/>
                <w:szCs w:val="18"/>
                <w:lang w:bidi="fa-IR"/>
              </w:rPr>
              <w:t>Definitely yes (high risk of bias)</w: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              </w:t>
            </w:r>
            <w:r w:rsidRPr="007047DB">
              <w:rPr>
                <w:rFonts w:asciiTheme="majorBidi" w:eastAsiaTheme="majorEastAsia" w:hAnsiTheme="majorBidi" w:cstheme="majorBidi"/>
                <w:b w:val="0"/>
                <w:bCs w:val="0"/>
                <w:sz w:val="18"/>
                <w:szCs w:val="18"/>
                <w:lang w:bidi="fa-IR"/>
              </w:rPr>
              <w:t xml:space="preserve">     probably Yes</w:t>
            </w:r>
          </w:p>
          <w:p w:rsidR="0018304C" w:rsidRPr="007047DB" w:rsidRDefault="0018304C" w:rsidP="0018304C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</w:p>
        </w:tc>
      </w:tr>
    </w:tbl>
    <w:p w:rsidR="00940699" w:rsidRPr="007047DB" w:rsidRDefault="00EC043D" w:rsidP="0094069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7047DB">
        <w:rPr>
          <w:rFonts w:asciiTheme="majorBidi" w:hAnsiTheme="majorBidi" w:cstheme="majorBidi"/>
          <w:b/>
          <w:bCs/>
          <w:sz w:val="24"/>
          <w:szCs w:val="24"/>
        </w:rPr>
        <w:t>A.</w:t>
      </w:r>
      <w:r w:rsidR="0021505F" w:rsidRPr="007047DB">
        <w:rPr>
          <w:rFonts w:asciiTheme="majorBidi" w:eastAsiaTheme="majorEastAsia" w:hAnsiTheme="majorBidi" w:cstheme="majorBidi"/>
          <w:noProof/>
          <w:color w:val="2E74B5" w:themeColor="accent1" w:themeShade="BF"/>
          <w:sz w:val="20"/>
          <w:szCs w:val="20"/>
        </w:rPr>
        <w:t xml:space="preserve"> </w:t>
      </w:r>
    </w:p>
    <w:p w:rsidR="00940699" w:rsidRPr="007047DB" w:rsidRDefault="00940699" w:rsidP="00940699">
      <w:pPr>
        <w:rPr>
          <w:rFonts w:asciiTheme="majorBidi" w:hAnsiTheme="majorBidi" w:cstheme="majorBidi"/>
        </w:rPr>
      </w:pPr>
    </w:p>
    <w:p w:rsidR="00940699" w:rsidRPr="007047DB" w:rsidRDefault="00940699" w:rsidP="00940699">
      <w:pPr>
        <w:rPr>
          <w:rFonts w:asciiTheme="majorBidi" w:hAnsiTheme="majorBidi" w:cstheme="majorBidi"/>
          <w:b/>
          <w:bCs/>
        </w:rPr>
      </w:pPr>
    </w:p>
    <w:p w:rsidR="00940699" w:rsidRPr="007047DB" w:rsidRDefault="00EC043D" w:rsidP="00EC043D">
      <w:pPr>
        <w:rPr>
          <w:rFonts w:asciiTheme="majorBidi" w:hAnsiTheme="majorBidi" w:cstheme="majorBidi"/>
          <w:b/>
          <w:bCs/>
        </w:rPr>
      </w:pPr>
      <w:r w:rsidRPr="007047DB">
        <w:rPr>
          <w:rFonts w:asciiTheme="majorBidi" w:hAnsiTheme="majorBidi" w:cstheme="majorBidi"/>
          <w:b/>
          <w:bCs/>
        </w:rPr>
        <w:t>B.</w:t>
      </w:r>
      <w:r w:rsidR="00940699" w:rsidRPr="007047DB">
        <w:rPr>
          <w:rFonts w:asciiTheme="majorBidi" w:hAnsiTheme="majorBidi" w:cstheme="majorBidi"/>
          <w:noProof/>
          <w:lang w:val="en-PH" w:eastAsia="en-PH"/>
        </w:rPr>
        <w:drawing>
          <wp:inline distT="0" distB="0" distL="0" distR="0" wp14:anchorId="545AC883" wp14:editId="39CB2E4B">
            <wp:extent cx="5951220" cy="3200400"/>
            <wp:effectExtent l="0" t="0" r="11430" b="0"/>
            <wp:docPr id="481" name="Chart 48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940699" w:rsidRPr="007047DB" w:rsidRDefault="00940699" w:rsidP="00940699">
      <w:pPr>
        <w:rPr>
          <w:rFonts w:asciiTheme="majorBidi" w:hAnsiTheme="majorBidi" w:cstheme="majorBidi"/>
        </w:rPr>
      </w:pPr>
    </w:p>
    <w:p w:rsidR="00D93BB9" w:rsidRPr="007047DB" w:rsidRDefault="00D93BB9" w:rsidP="00940699">
      <w:pPr>
        <w:rPr>
          <w:rFonts w:asciiTheme="majorBidi" w:hAnsiTheme="majorBidi" w:cstheme="majorBidi"/>
          <w:rtl/>
        </w:rPr>
      </w:pPr>
    </w:p>
    <w:p w:rsidR="00940699" w:rsidRPr="007047DB" w:rsidRDefault="00940699" w:rsidP="00557BCB">
      <w:pPr>
        <w:rPr>
          <w:rFonts w:asciiTheme="majorBidi" w:hAnsiTheme="majorBidi" w:cstheme="majorBidi"/>
        </w:rPr>
      </w:pPr>
      <w:r w:rsidRPr="007047DB">
        <w:rPr>
          <w:rFonts w:asciiTheme="majorBidi" w:hAnsiTheme="majorBidi" w:cstheme="majorBidi"/>
          <w:b/>
          <w:bCs/>
        </w:rPr>
        <w:t xml:space="preserve">Figure </w:t>
      </w:r>
      <w:r w:rsidR="000B6DAB">
        <w:rPr>
          <w:rFonts w:asciiTheme="majorBidi" w:hAnsiTheme="majorBidi" w:cstheme="majorBidi"/>
          <w:b/>
          <w:bCs/>
        </w:rPr>
        <w:t>S</w:t>
      </w:r>
      <w:r w:rsidR="00557BCB" w:rsidRPr="007047DB">
        <w:rPr>
          <w:rFonts w:asciiTheme="majorBidi" w:hAnsiTheme="majorBidi" w:cstheme="majorBidi"/>
          <w:b/>
          <w:bCs/>
        </w:rPr>
        <w:t>2</w:t>
      </w:r>
      <w:r w:rsidR="00AE035E" w:rsidRPr="007047DB">
        <w:rPr>
          <w:rFonts w:asciiTheme="majorBidi" w:hAnsiTheme="majorBidi" w:cstheme="majorBidi"/>
          <w:b/>
          <w:bCs/>
        </w:rPr>
        <w:t>.</w:t>
      </w:r>
      <w:r w:rsidRPr="007047DB">
        <w:rPr>
          <w:rFonts w:asciiTheme="majorBidi" w:hAnsiTheme="majorBidi" w:cstheme="majorBidi"/>
        </w:rPr>
        <w:t xml:space="preserve"> </w:t>
      </w:r>
      <w:r w:rsidR="009533B7" w:rsidRPr="007047DB">
        <w:rPr>
          <w:rFonts w:asciiTheme="majorBidi" w:hAnsiTheme="majorBidi" w:cstheme="majorBidi"/>
        </w:rPr>
        <w:t>R</w:t>
      </w:r>
      <w:r w:rsidRPr="007047DB">
        <w:rPr>
          <w:rFonts w:asciiTheme="majorBidi" w:hAnsiTheme="majorBidi" w:cstheme="majorBidi"/>
        </w:rPr>
        <w:t xml:space="preserve">isk of bias in </w:t>
      </w:r>
      <w:r w:rsidR="00D6076E" w:rsidRPr="007047DB">
        <w:rPr>
          <w:rFonts w:asciiTheme="majorBidi" w:hAnsiTheme="majorBidi" w:cstheme="majorBidi"/>
        </w:rPr>
        <w:t xml:space="preserve">cohort studies. </w:t>
      </w:r>
    </w:p>
    <w:p w:rsidR="00940699" w:rsidRPr="007047DB" w:rsidRDefault="00EC043D" w:rsidP="00084AD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7047DB">
        <w:rPr>
          <w:rFonts w:asciiTheme="majorBidi" w:hAnsiTheme="majorBidi" w:cstheme="majorBidi"/>
          <w:b/>
          <w:bCs/>
        </w:rPr>
        <w:t>A.</w:t>
      </w:r>
      <w:r w:rsidR="00084AD4" w:rsidRPr="007047DB">
        <w:rPr>
          <w:rFonts w:asciiTheme="majorBidi" w:eastAsiaTheme="majorEastAsia" w:hAnsiTheme="majorBidi" w:cstheme="majorBidi"/>
          <w:noProof/>
          <w:color w:val="2E74B5" w:themeColor="accent1" w:themeShade="BF"/>
          <w:sz w:val="20"/>
          <w:szCs w:val="20"/>
        </w:rPr>
        <w:t xml:space="preserve"> </w:t>
      </w:r>
    </w:p>
    <w:tbl>
      <w:tblPr>
        <w:tblStyle w:val="PlainTable2"/>
        <w:tblW w:w="11766" w:type="dxa"/>
        <w:tblInd w:w="-1197" w:type="dxa"/>
        <w:tblLook w:val="04A0" w:firstRow="1" w:lastRow="0" w:firstColumn="1" w:lastColumn="0" w:noHBand="0" w:noVBand="1"/>
      </w:tblPr>
      <w:tblGrid>
        <w:gridCol w:w="1816"/>
        <w:gridCol w:w="1137"/>
        <w:gridCol w:w="1133"/>
        <w:gridCol w:w="1395"/>
        <w:gridCol w:w="1809"/>
        <w:gridCol w:w="1945"/>
        <w:gridCol w:w="1133"/>
        <w:gridCol w:w="1398"/>
      </w:tblGrid>
      <w:tr w:rsidR="00940699" w:rsidRPr="007047DB" w:rsidTr="001830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940699" w:rsidRPr="007047DB" w:rsidRDefault="00940699" w:rsidP="00E4532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 xml:space="preserve">Author, date </w:t>
            </w:r>
          </w:p>
        </w:tc>
        <w:tc>
          <w:tcPr>
            <w:tcW w:w="1137" w:type="dxa"/>
          </w:tcPr>
          <w:p w:rsidR="00940699" w:rsidRPr="007047DB" w:rsidRDefault="00940699" w:rsidP="00E45326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>Bias in selection of exposed and non‐exposed cohorts</w:t>
            </w:r>
          </w:p>
        </w:tc>
        <w:tc>
          <w:tcPr>
            <w:tcW w:w="1133" w:type="dxa"/>
          </w:tcPr>
          <w:p w:rsidR="00940699" w:rsidRPr="007047DB" w:rsidRDefault="00940699" w:rsidP="00E45326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>Bias in assessment of exposure</w:t>
            </w:r>
          </w:p>
        </w:tc>
        <w:tc>
          <w:tcPr>
            <w:tcW w:w="1395" w:type="dxa"/>
          </w:tcPr>
          <w:p w:rsidR="00940699" w:rsidRPr="007047DB" w:rsidRDefault="00940699" w:rsidP="00E45326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 xml:space="preserve">Bias in present of outcome of interest at start of study </w:t>
            </w:r>
          </w:p>
        </w:tc>
        <w:tc>
          <w:tcPr>
            <w:tcW w:w="1809" w:type="dxa"/>
          </w:tcPr>
          <w:p w:rsidR="00940699" w:rsidRPr="007047DB" w:rsidRDefault="00940699" w:rsidP="00E45326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 xml:space="preserve">Bias in control of prognostic variables (with matching or adjusting) </w:t>
            </w:r>
          </w:p>
        </w:tc>
        <w:tc>
          <w:tcPr>
            <w:tcW w:w="1945" w:type="dxa"/>
          </w:tcPr>
          <w:p w:rsidR="00940699" w:rsidRPr="007047DB" w:rsidRDefault="00940699" w:rsidP="00E45326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>Bias in in the assessment of the presence or absence of prognostic factors</w:t>
            </w:r>
          </w:p>
        </w:tc>
        <w:tc>
          <w:tcPr>
            <w:tcW w:w="1133" w:type="dxa"/>
          </w:tcPr>
          <w:p w:rsidR="00940699" w:rsidRPr="007047DB" w:rsidRDefault="00940699" w:rsidP="00E45326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>Bias in in the assessment of outcome</w:t>
            </w:r>
          </w:p>
        </w:tc>
        <w:tc>
          <w:tcPr>
            <w:tcW w:w="1398" w:type="dxa"/>
          </w:tcPr>
          <w:p w:rsidR="00940699" w:rsidRPr="007047DB" w:rsidRDefault="00940699" w:rsidP="00E45326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 xml:space="preserve">Bias in adequacy about follow up of cohorts </w:t>
            </w:r>
          </w:p>
        </w:tc>
      </w:tr>
      <w:tr w:rsidR="0050694C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50694C" w:rsidRPr="007047DB" w:rsidRDefault="0050694C" w:rsidP="00074AB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 xml:space="preserve">Ding, 2018 </w:t>
            </w:r>
          </w:p>
        </w:tc>
        <w:tc>
          <w:tcPr>
            <w:tcW w:w="1137" w:type="dxa"/>
          </w:tcPr>
          <w:p w:rsidR="0050694C" w:rsidRPr="007047DB" w:rsidRDefault="00A83A85" w:rsidP="00C56E43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00384" behindDoc="0" locked="0" layoutInCell="1" allowOverlap="1" wp14:anchorId="4EE1653B" wp14:editId="37F564D2">
                      <wp:simplePos x="0" y="0"/>
                      <wp:positionH relativeFrom="column">
                        <wp:posOffset>-6399</wp:posOffset>
                      </wp:positionH>
                      <wp:positionV relativeFrom="paragraph">
                        <wp:posOffset>29406</wp:posOffset>
                      </wp:positionV>
                      <wp:extent cx="112542" cy="130126"/>
                      <wp:effectExtent l="0" t="0" r="20955" b="22860"/>
                      <wp:wrapNone/>
                      <wp:docPr id="43" name="Flowchart: Connector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70AD47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655BA79" id="Flowchart: Connector 43" o:spid="_x0000_s1026" type="#_x0000_t120" style="position:absolute;margin-left:-.5pt;margin-top:2.3pt;width:8.85pt;height:10.25pt;z-index:25320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" fillcolor="#c5e0b4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50694C" w:rsidRPr="007047DB" w:rsidRDefault="005F5188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88096" behindDoc="0" locked="0" layoutInCell="1" allowOverlap="1" wp14:anchorId="18A84DED" wp14:editId="0BC238F8">
                      <wp:simplePos x="0" y="0"/>
                      <wp:positionH relativeFrom="column">
                        <wp:posOffset>-32140</wp:posOffset>
                      </wp:positionH>
                      <wp:positionV relativeFrom="paragraph">
                        <wp:posOffset>22371</wp:posOffset>
                      </wp:positionV>
                      <wp:extent cx="112542" cy="130126"/>
                      <wp:effectExtent l="0" t="0" r="20955" b="22860"/>
                      <wp:wrapNone/>
                      <wp:docPr id="37" name="Flowchart: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5FA9B68" id="Flowchart: Connector 37" o:spid="_x0000_s1026" type="#_x0000_t120" style="position:absolute;margin-left:-2.55pt;margin-top:1.75pt;width:8.85pt;height:10.25pt;z-index:25318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jEmigIAAB8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5" w:type="dxa"/>
          </w:tcPr>
          <w:p w:rsidR="0050694C" w:rsidRPr="007047DB" w:rsidRDefault="005F5188" w:rsidP="00C56E43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90144" behindDoc="0" locked="0" layoutInCell="1" allowOverlap="1" wp14:anchorId="18A84DED" wp14:editId="0BC238F8">
                      <wp:simplePos x="0" y="0"/>
                      <wp:positionH relativeFrom="column">
                        <wp:posOffset>-5764</wp:posOffset>
                      </wp:positionH>
                      <wp:positionV relativeFrom="paragraph">
                        <wp:posOffset>29406</wp:posOffset>
                      </wp:positionV>
                      <wp:extent cx="112542" cy="130126"/>
                      <wp:effectExtent l="0" t="0" r="20955" b="22860"/>
                      <wp:wrapNone/>
                      <wp:docPr id="38" name="Flowchart: Connector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48BA410" id="Flowchart: Connector 38" o:spid="_x0000_s1026" type="#_x0000_t120" style="position:absolute;margin-left:-.45pt;margin-top:2.3pt;width:8.85pt;height:10.25pt;z-index:2531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809" w:type="dxa"/>
          </w:tcPr>
          <w:p w:rsidR="0050694C" w:rsidRPr="007047DB" w:rsidRDefault="005F5188" w:rsidP="0087326C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92192" behindDoc="0" locked="0" layoutInCell="1" allowOverlap="1" wp14:anchorId="18A84DED" wp14:editId="0BC238F8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22372</wp:posOffset>
                      </wp:positionV>
                      <wp:extent cx="112542" cy="130126"/>
                      <wp:effectExtent l="0" t="0" r="20955" b="22860"/>
                      <wp:wrapNone/>
                      <wp:docPr id="39" name="Flowchart: Connector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ED9E13F" id="Flowchart: Connector 39" o:spid="_x0000_s1026" type="#_x0000_t120" style="position:absolute;margin-left:.15pt;margin-top:1.75pt;width:8.85pt;height:10.25pt;z-index:2531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8N1igIAAB8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945" w:type="dxa"/>
          </w:tcPr>
          <w:p w:rsidR="0050694C" w:rsidRPr="007047DB" w:rsidRDefault="005F5188" w:rsidP="00C56E43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94240" behindDoc="0" locked="0" layoutInCell="1" allowOverlap="1" wp14:anchorId="18A84DED" wp14:editId="0BC238F8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22079</wp:posOffset>
                      </wp:positionV>
                      <wp:extent cx="112542" cy="130126"/>
                      <wp:effectExtent l="0" t="0" r="20955" b="22860"/>
                      <wp:wrapNone/>
                      <wp:docPr id="40" name="Flowchart: Connector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A6EAF87" id="Flowchart: Connector 40" o:spid="_x0000_s1026" type="#_x0000_t120" style="position:absolute;margin-left:-.05pt;margin-top:1.75pt;width:8.85pt;height:10.25pt;z-index:2531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50694C" w:rsidRPr="007047DB" w:rsidRDefault="005F5188" w:rsidP="00C56E43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96288" behindDoc="0" locked="0" layoutInCell="1" allowOverlap="1" wp14:anchorId="18A84DED" wp14:editId="0BC238F8">
                      <wp:simplePos x="0" y="0"/>
                      <wp:positionH relativeFrom="column">
                        <wp:posOffset>-18366</wp:posOffset>
                      </wp:positionH>
                      <wp:positionV relativeFrom="paragraph">
                        <wp:posOffset>29113</wp:posOffset>
                      </wp:positionV>
                      <wp:extent cx="112542" cy="130126"/>
                      <wp:effectExtent l="0" t="0" r="20955" b="22860"/>
                      <wp:wrapNone/>
                      <wp:docPr id="41" name="Flowchart: Connector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0B3A4FD" id="Flowchart: Connector 41" o:spid="_x0000_s1026" type="#_x0000_t120" style="position:absolute;margin-left:-1.45pt;margin-top:2.3pt;width:8.85pt;height:10.25pt;z-index:25319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8" w:type="dxa"/>
          </w:tcPr>
          <w:p w:rsidR="0050694C" w:rsidRPr="007047DB" w:rsidRDefault="005F5188" w:rsidP="00C56E43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198336" behindDoc="0" locked="0" layoutInCell="1" allowOverlap="1" wp14:anchorId="18A84DED" wp14:editId="0BC238F8">
                      <wp:simplePos x="0" y="0"/>
                      <wp:positionH relativeFrom="column">
                        <wp:posOffset>-34534</wp:posOffset>
                      </wp:positionH>
                      <wp:positionV relativeFrom="paragraph">
                        <wp:posOffset>50507</wp:posOffset>
                      </wp:positionV>
                      <wp:extent cx="112542" cy="130126"/>
                      <wp:effectExtent l="0" t="0" r="20955" b="22860"/>
                      <wp:wrapNone/>
                      <wp:docPr id="42" name="Flowchart: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ED2B184" id="Flowchart: Connector 42" o:spid="_x0000_s1026" type="#_x0000_t120" style="position:absolute;margin-left:-2.7pt;margin-top:4pt;width:8.85pt;height:10.25pt;z-index:25319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940699" w:rsidRPr="007047DB" w:rsidTr="0018304C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940699" w:rsidRPr="007047DB" w:rsidRDefault="00074ABE" w:rsidP="00074AB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>Calderon-</w:t>
            </w:r>
            <w:proofErr w:type="spellStart"/>
            <w:r w:rsidRPr="007047DB">
              <w:rPr>
                <w:rFonts w:asciiTheme="majorBidi" w:hAnsiTheme="majorBidi" w:cstheme="majorBidi"/>
                <w:sz w:val="18"/>
                <w:szCs w:val="18"/>
              </w:rPr>
              <w:t>Margalit</w:t>
            </w:r>
            <w:proofErr w:type="spellEnd"/>
            <w:r w:rsidRPr="007047DB">
              <w:rPr>
                <w:rFonts w:asciiTheme="majorBidi" w:hAnsiTheme="majorBidi" w:cstheme="majorBidi"/>
                <w:sz w:val="18"/>
                <w:szCs w:val="18"/>
              </w:rPr>
              <w:t xml:space="preserve">, 2014 </w:t>
            </w:r>
          </w:p>
        </w:tc>
        <w:tc>
          <w:tcPr>
            <w:tcW w:w="1137" w:type="dxa"/>
          </w:tcPr>
          <w:p w:rsidR="00940699" w:rsidRPr="007047DB" w:rsidRDefault="00C56E43" w:rsidP="00C56E43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17344" behindDoc="0" locked="0" layoutInCell="1" allowOverlap="1" wp14:anchorId="108B1D08" wp14:editId="43E573E1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72488</wp:posOffset>
                      </wp:positionV>
                      <wp:extent cx="112542" cy="130126"/>
                      <wp:effectExtent l="0" t="0" r="20955" b="22860"/>
                      <wp:wrapNone/>
                      <wp:docPr id="237" name="Flowchart: Connector 2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9EFF139" id="Flowchart: Connector 237" o:spid="_x0000_s1026" type="#_x0000_t120" style="position:absolute;margin-left:-.15pt;margin-top:5.7pt;width:8.85pt;height:10.25pt;z-index:25221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C56E43" w:rsidRPr="007047DB" w:rsidRDefault="00C56E43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19392" behindDoc="0" locked="0" layoutInCell="1" allowOverlap="1" wp14:anchorId="549B4C83" wp14:editId="64D32C42">
                      <wp:simplePos x="0" y="0"/>
                      <wp:positionH relativeFrom="column">
                        <wp:posOffset>-23690</wp:posOffset>
                      </wp:positionH>
                      <wp:positionV relativeFrom="paragraph">
                        <wp:posOffset>71120</wp:posOffset>
                      </wp:positionV>
                      <wp:extent cx="112542" cy="130126"/>
                      <wp:effectExtent l="0" t="0" r="20955" b="22860"/>
                      <wp:wrapNone/>
                      <wp:docPr id="238" name="Flowchart: Connector 2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9D3A9E5" id="Flowchart: Connector 238" o:spid="_x0000_s1026" type="#_x0000_t120" style="position:absolute;margin-left:-1.85pt;margin-top:5.6pt;width:8.85pt;height:10.25pt;z-index:25221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  <w:p w:rsidR="00940699" w:rsidRPr="007047DB" w:rsidRDefault="00940699" w:rsidP="00C56E4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395" w:type="dxa"/>
          </w:tcPr>
          <w:p w:rsidR="00940699" w:rsidRPr="007047DB" w:rsidRDefault="00C56E43" w:rsidP="00C56E43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21440" behindDoc="0" locked="0" layoutInCell="1" allowOverlap="1" wp14:anchorId="1455C4AF" wp14:editId="396725D9">
                      <wp:simplePos x="0" y="0"/>
                      <wp:positionH relativeFrom="column">
                        <wp:posOffset>5520</wp:posOffset>
                      </wp:positionH>
                      <wp:positionV relativeFrom="paragraph">
                        <wp:posOffset>65503</wp:posOffset>
                      </wp:positionV>
                      <wp:extent cx="112542" cy="130126"/>
                      <wp:effectExtent l="0" t="0" r="20955" b="22860"/>
                      <wp:wrapNone/>
                      <wp:docPr id="239" name="Flowchart: Connector 2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CADE0BA" id="Flowchart: Connector 239" o:spid="_x0000_s1026" type="#_x0000_t120" style="position:absolute;margin-left:.45pt;margin-top:5.15pt;width:8.85pt;height:10.25pt;z-index:25222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809" w:type="dxa"/>
          </w:tcPr>
          <w:p w:rsidR="00940699" w:rsidRPr="007047DB" w:rsidRDefault="00C56E43" w:rsidP="0087326C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23488" behindDoc="0" locked="0" layoutInCell="1" allowOverlap="1" wp14:anchorId="4523B91E" wp14:editId="06819216">
                      <wp:simplePos x="0" y="0"/>
                      <wp:positionH relativeFrom="column">
                        <wp:posOffset>6545</wp:posOffset>
                      </wp:positionH>
                      <wp:positionV relativeFrom="paragraph">
                        <wp:posOffset>66382</wp:posOffset>
                      </wp:positionV>
                      <wp:extent cx="112542" cy="130126"/>
                      <wp:effectExtent l="0" t="0" r="20955" b="22860"/>
                      <wp:wrapNone/>
                      <wp:docPr id="240" name="Flowchart: Connector 2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BAF08AC" id="Flowchart: Connector 240" o:spid="_x0000_s1026" type="#_x0000_t120" style="position:absolute;margin-left:.5pt;margin-top:5.25pt;width:8.85pt;height:10.25pt;z-index:25222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945" w:type="dxa"/>
          </w:tcPr>
          <w:p w:rsidR="00940699" w:rsidRPr="007047DB" w:rsidRDefault="00C56E43" w:rsidP="00C56E43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25536" behindDoc="0" locked="0" layoutInCell="1" allowOverlap="1" wp14:anchorId="33CE15D5" wp14:editId="04285CEE">
                      <wp:simplePos x="0" y="0"/>
                      <wp:positionH relativeFrom="column">
                        <wp:posOffset>-2687</wp:posOffset>
                      </wp:positionH>
                      <wp:positionV relativeFrom="paragraph">
                        <wp:posOffset>55245</wp:posOffset>
                      </wp:positionV>
                      <wp:extent cx="112542" cy="130126"/>
                      <wp:effectExtent l="0" t="0" r="20955" b="22860"/>
                      <wp:wrapNone/>
                      <wp:docPr id="241" name="Flowchart: Connector 2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77D985C" id="Flowchart: Connector 241" o:spid="_x0000_s1026" type="#_x0000_t120" style="position:absolute;margin-left:-.2pt;margin-top:4.35pt;width:8.85pt;height:10.25pt;z-index:25222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940699" w:rsidRPr="007047DB" w:rsidRDefault="00C56E43" w:rsidP="00C56E43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27584" behindDoc="0" locked="0" layoutInCell="1" allowOverlap="1" wp14:anchorId="1B81D40E" wp14:editId="5EB0DC66">
                      <wp:simplePos x="0" y="0"/>
                      <wp:positionH relativeFrom="column">
                        <wp:posOffset>-26133</wp:posOffset>
                      </wp:positionH>
                      <wp:positionV relativeFrom="paragraph">
                        <wp:posOffset>68531</wp:posOffset>
                      </wp:positionV>
                      <wp:extent cx="112542" cy="130126"/>
                      <wp:effectExtent l="0" t="0" r="20955" b="22860"/>
                      <wp:wrapNone/>
                      <wp:docPr id="242" name="Flowchart: Connector 2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3CA863F" id="Flowchart: Connector 242" o:spid="_x0000_s1026" type="#_x0000_t120" style="position:absolute;margin-left:-2.05pt;margin-top:5.4pt;width:8.85pt;height:10.25pt;z-index:25222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8" w:type="dxa"/>
          </w:tcPr>
          <w:p w:rsidR="00940699" w:rsidRPr="007047DB" w:rsidRDefault="00C56E43" w:rsidP="00C56E43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29632" behindDoc="0" locked="0" layoutInCell="1" allowOverlap="1" wp14:anchorId="4204218D" wp14:editId="3387F8AA">
                      <wp:simplePos x="0" y="0"/>
                      <wp:positionH relativeFrom="column">
                        <wp:posOffset>-30040</wp:posOffset>
                      </wp:positionH>
                      <wp:positionV relativeFrom="paragraph">
                        <wp:posOffset>61595</wp:posOffset>
                      </wp:positionV>
                      <wp:extent cx="112542" cy="130126"/>
                      <wp:effectExtent l="0" t="0" r="20955" b="22860"/>
                      <wp:wrapNone/>
                      <wp:docPr id="243" name="Flowchart: Connector 2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A922AF0" id="Flowchart: Connector 243" o:spid="_x0000_s1026" type="#_x0000_t120" style="position:absolute;margin-left:-2.35pt;margin-top:4.85pt;width:8.85pt;height:10.25pt;z-index:25222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940699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EF05E5" w:rsidRPr="007047DB" w:rsidRDefault="00551F90" w:rsidP="0018304C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7047DB">
              <w:rPr>
                <w:rFonts w:asciiTheme="majorBidi" w:hAnsiTheme="majorBidi" w:cstheme="majorBidi"/>
                <w:sz w:val="18"/>
                <w:szCs w:val="18"/>
              </w:rPr>
              <w:t>Glintborg</w:t>
            </w:r>
            <w:proofErr w:type="spellEnd"/>
            <w:r w:rsidRPr="007047DB">
              <w:rPr>
                <w:rFonts w:asciiTheme="majorBidi" w:hAnsiTheme="majorBidi" w:cstheme="majorBidi"/>
                <w:sz w:val="18"/>
                <w:szCs w:val="18"/>
              </w:rPr>
              <w:t xml:space="preserve">, </w:t>
            </w:r>
            <w:r w:rsidR="00074ABE" w:rsidRPr="007047DB">
              <w:rPr>
                <w:rFonts w:asciiTheme="majorBidi" w:hAnsiTheme="majorBidi" w:cstheme="majorBidi"/>
                <w:sz w:val="18"/>
                <w:szCs w:val="18"/>
              </w:rPr>
              <w:t>2015</w:t>
            </w:r>
          </w:p>
        </w:tc>
        <w:tc>
          <w:tcPr>
            <w:tcW w:w="1137" w:type="dxa"/>
          </w:tcPr>
          <w:p w:rsidR="00940699" w:rsidRPr="007047DB" w:rsidRDefault="00551F90" w:rsidP="00551F9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58304" behindDoc="0" locked="0" layoutInCell="1" allowOverlap="1" wp14:anchorId="025B4E74" wp14:editId="03DD7091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7145</wp:posOffset>
                      </wp:positionV>
                      <wp:extent cx="112542" cy="130126"/>
                      <wp:effectExtent l="0" t="0" r="20955" b="22860"/>
                      <wp:wrapNone/>
                      <wp:docPr id="254" name="Flowchart: Connector 2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type w14:anchorId="50A168BB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Flowchart: Connector 254" o:spid="_x0000_s1026" type="#_x0000_t120" style="position:absolute;margin-left:-1.35pt;margin-top:1.35pt;width:8.85pt;height:10.25pt;z-index:25225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940699" w:rsidRPr="007047DB" w:rsidRDefault="00551F90" w:rsidP="00551F9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60352" behindDoc="0" locked="0" layoutInCell="1" allowOverlap="1" wp14:anchorId="61341589" wp14:editId="262B15B5">
                      <wp:simplePos x="0" y="0"/>
                      <wp:positionH relativeFrom="column">
                        <wp:posOffset>-26670</wp:posOffset>
                      </wp:positionH>
                      <wp:positionV relativeFrom="paragraph">
                        <wp:posOffset>24619</wp:posOffset>
                      </wp:positionV>
                      <wp:extent cx="112542" cy="130126"/>
                      <wp:effectExtent l="0" t="0" r="20955" b="22860"/>
                      <wp:wrapNone/>
                      <wp:docPr id="255" name="Flowchart: Connector 2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103BCFC" id="Flowchart: Connector 255" o:spid="_x0000_s1026" type="#_x0000_t120" style="position:absolute;margin-left:-2.1pt;margin-top:1.95pt;width:8.85pt;height:10.25pt;z-index:25226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5" w:type="dxa"/>
          </w:tcPr>
          <w:p w:rsidR="00940699" w:rsidRPr="007047DB" w:rsidRDefault="00551F90" w:rsidP="003B10B6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62400" behindDoc="0" locked="0" layoutInCell="1" allowOverlap="1" wp14:anchorId="5DEC8F5A" wp14:editId="57445E4A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7536</wp:posOffset>
                      </wp:positionV>
                      <wp:extent cx="112542" cy="130126"/>
                      <wp:effectExtent l="0" t="0" r="20955" b="22860"/>
                      <wp:wrapNone/>
                      <wp:docPr id="256" name="Flowchart: Connector 2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8F6EC71" id="Flowchart: Connector 256" o:spid="_x0000_s1026" type="#_x0000_t120" style="position:absolute;margin-left:-.7pt;margin-top:1.4pt;width:8.85pt;height:10.25pt;z-index:25226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809" w:type="dxa"/>
          </w:tcPr>
          <w:p w:rsidR="00940699" w:rsidRPr="007047DB" w:rsidRDefault="00551F90" w:rsidP="003B10B6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64448" behindDoc="0" locked="0" layoutInCell="1" allowOverlap="1" wp14:anchorId="74E21A9D" wp14:editId="21240228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23984</wp:posOffset>
                      </wp:positionV>
                      <wp:extent cx="112542" cy="130126"/>
                      <wp:effectExtent l="0" t="0" r="20955" b="22860"/>
                      <wp:wrapNone/>
                      <wp:docPr id="257" name="Flowchart: Connector 2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EF6038E" id="Flowchart: Connector 257" o:spid="_x0000_s1026" type="#_x0000_t120" style="position:absolute;margin-left:-1.5pt;margin-top:1.9pt;width:8.85pt;height:10.25pt;z-index:25226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945" w:type="dxa"/>
          </w:tcPr>
          <w:p w:rsidR="00940699" w:rsidRPr="007047DB" w:rsidRDefault="00551F90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66496" behindDoc="0" locked="0" layoutInCell="1" allowOverlap="1" wp14:anchorId="7D737B97" wp14:editId="52593F7F">
                      <wp:simplePos x="0" y="0"/>
                      <wp:positionH relativeFrom="column">
                        <wp:posOffset>-5764</wp:posOffset>
                      </wp:positionH>
                      <wp:positionV relativeFrom="paragraph">
                        <wp:posOffset>30969</wp:posOffset>
                      </wp:positionV>
                      <wp:extent cx="112542" cy="130126"/>
                      <wp:effectExtent l="0" t="0" r="20955" b="22860"/>
                      <wp:wrapNone/>
                      <wp:docPr id="259" name="Flowchart: Connector 2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8DEE75B" id="Flowchart: Connector 259" o:spid="_x0000_s1026" type="#_x0000_t120" style="position:absolute;margin-left:-.45pt;margin-top:2.45pt;width:8.85pt;height:10.25pt;z-index:25226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940699" w:rsidRPr="007047DB" w:rsidRDefault="00551F90" w:rsidP="003B10B6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70592" behindDoc="0" locked="0" layoutInCell="1" allowOverlap="1" wp14:anchorId="44E5DDDA" wp14:editId="417CD18E">
                      <wp:simplePos x="0" y="0"/>
                      <wp:positionH relativeFrom="column">
                        <wp:posOffset>-28623</wp:posOffset>
                      </wp:positionH>
                      <wp:positionV relativeFrom="paragraph">
                        <wp:posOffset>31555</wp:posOffset>
                      </wp:positionV>
                      <wp:extent cx="112542" cy="130126"/>
                      <wp:effectExtent l="0" t="0" r="20955" b="22860"/>
                      <wp:wrapNone/>
                      <wp:docPr id="263" name="Flowchart: Connector 2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21CFAF8" id="Flowchart: Connector 263" o:spid="_x0000_s1026" type="#_x0000_t120" style="position:absolute;margin-left:-2.25pt;margin-top:2.5pt;width:8.85pt;height:10.25pt;z-index:25227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8" w:type="dxa"/>
          </w:tcPr>
          <w:p w:rsidR="00940699" w:rsidRPr="007047DB" w:rsidRDefault="00E23E71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017088" behindDoc="0" locked="0" layoutInCell="1" allowOverlap="1" wp14:anchorId="6C801ADC" wp14:editId="099367CE">
                      <wp:simplePos x="0" y="0"/>
                      <wp:positionH relativeFrom="column">
                        <wp:posOffset>-35560</wp:posOffset>
                      </wp:positionH>
                      <wp:positionV relativeFrom="paragraph">
                        <wp:posOffset>15240</wp:posOffset>
                      </wp:positionV>
                      <wp:extent cx="112542" cy="130126"/>
                      <wp:effectExtent l="0" t="0" r="20955" b="22860"/>
                      <wp:wrapNone/>
                      <wp:docPr id="28" name="Flowchart: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2E525CF" id="Flowchart: Connector 28" o:spid="_x0000_s1026" type="#_x0000_t120" style="position:absolute;margin-left:-2.8pt;margin-top:1.2pt;width:8.85pt;height:10.25pt;z-index:25301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940699" w:rsidRPr="007047DB" w:rsidTr="0018304C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940699" w:rsidRPr="007047DB" w:rsidRDefault="00074ABE" w:rsidP="0018304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 xml:space="preserve">Hart, 2014 </w:t>
            </w:r>
          </w:p>
        </w:tc>
        <w:tc>
          <w:tcPr>
            <w:tcW w:w="1137" w:type="dxa"/>
          </w:tcPr>
          <w:p w:rsidR="00940699" w:rsidRPr="007047DB" w:rsidRDefault="00982A44" w:rsidP="003B10B6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72640" behindDoc="0" locked="0" layoutInCell="1" allowOverlap="1" wp14:anchorId="7702034E" wp14:editId="2345AD64">
                      <wp:simplePos x="0" y="0"/>
                      <wp:positionH relativeFrom="column">
                        <wp:posOffset>-20955</wp:posOffset>
                      </wp:positionH>
                      <wp:positionV relativeFrom="paragraph">
                        <wp:posOffset>36195</wp:posOffset>
                      </wp:positionV>
                      <wp:extent cx="112542" cy="130126"/>
                      <wp:effectExtent l="0" t="0" r="20955" b="22860"/>
                      <wp:wrapNone/>
                      <wp:docPr id="264" name="Flowchart: Connector 2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6BA801A" id="Flowchart: Connector 264" o:spid="_x0000_s1026" type="#_x0000_t120" style="position:absolute;margin-left:-1.65pt;margin-top:2.85pt;width:8.85pt;height:10.25pt;z-index:25227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940699" w:rsidRPr="007047DB" w:rsidRDefault="00982A44" w:rsidP="003B10B6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74688" behindDoc="0" locked="0" layoutInCell="1" allowOverlap="1" wp14:anchorId="43199817" wp14:editId="47EC7E20">
                      <wp:simplePos x="0" y="0"/>
                      <wp:positionH relativeFrom="column">
                        <wp:posOffset>-30529</wp:posOffset>
                      </wp:positionH>
                      <wp:positionV relativeFrom="paragraph">
                        <wp:posOffset>29942</wp:posOffset>
                      </wp:positionV>
                      <wp:extent cx="112542" cy="130126"/>
                      <wp:effectExtent l="0" t="0" r="20955" b="22860"/>
                      <wp:wrapNone/>
                      <wp:docPr id="265" name="Flowchart: Connector 2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96685F6" id="Flowchart: Connector 265" o:spid="_x0000_s1026" type="#_x0000_t120" style="position:absolute;margin-left:-2.4pt;margin-top:2.35pt;width:8.85pt;height:10.25pt;z-index:25227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5" w:type="dxa"/>
          </w:tcPr>
          <w:p w:rsidR="00940699" w:rsidRPr="007047DB" w:rsidRDefault="00982A44" w:rsidP="003B10B6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76736" behindDoc="0" locked="0" layoutInCell="1" allowOverlap="1" wp14:anchorId="56AF6E4F" wp14:editId="2327C0FD">
                      <wp:simplePos x="0" y="0"/>
                      <wp:positionH relativeFrom="column">
                        <wp:posOffset>-15289</wp:posOffset>
                      </wp:positionH>
                      <wp:positionV relativeFrom="paragraph">
                        <wp:posOffset>29845</wp:posOffset>
                      </wp:positionV>
                      <wp:extent cx="112542" cy="130126"/>
                      <wp:effectExtent l="0" t="0" r="20955" b="22860"/>
                      <wp:wrapNone/>
                      <wp:docPr id="267" name="Flowchart: Connector 2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70AD47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4908B7F" id="Flowchart: Connector 267" o:spid="_x0000_s1026" type="#_x0000_t120" style="position:absolute;margin-left:-1.2pt;margin-top:2.35pt;width:8.85pt;height:10.25pt;z-index:25227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" fillcolor="#c5e0b4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809" w:type="dxa"/>
          </w:tcPr>
          <w:p w:rsidR="00940699" w:rsidRPr="007047DB" w:rsidRDefault="00982A44" w:rsidP="003B10B6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78784" behindDoc="0" locked="0" layoutInCell="1" allowOverlap="1" wp14:anchorId="47238027" wp14:editId="37F834A1">
                      <wp:simplePos x="0" y="0"/>
                      <wp:positionH relativeFrom="column">
                        <wp:posOffset>-18562</wp:posOffset>
                      </wp:positionH>
                      <wp:positionV relativeFrom="paragraph">
                        <wp:posOffset>29259</wp:posOffset>
                      </wp:positionV>
                      <wp:extent cx="112542" cy="130126"/>
                      <wp:effectExtent l="0" t="0" r="20955" b="22860"/>
                      <wp:wrapNone/>
                      <wp:docPr id="268" name="Flowchart: Connector 2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4DE2ED7" id="Flowchart: Connector 268" o:spid="_x0000_s1026" type="#_x0000_t120" style="position:absolute;margin-left:-1.45pt;margin-top:2.3pt;width:8.85pt;height:10.25pt;z-index:25227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945" w:type="dxa"/>
          </w:tcPr>
          <w:p w:rsidR="00940699" w:rsidRPr="007047DB" w:rsidRDefault="00982A44" w:rsidP="00982A44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80832" behindDoc="0" locked="0" layoutInCell="1" allowOverlap="1" wp14:anchorId="4807E3DF" wp14:editId="71BDC49D">
                      <wp:simplePos x="0" y="0"/>
                      <wp:positionH relativeFrom="column">
                        <wp:posOffset>9476</wp:posOffset>
                      </wp:positionH>
                      <wp:positionV relativeFrom="paragraph">
                        <wp:posOffset>23007</wp:posOffset>
                      </wp:positionV>
                      <wp:extent cx="112542" cy="130126"/>
                      <wp:effectExtent l="0" t="0" r="20955" b="22860"/>
                      <wp:wrapNone/>
                      <wp:docPr id="269" name="Flowchart: Connector 2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A683B40" id="Flowchart: Connector 269" o:spid="_x0000_s1026" type="#_x0000_t120" style="position:absolute;margin-left:.75pt;margin-top:1.8pt;width:8.85pt;height:10.25pt;z-index:25228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940699" w:rsidRPr="007047DB" w:rsidRDefault="00101BA5" w:rsidP="003B10B6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82880" behindDoc="0" locked="0" layoutInCell="1" allowOverlap="1" wp14:anchorId="182CBCBD" wp14:editId="07516253">
                      <wp:simplePos x="0" y="0"/>
                      <wp:positionH relativeFrom="column">
                        <wp:posOffset>-21053</wp:posOffset>
                      </wp:positionH>
                      <wp:positionV relativeFrom="paragraph">
                        <wp:posOffset>23007</wp:posOffset>
                      </wp:positionV>
                      <wp:extent cx="112542" cy="130126"/>
                      <wp:effectExtent l="0" t="0" r="20955" b="22860"/>
                      <wp:wrapNone/>
                      <wp:docPr id="271" name="Flowchart: Connector 2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CA0A7BC" id="Flowchart: Connector 271" o:spid="_x0000_s1026" type="#_x0000_t120" style="position:absolute;margin-left:-1.65pt;margin-top:1.8pt;width:8.85pt;height:10.25pt;z-index:25228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8" w:type="dxa"/>
          </w:tcPr>
          <w:p w:rsidR="00940699" w:rsidRPr="007047DB" w:rsidRDefault="00101BA5" w:rsidP="003B10B6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284928" behindDoc="0" locked="0" layoutInCell="1" allowOverlap="1" wp14:anchorId="5835BE73" wp14:editId="20D839BD">
                      <wp:simplePos x="0" y="0"/>
                      <wp:positionH relativeFrom="column">
                        <wp:posOffset>-30040</wp:posOffset>
                      </wp:positionH>
                      <wp:positionV relativeFrom="paragraph">
                        <wp:posOffset>22958</wp:posOffset>
                      </wp:positionV>
                      <wp:extent cx="112542" cy="130126"/>
                      <wp:effectExtent l="0" t="0" r="20955" b="22860"/>
                      <wp:wrapNone/>
                      <wp:docPr id="272" name="Flowchart: Connector 2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D78AD55" id="Flowchart: Connector 272" o:spid="_x0000_s1026" type="#_x0000_t120" style="position:absolute;margin-left:-2.35pt;margin-top:1.8pt;width:8.85pt;height:10.25pt;z-index:25228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DE04F0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DE04F0" w:rsidRPr="007047DB" w:rsidRDefault="00074ABE" w:rsidP="0018304C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7047DB">
              <w:rPr>
                <w:rFonts w:asciiTheme="majorBidi" w:hAnsiTheme="majorBidi" w:cstheme="majorBidi"/>
                <w:sz w:val="18"/>
                <w:szCs w:val="18"/>
              </w:rPr>
              <w:t>Merz</w:t>
            </w:r>
            <w:proofErr w:type="spellEnd"/>
            <w:r w:rsidRPr="007047DB">
              <w:rPr>
                <w:rFonts w:asciiTheme="majorBidi" w:hAnsiTheme="majorBidi" w:cstheme="majorBidi"/>
                <w:sz w:val="18"/>
                <w:szCs w:val="18"/>
              </w:rPr>
              <w:t xml:space="preserve">, 2016 </w:t>
            </w:r>
          </w:p>
        </w:tc>
        <w:tc>
          <w:tcPr>
            <w:tcW w:w="1137" w:type="dxa"/>
          </w:tcPr>
          <w:p w:rsidR="00DE04F0" w:rsidRPr="007047DB" w:rsidRDefault="00CA3F3A" w:rsidP="00EF05E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352512" behindDoc="0" locked="0" layoutInCell="1" allowOverlap="1" wp14:anchorId="3987B712" wp14:editId="26871192">
                      <wp:simplePos x="0" y="0"/>
                      <wp:positionH relativeFrom="column">
                        <wp:posOffset>-29845</wp:posOffset>
                      </wp:positionH>
                      <wp:positionV relativeFrom="paragraph">
                        <wp:posOffset>59690</wp:posOffset>
                      </wp:positionV>
                      <wp:extent cx="112542" cy="130126"/>
                      <wp:effectExtent l="0" t="0" r="20955" b="22860"/>
                      <wp:wrapNone/>
                      <wp:docPr id="314" name="Flowchart: Connector 3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4E65A21" id="Flowchart: Connector 314" o:spid="_x0000_s1026" type="#_x0000_t120" style="position:absolute;margin-left:-2.35pt;margin-top:4.7pt;width:8.85pt;height:10.25pt;z-index:25235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7ZGiwIAACE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DE04F0" w:rsidRPr="007047DB" w:rsidRDefault="00CA3F3A" w:rsidP="00CA3F3A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354560" behindDoc="0" locked="0" layoutInCell="1" allowOverlap="1" wp14:anchorId="26B9D453" wp14:editId="4213362A">
                      <wp:simplePos x="0" y="0"/>
                      <wp:positionH relativeFrom="column">
                        <wp:posOffset>-19880</wp:posOffset>
                      </wp:positionH>
                      <wp:positionV relativeFrom="paragraph">
                        <wp:posOffset>47576</wp:posOffset>
                      </wp:positionV>
                      <wp:extent cx="112542" cy="130126"/>
                      <wp:effectExtent l="0" t="0" r="20955" b="22860"/>
                      <wp:wrapNone/>
                      <wp:docPr id="315" name="Flowchart: Connector 3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56F4820" id="Flowchart: Connector 315" o:spid="_x0000_s1026" type="#_x0000_t120" style="position:absolute;margin-left:-1.55pt;margin-top:3.75pt;width:8.85pt;height:10.25pt;z-index:25235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5" w:type="dxa"/>
          </w:tcPr>
          <w:p w:rsidR="00DE04F0" w:rsidRPr="007047DB" w:rsidRDefault="00CA3F3A" w:rsidP="00CA3F3A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356608" behindDoc="0" locked="0" layoutInCell="1" allowOverlap="1" wp14:anchorId="7611C411" wp14:editId="229BC613">
                      <wp:simplePos x="0" y="0"/>
                      <wp:positionH relativeFrom="column">
                        <wp:posOffset>-29210</wp:posOffset>
                      </wp:positionH>
                      <wp:positionV relativeFrom="paragraph">
                        <wp:posOffset>57150</wp:posOffset>
                      </wp:positionV>
                      <wp:extent cx="112542" cy="130126"/>
                      <wp:effectExtent l="0" t="0" r="20955" b="22860"/>
                      <wp:wrapNone/>
                      <wp:docPr id="316" name="Flowchart: Connector 3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1EA7CF9" id="Flowchart: Connector 316" o:spid="_x0000_s1026" type="#_x0000_t120" style="position:absolute;margin-left:-2.3pt;margin-top:4.5pt;width:8.85pt;height:10.25pt;z-index:25235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809" w:type="dxa"/>
          </w:tcPr>
          <w:p w:rsidR="00DE04F0" w:rsidRPr="007047DB" w:rsidRDefault="00CA3F3A" w:rsidP="00CA3F3A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358656" behindDoc="0" locked="0" layoutInCell="1" allowOverlap="1" wp14:anchorId="4D0A9128" wp14:editId="296F8599">
                      <wp:simplePos x="0" y="0"/>
                      <wp:positionH relativeFrom="column">
                        <wp:posOffset>-21736</wp:posOffset>
                      </wp:positionH>
                      <wp:positionV relativeFrom="paragraph">
                        <wp:posOffset>47625</wp:posOffset>
                      </wp:positionV>
                      <wp:extent cx="112542" cy="130126"/>
                      <wp:effectExtent l="0" t="0" r="20955" b="22860"/>
                      <wp:wrapNone/>
                      <wp:docPr id="317" name="Flowchart: Connector 3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6B7A1C5" id="Flowchart: Connector 317" o:spid="_x0000_s1026" type="#_x0000_t120" style="position:absolute;margin-left:-1.7pt;margin-top:3.75pt;width:8.85pt;height:10.25pt;z-index:25235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945" w:type="dxa"/>
          </w:tcPr>
          <w:p w:rsidR="00DE04F0" w:rsidRPr="007047DB" w:rsidRDefault="00CA3F3A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360704" behindDoc="0" locked="0" layoutInCell="1" allowOverlap="1" wp14:anchorId="3664FECC" wp14:editId="5B8FA522">
                      <wp:simplePos x="0" y="0"/>
                      <wp:positionH relativeFrom="column">
                        <wp:posOffset>-12212</wp:posOffset>
                      </wp:positionH>
                      <wp:positionV relativeFrom="paragraph">
                        <wp:posOffset>54610</wp:posOffset>
                      </wp:positionV>
                      <wp:extent cx="112542" cy="130126"/>
                      <wp:effectExtent l="0" t="0" r="20955" b="22860"/>
                      <wp:wrapNone/>
                      <wp:docPr id="318" name="Flowchart: Connector 3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870C5E0" id="Flowchart: Connector 318" o:spid="_x0000_s1026" type="#_x0000_t120" style="position:absolute;margin-left:-.95pt;margin-top:4.3pt;width:8.85pt;height:10.25pt;z-index:25236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DE04F0" w:rsidRPr="007047DB" w:rsidRDefault="00CA3F3A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362752" behindDoc="0" locked="0" layoutInCell="1" allowOverlap="1" wp14:anchorId="30BEFF11" wp14:editId="2A4BF05D">
                      <wp:simplePos x="0" y="0"/>
                      <wp:positionH relativeFrom="column">
                        <wp:posOffset>-25547</wp:posOffset>
                      </wp:positionH>
                      <wp:positionV relativeFrom="paragraph">
                        <wp:posOffset>47674</wp:posOffset>
                      </wp:positionV>
                      <wp:extent cx="112542" cy="130126"/>
                      <wp:effectExtent l="0" t="0" r="20955" b="22860"/>
                      <wp:wrapNone/>
                      <wp:docPr id="319" name="Flowchart: Connector 3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29B0EDB" id="Flowchart: Connector 319" o:spid="_x0000_s1026" type="#_x0000_t120" style="position:absolute;margin-left:-2pt;margin-top:3.75pt;width:8.85pt;height:10.25pt;z-index:25236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G7NiwIAACE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8" w:type="dxa"/>
          </w:tcPr>
          <w:p w:rsidR="00DE04F0" w:rsidRPr="007047DB" w:rsidRDefault="00CA3F3A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364800" behindDoc="0" locked="0" layoutInCell="1" allowOverlap="1" wp14:anchorId="3E50FAAC" wp14:editId="43AD7EFD">
                      <wp:simplePos x="0" y="0"/>
                      <wp:positionH relativeFrom="column">
                        <wp:posOffset>-34778</wp:posOffset>
                      </wp:positionH>
                      <wp:positionV relativeFrom="paragraph">
                        <wp:posOffset>47918</wp:posOffset>
                      </wp:positionV>
                      <wp:extent cx="112542" cy="130126"/>
                      <wp:effectExtent l="0" t="0" r="20955" b="22860"/>
                      <wp:wrapNone/>
                      <wp:docPr id="320" name="Flowchart: Connector 3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1A775A3" id="Flowchart: Connector 320" o:spid="_x0000_s1026" type="#_x0000_t120" style="position:absolute;margin-left:-2.75pt;margin-top:3.75pt;width:8.85pt;height:10.25pt;z-index:25236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P89igIAACE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DE04F0" w:rsidRPr="007047DB" w:rsidTr="0018304C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DE04F0" w:rsidRPr="007047DB" w:rsidRDefault="00074ABE" w:rsidP="0018304C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lastRenderedPageBreak/>
              <w:t>Meun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, 2018 </w:t>
            </w:r>
          </w:p>
        </w:tc>
        <w:tc>
          <w:tcPr>
            <w:tcW w:w="1137" w:type="dxa"/>
          </w:tcPr>
          <w:p w:rsidR="00DE04F0" w:rsidRPr="007047DB" w:rsidRDefault="002830EB" w:rsidP="00EF05E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366848" behindDoc="0" locked="0" layoutInCell="1" allowOverlap="1" wp14:anchorId="71ED75F7" wp14:editId="3DD37E90">
                      <wp:simplePos x="0" y="0"/>
                      <wp:positionH relativeFrom="column">
                        <wp:posOffset>-27305</wp:posOffset>
                      </wp:positionH>
                      <wp:positionV relativeFrom="paragraph">
                        <wp:posOffset>56515</wp:posOffset>
                      </wp:positionV>
                      <wp:extent cx="112542" cy="130126"/>
                      <wp:effectExtent l="0" t="0" r="20955" b="22860"/>
                      <wp:wrapNone/>
                      <wp:docPr id="321" name="Flowchart: Connector 3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A93FA0A" id="Flowchart: Connector 321" o:spid="_x0000_s1026" type="#_x0000_t120" style="position:absolute;margin-left:-2.15pt;margin-top:4.45pt;width:8.85pt;height:10.25pt;z-index:25236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DE04F0" w:rsidRPr="007047DB" w:rsidRDefault="002830EB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368896" behindDoc="0" locked="0" layoutInCell="1" allowOverlap="1" wp14:anchorId="75AB41A3" wp14:editId="4601F690">
                      <wp:simplePos x="0" y="0"/>
                      <wp:positionH relativeFrom="column">
                        <wp:posOffset>-16803</wp:posOffset>
                      </wp:positionH>
                      <wp:positionV relativeFrom="paragraph">
                        <wp:posOffset>74832</wp:posOffset>
                      </wp:positionV>
                      <wp:extent cx="112542" cy="130126"/>
                      <wp:effectExtent l="0" t="0" r="20955" b="22860"/>
                      <wp:wrapNone/>
                      <wp:docPr id="322" name="Flowchart: Connector 3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C41E087" id="Flowchart: Connector 322" o:spid="_x0000_s1026" type="#_x0000_t120" style="position:absolute;margin-left:-1.3pt;margin-top:5.9pt;width:8.85pt;height:10.25pt;z-index:25236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5" w:type="dxa"/>
          </w:tcPr>
          <w:p w:rsidR="00DE04F0" w:rsidRPr="007047DB" w:rsidRDefault="002830EB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370944" behindDoc="0" locked="0" layoutInCell="1" allowOverlap="1" wp14:anchorId="545CBEF7" wp14:editId="0516DC9B">
                      <wp:simplePos x="0" y="0"/>
                      <wp:positionH relativeFrom="column">
                        <wp:posOffset>-35560</wp:posOffset>
                      </wp:positionH>
                      <wp:positionV relativeFrom="paragraph">
                        <wp:posOffset>49530</wp:posOffset>
                      </wp:positionV>
                      <wp:extent cx="112542" cy="130126"/>
                      <wp:effectExtent l="0" t="0" r="20955" b="22860"/>
                      <wp:wrapNone/>
                      <wp:docPr id="323" name="Flowchart: Connector 3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3397381" id="Flowchart: Connector 323" o:spid="_x0000_s1026" type="#_x0000_t120" style="position:absolute;margin-left:-2.8pt;margin-top:3.9pt;width:8.85pt;height:10.25pt;z-index:25237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809" w:type="dxa"/>
          </w:tcPr>
          <w:p w:rsidR="00DE04F0" w:rsidRPr="007047DB" w:rsidRDefault="002830EB" w:rsidP="00EF05E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372992" behindDoc="0" locked="0" layoutInCell="1" allowOverlap="1" wp14:anchorId="5919D5BD" wp14:editId="4F298CAD">
                      <wp:simplePos x="0" y="0"/>
                      <wp:positionH relativeFrom="column">
                        <wp:posOffset>-19197</wp:posOffset>
                      </wp:positionH>
                      <wp:positionV relativeFrom="paragraph">
                        <wp:posOffset>46990</wp:posOffset>
                      </wp:positionV>
                      <wp:extent cx="112542" cy="130126"/>
                      <wp:effectExtent l="0" t="0" r="20955" b="22860"/>
                      <wp:wrapNone/>
                      <wp:docPr id="324" name="Flowchart: Connector 3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61A9BBC" id="Flowchart: Connector 324" o:spid="_x0000_s1026" type="#_x0000_t120" style="position:absolute;margin-left:-1.5pt;margin-top:3.7pt;width:8.85pt;height:10.25pt;z-index:25237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945" w:type="dxa"/>
          </w:tcPr>
          <w:p w:rsidR="00DE04F0" w:rsidRPr="007047DB" w:rsidRDefault="002830EB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375040" behindDoc="0" locked="0" layoutInCell="1" allowOverlap="1" wp14:anchorId="08069A99" wp14:editId="00659995">
                      <wp:simplePos x="0" y="0"/>
                      <wp:positionH relativeFrom="column">
                        <wp:posOffset>-11626</wp:posOffset>
                      </wp:positionH>
                      <wp:positionV relativeFrom="paragraph">
                        <wp:posOffset>47283</wp:posOffset>
                      </wp:positionV>
                      <wp:extent cx="112542" cy="130126"/>
                      <wp:effectExtent l="0" t="0" r="20955" b="22860"/>
                      <wp:wrapNone/>
                      <wp:docPr id="325" name="Flowchart: Connector 3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5BAE3A5" id="Flowchart: Connector 325" o:spid="_x0000_s1026" type="#_x0000_t120" style="position:absolute;margin-left:-.9pt;margin-top:3.7pt;width:8.85pt;height:10.25pt;z-index:25237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DE04F0" w:rsidRPr="007047DB" w:rsidRDefault="002830EB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377088" behindDoc="0" locked="0" layoutInCell="1" allowOverlap="1" wp14:anchorId="54C18CDE" wp14:editId="20461325">
                      <wp:simplePos x="0" y="0"/>
                      <wp:positionH relativeFrom="column">
                        <wp:posOffset>-11235</wp:posOffset>
                      </wp:positionH>
                      <wp:positionV relativeFrom="paragraph">
                        <wp:posOffset>47283</wp:posOffset>
                      </wp:positionV>
                      <wp:extent cx="112542" cy="130126"/>
                      <wp:effectExtent l="0" t="0" r="20955" b="22860"/>
                      <wp:wrapNone/>
                      <wp:docPr id="326" name="Flowchart: Connector 3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D5AAAE1" id="Flowchart: Connector 326" o:spid="_x0000_s1026" type="#_x0000_t120" style="position:absolute;margin-left:-.9pt;margin-top:3.7pt;width:8.85pt;height:10.25pt;z-index:25237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8" w:type="dxa"/>
          </w:tcPr>
          <w:p w:rsidR="00DE04F0" w:rsidRPr="007047DB" w:rsidRDefault="002830EB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379136" behindDoc="0" locked="0" layoutInCell="1" allowOverlap="1" wp14:anchorId="3B5922EC" wp14:editId="659D7F37">
                      <wp:simplePos x="0" y="0"/>
                      <wp:positionH relativeFrom="column">
                        <wp:posOffset>-34290</wp:posOffset>
                      </wp:positionH>
                      <wp:positionV relativeFrom="paragraph">
                        <wp:posOffset>54171</wp:posOffset>
                      </wp:positionV>
                      <wp:extent cx="112542" cy="130126"/>
                      <wp:effectExtent l="0" t="0" r="20955" b="22860"/>
                      <wp:wrapNone/>
                      <wp:docPr id="327" name="Flowchart: Connector 3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ABDC1E5" id="Flowchart: Connector 327" o:spid="_x0000_s1026" type="#_x0000_t120" style="position:absolute;margin-left:-2.7pt;margin-top:4.25pt;width:8.85pt;height:10.25pt;z-index:25237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DE04F0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DE04F0" w:rsidRPr="007047DB" w:rsidRDefault="00074ABE" w:rsidP="0018304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hAnsiTheme="majorBidi" w:cstheme="majorBidi"/>
                <w:sz w:val="18"/>
                <w:szCs w:val="18"/>
              </w:rPr>
              <w:t xml:space="preserve">Wild, 2000 </w:t>
            </w:r>
          </w:p>
        </w:tc>
        <w:tc>
          <w:tcPr>
            <w:tcW w:w="1137" w:type="dxa"/>
          </w:tcPr>
          <w:p w:rsidR="00DE04F0" w:rsidRPr="007047DB" w:rsidRDefault="0035270A" w:rsidP="00EF05E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454912" behindDoc="0" locked="0" layoutInCell="1" allowOverlap="1" wp14:anchorId="662645C2" wp14:editId="654F0914">
                      <wp:simplePos x="0" y="0"/>
                      <wp:positionH relativeFrom="column">
                        <wp:posOffset>-15582</wp:posOffset>
                      </wp:positionH>
                      <wp:positionV relativeFrom="paragraph">
                        <wp:posOffset>60080</wp:posOffset>
                      </wp:positionV>
                      <wp:extent cx="112542" cy="130126"/>
                      <wp:effectExtent l="0" t="0" r="20955" b="22860"/>
                      <wp:wrapNone/>
                      <wp:docPr id="338" name="Flowchart: Connector 3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7E10669" id="Flowchart: Connector 338" o:spid="_x0000_s1026" type="#_x0000_t120" style="position:absolute;margin-left:-1.25pt;margin-top:4.75pt;width:8.85pt;height:10.25pt;z-index:25245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DE04F0" w:rsidRPr="007047DB" w:rsidRDefault="0035270A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456960" behindDoc="0" locked="0" layoutInCell="1" allowOverlap="1" wp14:anchorId="241C29CC" wp14:editId="677C2F4E">
                      <wp:simplePos x="0" y="0"/>
                      <wp:positionH relativeFrom="column">
                        <wp:posOffset>-23641</wp:posOffset>
                      </wp:positionH>
                      <wp:positionV relativeFrom="paragraph">
                        <wp:posOffset>59690</wp:posOffset>
                      </wp:positionV>
                      <wp:extent cx="112542" cy="130126"/>
                      <wp:effectExtent l="0" t="0" r="20955" b="22860"/>
                      <wp:wrapNone/>
                      <wp:docPr id="339" name="Flowchart: Connector 3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24AC1FA" id="Flowchart: Connector 339" o:spid="_x0000_s1026" type="#_x0000_t120" style="position:absolute;margin-left:-1.85pt;margin-top:4.7pt;width:8.85pt;height:10.25pt;z-index:25245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YzDiwIAACE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5" w:type="dxa"/>
          </w:tcPr>
          <w:p w:rsidR="00DE04F0" w:rsidRPr="007047DB" w:rsidRDefault="0035270A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459008" behindDoc="0" locked="0" layoutInCell="1" allowOverlap="1" wp14:anchorId="222FA605" wp14:editId="1900C9C3">
                      <wp:simplePos x="0" y="0"/>
                      <wp:positionH relativeFrom="column">
                        <wp:posOffset>-31750</wp:posOffset>
                      </wp:positionH>
                      <wp:positionV relativeFrom="paragraph">
                        <wp:posOffset>52070</wp:posOffset>
                      </wp:positionV>
                      <wp:extent cx="112542" cy="130126"/>
                      <wp:effectExtent l="0" t="0" r="20955" b="22860"/>
                      <wp:wrapNone/>
                      <wp:docPr id="340" name="Flowchart: Connector 3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9025B60" id="Flowchart: Connector 340" o:spid="_x0000_s1026" type="#_x0000_t120" style="position:absolute;margin-left:-2.5pt;margin-top:4.1pt;width:8.85pt;height:10.25pt;z-index:25245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9guigIAACE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809" w:type="dxa"/>
          </w:tcPr>
          <w:p w:rsidR="00DE04F0" w:rsidRPr="007047DB" w:rsidRDefault="0035270A" w:rsidP="00EF05E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461056" behindDoc="0" locked="0" layoutInCell="1" allowOverlap="1" wp14:anchorId="4E48FD4E" wp14:editId="612A6D67">
                      <wp:simplePos x="0" y="0"/>
                      <wp:positionH relativeFrom="column">
                        <wp:posOffset>-21949</wp:posOffset>
                      </wp:positionH>
                      <wp:positionV relativeFrom="paragraph">
                        <wp:posOffset>47652</wp:posOffset>
                      </wp:positionV>
                      <wp:extent cx="112542" cy="130126"/>
                      <wp:effectExtent l="0" t="0" r="20955" b="22860"/>
                      <wp:wrapNone/>
                      <wp:docPr id="341" name="Flowchart: Connector 3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61E7EA4" id="Flowchart: Connector 341" o:spid="_x0000_s1026" type="#_x0000_t120" style="position:absolute;margin-left:-1.75pt;margin-top:3.75pt;width:8.85pt;height:10.25pt;z-index:25246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945" w:type="dxa"/>
          </w:tcPr>
          <w:p w:rsidR="00DE04F0" w:rsidRPr="007047DB" w:rsidRDefault="0035270A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463104" behindDoc="0" locked="0" layoutInCell="1" allowOverlap="1" wp14:anchorId="33B400FB" wp14:editId="1B965AA1">
                      <wp:simplePos x="0" y="0"/>
                      <wp:positionH relativeFrom="column">
                        <wp:posOffset>-11479</wp:posOffset>
                      </wp:positionH>
                      <wp:positionV relativeFrom="paragraph">
                        <wp:posOffset>45916</wp:posOffset>
                      </wp:positionV>
                      <wp:extent cx="112542" cy="130126"/>
                      <wp:effectExtent l="0" t="0" r="20955" b="22860"/>
                      <wp:wrapNone/>
                      <wp:docPr id="342" name="Flowchart: Connector 3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D6CF1F7" id="Flowchart: Connector 342" o:spid="_x0000_s1026" type="#_x0000_t120" style="position:absolute;margin-left:-.9pt;margin-top:3.6pt;width:8.85pt;height:10.25pt;z-index:25246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DE04F0" w:rsidRPr="007047DB" w:rsidRDefault="0035270A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465152" behindDoc="0" locked="0" layoutInCell="1" allowOverlap="1" wp14:anchorId="721F83DD" wp14:editId="3E12AA06">
                      <wp:simplePos x="0" y="0"/>
                      <wp:positionH relativeFrom="column">
                        <wp:posOffset>-11761</wp:posOffset>
                      </wp:positionH>
                      <wp:positionV relativeFrom="paragraph">
                        <wp:posOffset>53671</wp:posOffset>
                      </wp:positionV>
                      <wp:extent cx="112542" cy="130126"/>
                      <wp:effectExtent l="0" t="0" r="20955" b="22860"/>
                      <wp:wrapNone/>
                      <wp:docPr id="343" name="Flowchart: Connector 3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4DF4B5A" id="Flowchart: Connector 343" o:spid="_x0000_s1026" type="#_x0000_t120" style="position:absolute;margin-left:-.95pt;margin-top:4.25pt;width:8.85pt;height:10.25pt;z-index:25246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gMLiwIAACE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8" w:type="dxa"/>
          </w:tcPr>
          <w:p w:rsidR="00DE04F0" w:rsidRPr="007047DB" w:rsidRDefault="0035270A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467200" behindDoc="0" locked="0" layoutInCell="1" allowOverlap="1" wp14:anchorId="6D118204" wp14:editId="53B5CB7D">
                      <wp:simplePos x="0" y="0"/>
                      <wp:positionH relativeFrom="column">
                        <wp:posOffset>-34778</wp:posOffset>
                      </wp:positionH>
                      <wp:positionV relativeFrom="paragraph">
                        <wp:posOffset>46013</wp:posOffset>
                      </wp:positionV>
                      <wp:extent cx="112542" cy="130126"/>
                      <wp:effectExtent l="0" t="0" r="20955" b="22860"/>
                      <wp:wrapNone/>
                      <wp:docPr id="344" name="Flowchart: Connector 3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48DD6E1" id="Flowchart: Connector 344" o:spid="_x0000_s1026" type="#_x0000_t120" style="position:absolute;margin-left:-2.75pt;margin-top:3.6pt;width:8.85pt;height:10.25pt;z-index:25246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wJciwIAACE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32252A" w:rsidRPr="007047DB" w:rsidTr="0018304C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32252A" w:rsidRPr="007047DB" w:rsidRDefault="00074ABE" w:rsidP="0018304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Dahlgren, 1992 </w:t>
            </w:r>
          </w:p>
        </w:tc>
        <w:tc>
          <w:tcPr>
            <w:tcW w:w="1137" w:type="dxa"/>
          </w:tcPr>
          <w:p w:rsidR="0032252A" w:rsidRPr="007047DB" w:rsidRDefault="00A03F82" w:rsidP="00A03F82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640256" behindDoc="0" locked="0" layoutInCell="1" allowOverlap="1" wp14:anchorId="004C53F4" wp14:editId="0B3D6D71">
                      <wp:simplePos x="0" y="0"/>
                      <wp:positionH relativeFrom="column">
                        <wp:posOffset>-3838</wp:posOffset>
                      </wp:positionH>
                      <wp:positionV relativeFrom="paragraph">
                        <wp:posOffset>66040</wp:posOffset>
                      </wp:positionV>
                      <wp:extent cx="112542" cy="130126"/>
                      <wp:effectExtent l="0" t="0" r="20955" b="22860"/>
                      <wp:wrapNone/>
                      <wp:docPr id="378" name="Flowchart: Connector 3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C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923603D" id="Flowchart: Connector 378" o:spid="_x0000_s1026" type="#_x0000_t120" style="position:absolute;margin-left:-.3pt;margin-top:5.2pt;width:8.85pt;height:10.25pt;z-index:25264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" fillcolor="#ffc00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32252A" w:rsidRPr="007047DB" w:rsidRDefault="00A03F82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638208" behindDoc="0" locked="0" layoutInCell="1" allowOverlap="1" wp14:anchorId="4E9C4B90" wp14:editId="5D0BAE6A">
                      <wp:simplePos x="0" y="0"/>
                      <wp:positionH relativeFrom="column">
                        <wp:posOffset>-17389</wp:posOffset>
                      </wp:positionH>
                      <wp:positionV relativeFrom="paragraph">
                        <wp:posOffset>51923</wp:posOffset>
                      </wp:positionV>
                      <wp:extent cx="112542" cy="130126"/>
                      <wp:effectExtent l="0" t="0" r="20955" b="22860"/>
                      <wp:wrapNone/>
                      <wp:docPr id="377" name="Flowchart: Connector 3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CEEA407" id="Flowchart: Connector 377" o:spid="_x0000_s1026" type="#_x0000_t120" style="position:absolute;margin-left:-1.35pt;margin-top:4.1pt;width:8.85pt;height:10.25pt;z-index:25263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5" w:type="dxa"/>
          </w:tcPr>
          <w:p w:rsidR="0032252A" w:rsidRPr="007047DB" w:rsidRDefault="00A03F82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642304" behindDoc="0" locked="0" layoutInCell="1" allowOverlap="1" wp14:anchorId="242F04A2" wp14:editId="3AD17273">
                      <wp:simplePos x="0" y="0"/>
                      <wp:positionH relativeFrom="column">
                        <wp:posOffset>-29308</wp:posOffset>
                      </wp:positionH>
                      <wp:positionV relativeFrom="paragraph">
                        <wp:posOffset>66626</wp:posOffset>
                      </wp:positionV>
                      <wp:extent cx="112542" cy="130126"/>
                      <wp:effectExtent l="0" t="0" r="20955" b="22860"/>
                      <wp:wrapNone/>
                      <wp:docPr id="379" name="Flowchart: Connector 3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C58C87D" id="Flowchart: Connector 379" o:spid="_x0000_s1026" type="#_x0000_t120" style="position:absolute;margin-left:-2.3pt;margin-top:5.25pt;width:8.85pt;height:10.25pt;z-index:25264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0neiwIAACE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809" w:type="dxa"/>
          </w:tcPr>
          <w:p w:rsidR="0032252A" w:rsidRPr="007047DB" w:rsidRDefault="00A03F82" w:rsidP="00EF05E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644352" behindDoc="0" locked="0" layoutInCell="1" allowOverlap="1" wp14:anchorId="10207714" wp14:editId="4884F0D0">
                      <wp:simplePos x="0" y="0"/>
                      <wp:positionH relativeFrom="column">
                        <wp:posOffset>-25742</wp:posOffset>
                      </wp:positionH>
                      <wp:positionV relativeFrom="paragraph">
                        <wp:posOffset>52412</wp:posOffset>
                      </wp:positionV>
                      <wp:extent cx="112542" cy="130126"/>
                      <wp:effectExtent l="0" t="0" r="20955" b="22860"/>
                      <wp:wrapNone/>
                      <wp:docPr id="380" name="Flowchart: Connector 3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454A2AF" id="Flowchart: Connector 380" o:spid="_x0000_s1026" type="#_x0000_t120" style="position:absolute;margin-left:-2.05pt;margin-top:4.15pt;width:8.85pt;height:10.25pt;z-index:25264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945" w:type="dxa"/>
          </w:tcPr>
          <w:p w:rsidR="0032252A" w:rsidRPr="007047DB" w:rsidRDefault="00A03F82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646400" behindDoc="0" locked="0" layoutInCell="1" allowOverlap="1" wp14:anchorId="2F173E65" wp14:editId="29C17293">
                      <wp:simplePos x="0" y="0"/>
                      <wp:positionH relativeFrom="column">
                        <wp:posOffset>-7343</wp:posOffset>
                      </wp:positionH>
                      <wp:positionV relativeFrom="paragraph">
                        <wp:posOffset>42931</wp:posOffset>
                      </wp:positionV>
                      <wp:extent cx="112542" cy="130126"/>
                      <wp:effectExtent l="0" t="0" r="20955" b="22860"/>
                      <wp:wrapNone/>
                      <wp:docPr id="381" name="Flowchart: Connector 3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5924FB5" id="Flowchart: Connector 381" o:spid="_x0000_s1026" type="#_x0000_t120" style="position:absolute;margin-left:-.6pt;margin-top:3.4pt;width:8.85pt;height:10.25pt;z-index:25264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32252A" w:rsidRPr="007047DB" w:rsidRDefault="00004BB7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648448" behindDoc="0" locked="0" layoutInCell="1" allowOverlap="1" wp14:anchorId="7D55289F" wp14:editId="470456F2">
                      <wp:simplePos x="0" y="0"/>
                      <wp:positionH relativeFrom="column">
                        <wp:posOffset>-10491</wp:posOffset>
                      </wp:positionH>
                      <wp:positionV relativeFrom="paragraph">
                        <wp:posOffset>78464</wp:posOffset>
                      </wp:positionV>
                      <wp:extent cx="112542" cy="130126"/>
                      <wp:effectExtent l="0" t="0" r="20955" b="22860"/>
                      <wp:wrapNone/>
                      <wp:docPr id="382" name="Flowchart: Connector 3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606DB29" id="Flowchart: Connector 382" o:spid="_x0000_s1026" type="#_x0000_t120" style="position:absolute;margin-left:-.85pt;margin-top:6.2pt;width:8.85pt;height:10.25pt;z-index:25264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/sxigIAACE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8" w:type="dxa"/>
          </w:tcPr>
          <w:p w:rsidR="0032252A" w:rsidRPr="007047DB" w:rsidRDefault="00004BB7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650496" behindDoc="0" locked="0" layoutInCell="1" allowOverlap="1" wp14:anchorId="0C884D12" wp14:editId="64016622">
                      <wp:simplePos x="0" y="0"/>
                      <wp:positionH relativeFrom="column">
                        <wp:posOffset>-19713</wp:posOffset>
                      </wp:positionH>
                      <wp:positionV relativeFrom="paragraph">
                        <wp:posOffset>55245</wp:posOffset>
                      </wp:positionV>
                      <wp:extent cx="112542" cy="130126"/>
                      <wp:effectExtent l="0" t="0" r="20955" b="22860"/>
                      <wp:wrapNone/>
                      <wp:docPr id="383" name="Flowchart: Connector 3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7419463" id="Flowchart: Connector 383" o:spid="_x0000_s1026" type="#_x0000_t120" style="position:absolute;margin-left:-1.55pt;margin-top:4.35pt;width:8.85pt;height:10.25pt;z-index:25265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E0tiwIAACE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D93BB9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D93BB9" w:rsidRPr="007047DB" w:rsidRDefault="00074ABE" w:rsidP="0018304C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Iftikhar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, 2012 </w:t>
            </w:r>
          </w:p>
        </w:tc>
        <w:tc>
          <w:tcPr>
            <w:tcW w:w="1137" w:type="dxa"/>
          </w:tcPr>
          <w:p w:rsidR="00D93BB9" w:rsidRPr="007047DB" w:rsidRDefault="00AE5B00" w:rsidP="00A03F82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691456" behindDoc="0" locked="0" layoutInCell="1" allowOverlap="1" wp14:anchorId="58DB51FF" wp14:editId="70E58DE2">
                      <wp:simplePos x="0" y="0"/>
                      <wp:positionH relativeFrom="column">
                        <wp:posOffset>-14329</wp:posOffset>
                      </wp:positionH>
                      <wp:positionV relativeFrom="paragraph">
                        <wp:posOffset>29210</wp:posOffset>
                      </wp:positionV>
                      <wp:extent cx="112542" cy="130126"/>
                      <wp:effectExtent l="0" t="0" r="20955" b="22860"/>
                      <wp:wrapNone/>
                      <wp:docPr id="538" name="Flowchart: Connector 5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C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9FAEDEB" id="Flowchart: Connector 538" o:spid="_x0000_s1026" type="#_x0000_t120" style="position:absolute;margin-left:-1.15pt;margin-top:2.3pt;width:8.85pt;height:10.25pt;z-index:25269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" fillcolor="#ffc00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D93BB9" w:rsidRPr="007047DB" w:rsidRDefault="00AE5B00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693504" behindDoc="0" locked="0" layoutInCell="1" allowOverlap="1" wp14:anchorId="318106AC" wp14:editId="3DE9B9CB">
                      <wp:simplePos x="0" y="0"/>
                      <wp:positionH relativeFrom="column">
                        <wp:posOffset>-11430</wp:posOffset>
                      </wp:positionH>
                      <wp:positionV relativeFrom="paragraph">
                        <wp:posOffset>56515</wp:posOffset>
                      </wp:positionV>
                      <wp:extent cx="112542" cy="130126"/>
                      <wp:effectExtent l="0" t="0" r="20955" b="22860"/>
                      <wp:wrapNone/>
                      <wp:docPr id="539" name="Flowchart: Connector 5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3C6779E" id="Flowchart: Connector 539" o:spid="_x0000_s1026" type="#_x0000_t120" style="position:absolute;margin-left:-.9pt;margin-top:4.45pt;width:8.85pt;height:10.25pt;z-index:25269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5" w:type="dxa"/>
          </w:tcPr>
          <w:p w:rsidR="00D93BB9" w:rsidRPr="007047DB" w:rsidRDefault="00AE5B00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695552" behindDoc="0" locked="0" layoutInCell="1" allowOverlap="1" wp14:anchorId="4A897B42" wp14:editId="174A7D01">
                      <wp:simplePos x="0" y="0"/>
                      <wp:positionH relativeFrom="column">
                        <wp:posOffset>-37465</wp:posOffset>
                      </wp:positionH>
                      <wp:positionV relativeFrom="paragraph">
                        <wp:posOffset>54610</wp:posOffset>
                      </wp:positionV>
                      <wp:extent cx="112542" cy="130126"/>
                      <wp:effectExtent l="0" t="0" r="20955" b="22860"/>
                      <wp:wrapNone/>
                      <wp:docPr id="540" name="Flowchart: Connector 5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CFC128D" id="Flowchart: Connector 540" o:spid="_x0000_s1026" type="#_x0000_t120" style="position:absolute;margin-left:-2.95pt;margin-top:4.3pt;width:8.85pt;height:10.25pt;z-index:25269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MgSig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809" w:type="dxa"/>
          </w:tcPr>
          <w:p w:rsidR="00D93BB9" w:rsidRPr="007047DB" w:rsidRDefault="00AE5B00" w:rsidP="00EF05E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697600" behindDoc="0" locked="0" layoutInCell="1" allowOverlap="1" wp14:anchorId="1FAA43AA" wp14:editId="61F2A25A">
                      <wp:simplePos x="0" y="0"/>
                      <wp:positionH relativeFrom="column">
                        <wp:posOffset>-37852</wp:posOffset>
                      </wp:positionH>
                      <wp:positionV relativeFrom="paragraph">
                        <wp:posOffset>45085</wp:posOffset>
                      </wp:positionV>
                      <wp:extent cx="112542" cy="130126"/>
                      <wp:effectExtent l="0" t="0" r="20955" b="22860"/>
                      <wp:wrapNone/>
                      <wp:docPr id="541" name="Flowchart: Connector 5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3A0B926" id="Flowchart: Connector 541" o:spid="_x0000_s1026" type="#_x0000_t120" style="position:absolute;margin-left:-3pt;margin-top:3.55pt;width:8.85pt;height:10.25pt;z-index:25269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34Oig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945" w:type="dxa"/>
          </w:tcPr>
          <w:p w:rsidR="00D93BB9" w:rsidRPr="007047DB" w:rsidRDefault="00AE5B00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699648" behindDoc="0" locked="0" layoutInCell="1" allowOverlap="1" wp14:anchorId="344B4F7B" wp14:editId="4834F408">
                      <wp:simplePos x="0" y="0"/>
                      <wp:positionH relativeFrom="column">
                        <wp:posOffset>-10518</wp:posOffset>
                      </wp:positionH>
                      <wp:positionV relativeFrom="paragraph">
                        <wp:posOffset>37133</wp:posOffset>
                      </wp:positionV>
                      <wp:extent cx="112542" cy="130126"/>
                      <wp:effectExtent l="0" t="0" r="20955" b="22860"/>
                      <wp:wrapNone/>
                      <wp:docPr id="542" name="Flowchart: Connector 5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4AB4159" id="Flowchart: Connector 542" o:spid="_x0000_s1026" type="#_x0000_t120" style="position:absolute;margin-left:-.85pt;margin-top:2.9pt;width:8.85pt;height:10.25pt;z-index:25269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D93BB9" w:rsidRPr="007047DB" w:rsidRDefault="00AE5B00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01696" behindDoc="0" locked="0" layoutInCell="1" allowOverlap="1" wp14:anchorId="3282A249" wp14:editId="58989A04">
                      <wp:simplePos x="0" y="0"/>
                      <wp:positionH relativeFrom="column">
                        <wp:posOffset>-2789</wp:posOffset>
                      </wp:positionH>
                      <wp:positionV relativeFrom="paragraph">
                        <wp:posOffset>53009</wp:posOffset>
                      </wp:positionV>
                      <wp:extent cx="112542" cy="130126"/>
                      <wp:effectExtent l="0" t="0" r="20955" b="22860"/>
                      <wp:wrapNone/>
                      <wp:docPr id="543" name="Flowchart: Connector 5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6BE4FB2" id="Flowchart: Connector 543" o:spid="_x0000_s1026" type="#_x0000_t120" style="position:absolute;margin-left:-.2pt;margin-top:4.15pt;width:8.85pt;height:10.25pt;z-index:25270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8" w:type="dxa"/>
          </w:tcPr>
          <w:p w:rsidR="00D93BB9" w:rsidRPr="007047DB" w:rsidRDefault="00AE5B00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03744" behindDoc="0" locked="0" layoutInCell="1" allowOverlap="1" wp14:anchorId="715980F0" wp14:editId="11B47033">
                      <wp:simplePos x="0" y="0"/>
                      <wp:positionH relativeFrom="column">
                        <wp:posOffset>-29956</wp:posOffset>
                      </wp:positionH>
                      <wp:positionV relativeFrom="paragraph">
                        <wp:posOffset>45472</wp:posOffset>
                      </wp:positionV>
                      <wp:extent cx="112542" cy="130126"/>
                      <wp:effectExtent l="0" t="0" r="20955" b="22860"/>
                      <wp:wrapNone/>
                      <wp:docPr id="544" name="Flowchart: Connector 5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4D56941" id="Flowchart: Connector 544" o:spid="_x0000_s1026" type="#_x0000_t120" style="position:absolute;margin-left:-2.35pt;margin-top:3.6pt;width:8.85pt;height:10.25pt;z-index:25270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BJgiw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D93BB9" w:rsidRPr="007047DB" w:rsidTr="0018304C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D93BB9" w:rsidRPr="007047DB" w:rsidRDefault="00074ABE" w:rsidP="0018304C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Lunde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, 2007 </w:t>
            </w:r>
          </w:p>
        </w:tc>
        <w:tc>
          <w:tcPr>
            <w:tcW w:w="1137" w:type="dxa"/>
          </w:tcPr>
          <w:p w:rsidR="00D93BB9" w:rsidRPr="007047DB" w:rsidRDefault="00AC3AFE" w:rsidP="00A03F82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05792" behindDoc="0" locked="0" layoutInCell="1" allowOverlap="1" wp14:anchorId="5241157D" wp14:editId="25E248C2">
                      <wp:simplePos x="0" y="0"/>
                      <wp:positionH relativeFrom="column">
                        <wp:posOffset>-22004</wp:posOffset>
                      </wp:positionH>
                      <wp:positionV relativeFrom="paragraph">
                        <wp:posOffset>44202</wp:posOffset>
                      </wp:positionV>
                      <wp:extent cx="112542" cy="130126"/>
                      <wp:effectExtent l="0" t="0" r="20955" b="22860"/>
                      <wp:wrapNone/>
                      <wp:docPr id="545" name="Flowchart: Connector 5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70AD47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A8671D8" id="Flowchart: Connector 545" o:spid="_x0000_s1026" type="#_x0000_t120" style="position:absolute;margin-left:-1.75pt;margin-top:3.5pt;width:8.85pt;height:10.25pt;z-index:25270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" fillcolor="#c5e0b4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D93BB9" w:rsidRPr="007047DB" w:rsidRDefault="00AC3AFE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07840" behindDoc="0" locked="0" layoutInCell="1" allowOverlap="1" wp14:anchorId="750E06FA" wp14:editId="362E901E">
                      <wp:simplePos x="0" y="0"/>
                      <wp:positionH relativeFrom="column">
                        <wp:posOffset>-6682</wp:posOffset>
                      </wp:positionH>
                      <wp:positionV relativeFrom="paragraph">
                        <wp:posOffset>36167</wp:posOffset>
                      </wp:positionV>
                      <wp:extent cx="112542" cy="130126"/>
                      <wp:effectExtent l="0" t="0" r="20955" b="22860"/>
                      <wp:wrapNone/>
                      <wp:docPr id="546" name="Flowchart: Connector 5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DD7BF74" id="Flowchart: Connector 546" o:spid="_x0000_s1026" type="#_x0000_t120" style="position:absolute;margin-left:-.55pt;margin-top:2.85pt;width:8.85pt;height:10.25pt;z-index:25270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5" w:type="dxa"/>
          </w:tcPr>
          <w:p w:rsidR="00D93BB9" w:rsidRPr="007047DB" w:rsidRDefault="00AC3AFE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09888" behindDoc="0" locked="0" layoutInCell="1" allowOverlap="1" wp14:anchorId="335BACEF" wp14:editId="5F062517">
                      <wp:simplePos x="0" y="0"/>
                      <wp:positionH relativeFrom="column">
                        <wp:posOffset>-39517</wp:posOffset>
                      </wp:positionH>
                      <wp:positionV relativeFrom="paragraph">
                        <wp:posOffset>43815</wp:posOffset>
                      </wp:positionV>
                      <wp:extent cx="112542" cy="130126"/>
                      <wp:effectExtent l="0" t="0" r="20955" b="22860"/>
                      <wp:wrapNone/>
                      <wp:docPr id="547" name="Flowchart: Connector 5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76C6438" id="Flowchart: Connector 547" o:spid="_x0000_s1026" type="#_x0000_t120" style="position:absolute;margin-left:-3.1pt;margin-top:3.45pt;width:8.85pt;height:10.25pt;z-index:25270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clFiw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809" w:type="dxa"/>
          </w:tcPr>
          <w:p w:rsidR="00D93BB9" w:rsidRPr="007047DB" w:rsidRDefault="00AC3AFE" w:rsidP="00EF05E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11936" behindDoc="0" locked="0" layoutInCell="1" allowOverlap="1" wp14:anchorId="09C9BC26" wp14:editId="1B43BAA6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51435</wp:posOffset>
                      </wp:positionV>
                      <wp:extent cx="112542" cy="130126"/>
                      <wp:effectExtent l="0" t="0" r="20955" b="22860"/>
                      <wp:wrapNone/>
                      <wp:docPr id="548" name="Flowchart: Connector 5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37C6A02" id="Flowchart: Connector 548" o:spid="_x0000_s1026" type="#_x0000_t120" style="position:absolute;margin-left:-2.65pt;margin-top:4.05pt;width:8.85pt;height:10.25pt;z-index:25271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945" w:type="dxa"/>
          </w:tcPr>
          <w:p w:rsidR="00D93BB9" w:rsidRPr="007047DB" w:rsidRDefault="00AC3AFE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13984" behindDoc="0" locked="0" layoutInCell="1" allowOverlap="1" wp14:anchorId="105C38AA" wp14:editId="3CF69ABD">
                      <wp:simplePos x="0" y="0"/>
                      <wp:positionH relativeFrom="column">
                        <wp:posOffset>-2567</wp:posOffset>
                      </wp:positionH>
                      <wp:positionV relativeFrom="paragraph">
                        <wp:posOffset>44202</wp:posOffset>
                      </wp:positionV>
                      <wp:extent cx="112542" cy="130126"/>
                      <wp:effectExtent l="0" t="0" r="20955" b="22860"/>
                      <wp:wrapNone/>
                      <wp:docPr id="549" name="Flowchart: Connector 5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71E7EDD" id="Flowchart: Connector 549" o:spid="_x0000_s1026" type="#_x0000_t120" style="position:absolute;margin-left:-.2pt;margin-top:3.5pt;width:8.85pt;height:10.25pt;z-index:25271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D93BB9" w:rsidRPr="007047DB" w:rsidRDefault="00AC3AFE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16032" behindDoc="0" locked="0" layoutInCell="1" allowOverlap="1" wp14:anchorId="5B9B1B5A" wp14:editId="68752B9A">
                      <wp:simplePos x="0" y="0"/>
                      <wp:positionH relativeFrom="column">
                        <wp:posOffset>12314</wp:posOffset>
                      </wp:positionH>
                      <wp:positionV relativeFrom="paragraph">
                        <wp:posOffset>52153</wp:posOffset>
                      </wp:positionV>
                      <wp:extent cx="112542" cy="130126"/>
                      <wp:effectExtent l="0" t="0" r="20955" b="22860"/>
                      <wp:wrapNone/>
                      <wp:docPr id="550" name="Flowchart: Connector 5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17552C9" id="Flowchart: Connector 550" o:spid="_x0000_s1026" type="#_x0000_t120" style="position:absolute;margin-left:.95pt;margin-top:4.1pt;width:8.85pt;height:10.25pt;z-index:25271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rkViQ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8" w:type="dxa"/>
          </w:tcPr>
          <w:p w:rsidR="00D93BB9" w:rsidRPr="007047DB" w:rsidRDefault="00AC3AFE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18080" behindDoc="0" locked="0" layoutInCell="1" allowOverlap="1" wp14:anchorId="72169FF7" wp14:editId="6903AB95">
                      <wp:simplePos x="0" y="0"/>
                      <wp:positionH relativeFrom="column">
                        <wp:posOffset>-29956</wp:posOffset>
                      </wp:positionH>
                      <wp:positionV relativeFrom="paragraph">
                        <wp:posOffset>44202</wp:posOffset>
                      </wp:positionV>
                      <wp:extent cx="112542" cy="130126"/>
                      <wp:effectExtent l="0" t="0" r="20955" b="22860"/>
                      <wp:wrapNone/>
                      <wp:docPr id="551" name="Flowchart: Connector 5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ED5C463" id="Flowchart: Connector 551" o:spid="_x0000_s1026" type="#_x0000_t120" style="position:absolute;margin-left:-2.35pt;margin-top:3.5pt;width:8.85pt;height:10.25pt;z-index:25271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Q8Jig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D93BB9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D93BB9" w:rsidRPr="007047DB" w:rsidRDefault="00766ACC" w:rsidP="0018304C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Schmidt, (2011)</w:t>
            </w:r>
            <w:r w:rsidR="00074ABE"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 </w:t>
            </w:r>
          </w:p>
        </w:tc>
        <w:tc>
          <w:tcPr>
            <w:tcW w:w="1137" w:type="dxa"/>
          </w:tcPr>
          <w:p w:rsidR="00D93BB9" w:rsidRPr="007047DB" w:rsidRDefault="00573B19" w:rsidP="00A03F82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48800" behindDoc="0" locked="0" layoutInCell="1" allowOverlap="1" wp14:anchorId="49024291" wp14:editId="76C0A118">
                      <wp:simplePos x="0" y="0"/>
                      <wp:positionH relativeFrom="column">
                        <wp:posOffset>-13433</wp:posOffset>
                      </wp:positionH>
                      <wp:positionV relativeFrom="paragraph">
                        <wp:posOffset>58469</wp:posOffset>
                      </wp:positionV>
                      <wp:extent cx="112542" cy="130126"/>
                      <wp:effectExtent l="0" t="0" r="20955" b="22860"/>
                      <wp:wrapNone/>
                      <wp:docPr id="567" name="Flowchart: Connector 5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17CBA87" id="Flowchart: Connector 567" o:spid="_x0000_s1026" type="#_x0000_t120" style="position:absolute;margin-left:-1.05pt;margin-top:4.6pt;width:8.85pt;height:10.25pt;z-index:25274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CtLiw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D93BB9" w:rsidRPr="007047DB" w:rsidRDefault="00573B19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36512" behindDoc="0" locked="0" layoutInCell="1" allowOverlap="1" wp14:anchorId="56F10F8D" wp14:editId="78EE7B8C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6040</wp:posOffset>
                      </wp:positionV>
                      <wp:extent cx="112542" cy="130126"/>
                      <wp:effectExtent l="0" t="0" r="20955" b="22860"/>
                      <wp:wrapNone/>
                      <wp:docPr id="561" name="Flowchart: Connector 5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D4D3344" id="Flowchart: Connector 561" o:spid="_x0000_s1026" type="#_x0000_t120" style="position:absolute;margin-left:-.4pt;margin-top:5.2pt;width:8.85pt;height:10.25pt;z-index:25273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pwAig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5" w:type="dxa"/>
          </w:tcPr>
          <w:p w:rsidR="00D93BB9" w:rsidRPr="007047DB" w:rsidRDefault="00573B19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38560" behindDoc="0" locked="0" layoutInCell="1" allowOverlap="1" wp14:anchorId="70069634" wp14:editId="47BD3BE8">
                      <wp:simplePos x="0" y="0"/>
                      <wp:positionH relativeFrom="column">
                        <wp:posOffset>-42545</wp:posOffset>
                      </wp:positionH>
                      <wp:positionV relativeFrom="paragraph">
                        <wp:posOffset>59055</wp:posOffset>
                      </wp:positionV>
                      <wp:extent cx="112542" cy="130126"/>
                      <wp:effectExtent l="0" t="0" r="20955" b="22860"/>
                      <wp:wrapNone/>
                      <wp:docPr id="562" name="Flowchart: Connector 5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6B5BFB2" id="Flowchart: Connector 562" o:spid="_x0000_s1026" type="#_x0000_t120" style="position:absolute;margin-left:-3.35pt;margin-top:4.65pt;width:8.85pt;height:10.25pt;z-index:25273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0cliw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809" w:type="dxa"/>
          </w:tcPr>
          <w:p w:rsidR="00D93BB9" w:rsidRPr="007047DB" w:rsidRDefault="00573B19" w:rsidP="00EF05E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40608" behindDoc="0" locked="0" layoutInCell="1" allowOverlap="1" wp14:anchorId="41B0063A" wp14:editId="18EBBBD6">
                      <wp:simplePos x="0" y="0"/>
                      <wp:positionH relativeFrom="column">
                        <wp:posOffset>-35560</wp:posOffset>
                      </wp:positionH>
                      <wp:positionV relativeFrom="paragraph">
                        <wp:posOffset>59055</wp:posOffset>
                      </wp:positionV>
                      <wp:extent cx="112542" cy="130126"/>
                      <wp:effectExtent l="0" t="0" r="20955" b="22860"/>
                      <wp:wrapNone/>
                      <wp:docPr id="563" name="Flowchart: Connector 5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06D68C0" id="Flowchart: Connector 563" o:spid="_x0000_s1026" type="#_x0000_t120" style="position:absolute;margin-left:-2.8pt;margin-top:4.65pt;width:8.85pt;height:10.25pt;z-index:25274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945" w:type="dxa"/>
          </w:tcPr>
          <w:p w:rsidR="00D93BB9" w:rsidRPr="007047DB" w:rsidRDefault="00573B19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42656" behindDoc="0" locked="0" layoutInCell="1" allowOverlap="1" wp14:anchorId="2691AF46" wp14:editId="3DFDE28D">
                      <wp:simplePos x="0" y="0"/>
                      <wp:positionH relativeFrom="column">
                        <wp:posOffset>5384</wp:posOffset>
                      </wp:positionH>
                      <wp:positionV relativeFrom="paragraph">
                        <wp:posOffset>35615</wp:posOffset>
                      </wp:positionV>
                      <wp:extent cx="112542" cy="130126"/>
                      <wp:effectExtent l="0" t="0" r="20955" b="22860"/>
                      <wp:wrapNone/>
                      <wp:docPr id="564" name="Flowchart: Connector 5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F58D568" id="Flowchart: Connector 564" o:spid="_x0000_s1026" type="#_x0000_t120" style="position:absolute;margin-left:.4pt;margin-top:2.8pt;width:8.85pt;height:10.25pt;z-index:25274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D93BB9" w:rsidRPr="007047DB" w:rsidRDefault="00573B19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44704" behindDoc="0" locked="0" layoutInCell="1" allowOverlap="1" wp14:anchorId="4FE9180F" wp14:editId="3C4CD350">
                      <wp:simplePos x="0" y="0"/>
                      <wp:positionH relativeFrom="column">
                        <wp:posOffset>4362</wp:posOffset>
                      </wp:positionH>
                      <wp:positionV relativeFrom="paragraph">
                        <wp:posOffset>59469</wp:posOffset>
                      </wp:positionV>
                      <wp:extent cx="112542" cy="130126"/>
                      <wp:effectExtent l="0" t="0" r="20955" b="22860"/>
                      <wp:wrapNone/>
                      <wp:docPr id="565" name="Flowchart: Connector 5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DD89682" id="Flowchart: Connector 565" o:spid="_x0000_s1026" type="#_x0000_t120" style="position:absolute;margin-left:.35pt;margin-top:4.7pt;width:8.85pt;height:10.25pt;z-index:25274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kZyiw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8" w:type="dxa"/>
          </w:tcPr>
          <w:p w:rsidR="00D93BB9" w:rsidRPr="007047DB" w:rsidRDefault="00573B19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46752" behindDoc="0" locked="0" layoutInCell="1" allowOverlap="1" wp14:anchorId="6A537210" wp14:editId="1E4BAD07">
                      <wp:simplePos x="0" y="0"/>
                      <wp:positionH relativeFrom="column">
                        <wp:posOffset>-29956</wp:posOffset>
                      </wp:positionH>
                      <wp:positionV relativeFrom="paragraph">
                        <wp:posOffset>51518</wp:posOffset>
                      </wp:positionV>
                      <wp:extent cx="112542" cy="130126"/>
                      <wp:effectExtent l="0" t="0" r="20955" b="22860"/>
                      <wp:wrapNone/>
                      <wp:docPr id="566" name="Flowchart: Connector 5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D1F261B" id="Flowchart: Connector 566" o:spid="_x0000_s1026" type="#_x0000_t120" style="position:absolute;margin-left:-2.35pt;margin-top:4.05pt;width:8.85pt;height:10.25pt;z-index:252746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DD4227" w:rsidRPr="007047DB" w:rsidTr="0018304C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DD4227" w:rsidRPr="007047DB" w:rsidRDefault="00074ABE" w:rsidP="0018304C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Shi, 2014 </w:t>
            </w:r>
          </w:p>
        </w:tc>
        <w:tc>
          <w:tcPr>
            <w:tcW w:w="1137" w:type="dxa"/>
          </w:tcPr>
          <w:p w:rsidR="00DD4227" w:rsidRPr="007047DB" w:rsidRDefault="00DD4227" w:rsidP="00A03F82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50848" behindDoc="0" locked="0" layoutInCell="1" allowOverlap="1" wp14:anchorId="58399785" wp14:editId="3476A913">
                      <wp:simplePos x="0" y="0"/>
                      <wp:positionH relativeFrom="column">
                        <wp:posOffset>-13914</wp:posOffset>
                      </wp:positionH>
                      <wp:positionV relativeFrom="paragraph">
                        <wp:posOffset>25255</wp:posOffset>
                      </wp:positionV>
                      <wp:extent cx="112542" cy="130126"/>
                      <wp:effectExtent l="0" t="0" r="20955" b="22860"/>
                      <wp:wrapNone/>
                      <wp:docPr id="568" name="Flowchart: Connector 5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16E6375" id="Flowchart: Connector 568" o:spid="_x0000_s1026" type="#_x0000_t120" style="position:absolute;margin-left:-1.1pt;margin-top:2pt;width:8.85pt;height:10.25pt;z-index:25275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DD4227" w:rsidRPr="007047DB" w:rsidRDefault="00DD4227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52896" behindDoc="0" locked="0" layoutInCell="1" allowOverlap="1" wp14:anchorId="47411CFC" wp14:editId="2801DCA5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53975</wp:posOffset>
                      </wp:positionV>
                      <wp:extent cx="112542" cy="130126"/>
                      <wp:effectExtent l="0" t="0" r="20955" b="22860"/>
                      <wp:wrapNone/>
                      <wp:docPr id="569" name="Flowchart: Connector 5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BB52931" id="Flowchart: Connector 569" o:spid="_x0000_s1026" type="#_x0000_t120" style="position:absolute;margin-left:-.15pt;margin-top:4.25pt;width:8.85pt;height:10.25pt;z-index:25275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5" w:type="dxa"/>
          </w:tcPr>
          <w:p w:rsidR="00DD4227" w:rsidRPr="007047DB" w:rsidRDefault="00DD4227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54944" behindDoc="0" locked="0" layoutInCell="1" allowOverlap="1" wp14:anchorId="6A7A6B66" wp14:editId="75771080">
                      <wp:simplePos x="0" y="0"/>
                      <wp:positionH relativeFrom="column">
                        <wp:posOffset>-38100</wp:posOffset>
                      </wp:positionH>
                      <wp:positionV relativeFrom="paragraph">
                        <wp:posOffset>57785</wp:posOffset>
                      </wp:positionV>
                      <wp:extent cx="112542" cy="130126"/>
                      <wp:effectExtent l="0" t="0" r="20955" b="22860"/>
                      <wp:wrapNone/>
                      <wp:docPr id="570" name="Flowchart: Connector 5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C429F4F" id="Flowchart: Connector 570" o:spid="_x0000_s1026" type="#_x0000_t120" style="position:absolute;margin-left:-3pt;margin-top:4.55pt;width:8.85pt;height:10.25pt;z-index:25275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1sbig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809" w:type="dxa"/>
          </w:tcPr>
          <w:p w:rsidR="00DD4227" w:rsidRPr="007047DB" w:rsidRDefault="007A7D2E" w:rsidP="00EF05E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56992" behindDoc="0" locked="0" layoutInCell="1" allowOverlap="1" wp14:anchorId="73C106A4" wp14:editId="4F28C36E">
                      <wp:simplePos x="0" y="0"/>
                      <wp:positionH relativeFrom="column">
                        <wp:posOffset>-40151</wp:posOffset>
                      </wp:positionH>
                      <wp:positionV relativeFrom="paragraph">
                        <wp:posOffset>38002</wp:posOffset>
                      </wp:positionV>
                      <wp:extent cx="112542" cy="130126"/>
                      <wp:effectExtent l="0" t="0" r="20955" b="22860"/>
                      <wp:wrapNone/>
                      <wp:docPr id="571" name="Flowchart: Connector 5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DBD9774" id="Flowchart: Connector 571" o:spid="_x0000_s1026" type="#_x0000_t120" style="position:absolute;margin-left:-3.15pt;margin-top:3pt;width:8.85pt;height:10.25pt;z-index:25275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945" w:type="dxa"/>
          </w:tcPr>
          <w:p w:rsidR="00DD4227" w:rsidRPr="007047DB" w:rsidRDefault="007A7D2E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59040" behindDoc="0" locked="0" layoutInCell="1" allowOverlap="1" wp14:anchorId="69DE248E" wp14:editId="0A2D5460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28152</wp:posOffset>
                      </wp:positionV>
                      <wp:extent cx="112542" cy="130126"/>
                      <wp:effectExtent l="0" t="0" r="20955" b="22860"/>
                      <wp:wrapNone/>
                      <wp:docPr id="572" name="Flowchart: Connector 5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BCAFE99" id="Flowchart: Connector 572" o:spid="_x0000_s1026" type="#_x0000_t120" style="position:absolute;margin-left:-.4pt;margin-top:2.2pt;width:8.85pt;height:10.25pt;z-index:25275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DD4227" w:rsidRPr="007047DB" w:rsidRDefault="007A7D2E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61088" behindDoc="0" locked="0" layoutInCell="1" allowOverlap="1" wp14:anchorId="080A92DD" wp14:editId="18B0CD4D">
                      <wp:simplePos x="0" y="0"/>
                      <wp:positionH relativeFrom="column">
                        <wp:posOffset>13970</wp:posOffset>
                      </wp:positionH>
                      <wp:positionV relativeFrom="paragraph">
                        <wp:posOffset>66187</wp:posOffset>
                      </wp:positionV>
                      <wp:extent cx="112542" cy="130126"/>
                      <wp:effectExtent l="0" t="0" r="20955" b="22860"/>
                      <wp:wrapNone/>
                      <wp:docPr id="573" name="Flowchart: Connector 5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0F99747" id="Flowchart: Connector 573" o:spid="_x0000_s1026" type="#_x0000_t120" style="position:absolute;margin-left:1.1pt;margin-top:5.2pt;width:8.85pt;height:10.25pt;z-index:25276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8" w:type="dxa"/>
          </w:tcPr>
          <w:p w:rsidR="00DD4227" w:rsidRPr="007047DB" w:rsidRDefault="007A7D2E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763136" behindDoc="0" locked="0" layoutInCell="1" allowOverlap="1" wp14:anchorId="51C0D279" wp14:editId="6D573B14">
                      <wp:simplePos x="0" y="0"/>
                      <wp:positionH relativeFrom="column">
                        <wp:posOffset>-39517</wp:posOffset>
                      </wp:positionH>
                      <wp:positionV relativeFrom="paragraph">
                        <wp:posOffset>53340</wp:posOffset>
                      </wp:positionV>
                      <wp:extent cx="112542" cy="130126"/>
                      <wp:effectExtent l="0" t="0" r="20955" b="22860"/>
                      <wp:wrapNone/>
                      <wp:docPr id="574" name="Flowchart: Connector 5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D206C0E" id="Flowchart: Connector 574" o:spid="_x0000_s1026" type="#_x0000_t120" style="position:absolute;margin-left:-3.1pt;margin-top:4.2pt;width:8.85pt;height:10.25pt;z-index:25276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4FpiwIAACE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724D59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724D59" w:rsidRPr="007047DB" w:rsidRDefault="00074ABE" w:rsidP="0018304C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Bird, 2012 </w:t>
            </w:r>
          </w:p>
        </w:tc>
        <w:tc>
          <w:tcPr>
            <w:tcW w:w="1137" w:type="dxa"/>
          </w:tcPr>
          <w:p w:rsidR="00724D59" w:rsidRPr="007047DB" w:rsidRDefault="003A23CD" w:rsidP="00A03F82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837888" behindDoc="0" locked="0" layoutInCell="1" allowOverlap="1" wp14:anchorId="46826746" wp14:editId="13C0CFC2">
                      <wp:simplePos x="0" y="0"/>
                      <wp:positionH relativeFrom="column">
                        <wp:posOffset>-8548</wp:posOffset>
                      </wp:positionH>
                      <wp:positionV relativeFrom="paragraph">
                        <wp:posOffset>56221</wp:posOffset>
                      </wp:positionV>
                      <wp:extent cx="112542" cy="130126"/>
                      <wp:effectExtent l="0" t="0" r="20955" b="22860"/>
                      <wp:wrapNone/>
                      <wp:docPr id="1" name="Flowchart: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6D55703" id="Flowchart: Connector 1" o:spid="_x0000_s1026" type="#_x0000_t120" style="position:absolute;margin-left:-.65pt;margin-top:4.45pt;width:8.85pt;height:10.25pt;z-index:252837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724D59" w:rsidRPr="007047DB" w:rsidRDefault="003A23CD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839936" behindDoc="0" locked="0" layoutInCell="1" allowOverlap="1" wp14:anchorId="66EF0B75" wp14:editId="7B977A5E">
                      <wp:simplePos x="0" y="0"/>
                      <wp:positionH relativeFrom="column">
                        <wp:posOffset>-2345</wp:posOffset>
                      </wp:positionH>
                      <wp:positionV relativeFrom="paragraph">
                        <wp:posOffset>55880</wp:posOffset>
                      </wp:positionV>
                      <wp:extent cx="112542" cy="130126"/>
                      <wp:effectExtent l="0" t="0" r="20955" b="22860"/>
                      <wp:wrapNone/>
                      <wp:docPr id="2" name="Flowchart: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B69A814" id="Flowchart: Connector 2" o:spid="_x0000_s1026" type="#_x0000_t120" style="position:absolute;margin-left:-.2pt;margin-top:4.4pt;width:8.85pt;height:10.25pt;z-index:25283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5" w:type="dxa"/>
          </w:tcPr>
          <w:p w:rsidR="00724D59" w:rsidRPr="007047DB" w:rsidRDefault="003A23CD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841984" behindDoc="0" locked="0" layoutInCell="1" allowOverlap="1" wp14:anchorId="7D3E5371" wp14:editId="5B141A73">
                      <wp:simplePos x="0" y="0"/>
                      <wp:positionH relativeFrom="column">
                        <wp:posOffset>-20955</wp:posOffset>
                      </wp:positionH>
                      <wp:positionV relativeFrom="paragraph">
                        <wp:posOffset>50165</wp:posOffset>
                      </wp:positionV>
                      <wp:extent cx="112542" cy="130126"/>
                      <wp:effectExtent l="0" t="0" r="20955" b="22860"/>
                      <wp:wrapNone/>
                      <wp:docPr id="3" name="Flowchart: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24496E5" id="Flowchart: Connector 3" o:spid="_x0000_s1026" type="#_x0000_t120" style="position:absolute;margin-left:-1.65pt;margin-top:3.95pt;width:8.85pt;height:10.25pt;z-index:25284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809" w:type="dxa"/>
          </w:tcPr>
          <w:p w:rsidR="00724D59" w:rsidRPr="007047DB" w:rsidRDefault="003A23CD" w:rsidP="00EF05E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844032" behindDoc="0" locked="0" layoutInCell="1" allowOverlap="1" wp14:anchorId="2D47861F" wp14:editId="2BF10CA9">
                      <wp:simplePos x="0" y="0"/>
                      <wp:positionH relativeFrom="column">
                        <wp:posOffset>-32776</wp:posOffset>
                      </wp:positionH>
                      <wp:positionV relativeFrom="paragraph">
                        <wp:posOffset>42154</wp:posOffset>
                      </wp:positionV>
                      <wp:extent cx="112542" cy="130126"/>
                      <wp:effectExtent l="0" t="0" r="20955" b="22860"/>
                      <wp:wrapNone/>
                      <wp:docPr id="4" name="Flowchart: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031C828" id="Flowchart: Connector 4" o:spid="_x0000_s1026" type="#_x0000_t120" style="position:absolute;margin-left:-2.6pt;margin-top:3.3pt;width:8.85pt;height:10.25pt;z-index:252844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945" w:type="dxa"/>
          </w:tcPr>
          <w:p w:rsidR="00724D59" w:rsidRPr="007047DB" w:rsidRDefault="003A23CD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846080" behindDoc="0" locked="0" layoutInCell="1" allowOverlap="1" wp14:anchorId="597F681D" wp14:editId="07CA0DA2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5880</wp:posOffset>
                      </wp:positionV>
                      <wp:extent cx="112542" cy="130126"/>
                      <wp:effectExtent l="0" t="0" r="20955" b="22860"/>
                      <wp:wrapNone/>
                      <wp:docPr id="5" name="Flowchart: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0BC2BFA" id="Flowchart: Connector 5" o:spid="_x0000_s1026" type="#_x0000_t120" style="position:absolute;margin-left:.25pt;margin-top:4.4pt;width:8.85pt;height:10.25pt;z-index:25284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724D59" w:rsidRPr="007047DB" w:rsidRDefault="003A23CD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848128" behindDoc="0" locked="0" layoutInCell="1" allowOverlap="1" wp14:anchorId="03899E17" wp14:editId="51829C17">
                      <wp:simplePos x="0" y="0"/>
                      <wp:positionH relativeFrom="column">
                        <wp:posOffset>-4201</wp:posOffset>
                      </wp:positionH>
                      <wp:positionV relativeFrom="paragraph">
                        <wp:posOffset>56222</wp:posOffset>
                      </wp:positionV>
                      <wp:extent cx="112542" cy="130126"/>
                      <wp:effectExtent l="0" t="0" r="20955" b="22860"/>
                      <wp:wrapNone/>
                      <wp:docPr id="6" name="Flowchart: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F5E63DB" id="Flowchart: Connector 6" o:spid="_x0000_s1026" type="#_x0000_t120" style="position:absolute;margin-left:-.35pt;margin-top:4.45pt;width:8.85pt;height:10.25pt;z-index:25284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8" w:type="dxa"/>
          </w:tcPr>
          <w:p w:rsidR="00724D59" w:rsidRPr="007047DB" w:rsidRDefault="000A115F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096960" behindDoc="0" locked="0" layoutInCell="1" allowOverlap="1" wp14:anchorId="73375AC2" wp14:editId="2DA1B9AA">
                      <wp:simplePos x="0" y="0"/>
                      <wp:positionH relativeFrom="column">
                        <wp:posOffset>-35560</wp:posOffset>
                      </wp:positionH>
                      <wp:positionV relativeFrom="paragraph">
                        <wp:posOffset>48895</wp:posOffset>
                      </wp:positionV>
                      <wp:extent cx="112542" cy="130126"/>
                      <wp:effectExtent l="0" t="0" r="20955" b="22860"/>
                      <wp:wrapNone/>
                      <wp:docPr id="133" name="Flowchart: Connector 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C52B6DF" id="Flowchart: Connector 133" o:spid="_x0000_s1026" type="#_x0000_t120" style="position:absolute;margin-left:-2.8pt;margin-top:3.85pt;width:8.85pt;height:10.25pt;z-index:25309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" fillcolor="red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724D59" w:rsidRPr="007047DB" w:rsidTr="0018304C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724D59" w:rsidRPr="007047DB" w:rsidRDefault="00074ABE" w:rsidP="0018304C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Ramezani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 Tehrani, 2015 </w:t>
            </w:r>
          </w:p>
        </w:tc>
        <w:tc>
          <w:tcPr>
            <w:tcW w:w="1137" w:type="dxa"/>
          </w:tcPr>
          <w:p w:rsidR="00724D59" w:rsidRPr="007047DB" w:rsidRDefault="00F40BD2" w:rsidP="00A03F82">
            <w:pPr>
              <w:autoSpaceDE w:val="0"/>
              <w:autoSpaceDN w:val="0"/>
              <w:adjustRightInd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919808" behindDoc="0" locked="0" layoutInCell="1" allowOverlap="1" wp14:anchorId="53F91869" wp14:editId="162A5B40">
                      <wp:simplePos x="0" y="0"/>
                      <wp:positionH relativeFrom="column">
                        <wp:posOffset>-16999</wp:posOffset>
                      </wp:positionH>
                      <wp:positionV relativeFrom="paragraph">
                        <wp:posOffset>65209</wp:posOffset>
                      </wp:positionV>
                      <wp:extent cx="112542" cy="130126"/>
                      <wp:effectExtent l="0" t="0" r="20955" b="22860"/>
                      <wp:wrapNone/>
                      <wp:docPr id="14" name="Flowchart: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3F6D351" id="Flowchart: Connector 14" o:spid="_x0000_s1026" type="#_x0000_t120" style="position:absolute;margin-left:-1.35pt;margin-top:5.15pt;width:8.85pt;height:10.25pt;z-index:25291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724D59" w:rsidRPr="007047DB" w:rsidRDefault="00F40BD2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921856" behindDoc="0" locked="0" layoutInCell="1" allowOverlap="1" wp14:anchorId="53F91869" wp14:editId="162A5B40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58420</wp:posOffset>
                      </wp:positionV>
                      <wp:extent cx="112542" cy="130126"/>
                      <wp:effectExtent l="0" t="0" r="20955" b="22860"/>
                      <wp:wrapNone/>
                      <wp:docPr id="15" name="Flowchart: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DC5B49C" id="Flowchart: Connector 15" o:spid="_x0000_s1026" type="#_x0000_t120" style="position:absolute;margin-left:.6pt;margin-top:4.6pt;width:8.85pt;height:10.25pt;z-index:25292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5" w:type="dxa"/>
          </w:tcPr>
          <w:p w:rsidR="00724D59" w:rsidRPr="007047DB" w:rsidRDefault="00F40BD2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923904" behindDoc="0" locked="0" layoutInCell="1" allowOverlap="1" wp14:anchorId="53F91869" wp14:editId="162A5B40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66040</wp:posOffset>
                      </wp:positionV>
                      <wp:extent cx="112542" cy="130126"/>
                      <wp:effectExtent l="0" t="0" r="20955" b="22860"/>
                      <wp:wrapNone/>
                      <wp:docPr id="16" name="Flowchart: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3AF163E" id="Flowchart: Connector 16" o:spid="_x0000_s1026" type="#_x0000_t120" style="position:absolute;margin-left:-1.2pt;margin-top:5.2pt;width:8.85pt;height:10.25pt;z-index:25292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809" w:type="dxa"/>
          </w:tcPr>
          <w:p w:rsidR="00724D59" w:rsidRPr="007047DB" w:rsidRDefault="00F40BD2" w:rsidP="00EF05E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925952" behindDoc="0" locked="0" layoutInCell="1" allowOverlap="1" wp14:anchorId="53F91869" wp14:editId="162A5B40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59690</wp:posOffset>
                      </wp:positionV>
                      <wp:extent cx="112542" cy="130126"/>
                      <wp:effectExtent l="0" t="0" r="20955" b="22860"/>
                      <wp:wrapNone/>
                      <wp:docPr id="17" name="Flowchart: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7428C05" id="Flowchart: Connector 17" o:spid="_x0000_s1026" type="#_x0000_t120" style="position:absolute;margin-left:-3.5pt;margin-top:4.7pt;width:8.85pt;height:10.25pt;z-index:25292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945" w:type="dxa"/>
          </w:tcPr>
          <w:p w:rsidR="00724D59" w:rsidRPr="007047DB" w:rsidRDefault="00F40BD2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928000" behindDoc="0" locked="0" layoutInCell="1" allowOverlap="1" wp14:anchorId="53F91869" wp14:editId="162A5B40">
                      <wp:simplePos x="0" y="0"/>
                      <wp:positionH relativeFrom="column">
                        <wp:posOffset>9672</wp:posOffset>
                      </wp:positionH>
                      <wp:positionV relativeFrom="paragraph">
                        <wp:posOffset>50800</wp:posOffset>
                      </wp:positionV>
                      <wp:extent cx="112542" cy="130126"/>
                      <wp:effectExtent l="0" t="0" r="20955" b="22860"/>
                      <wp:wrapNone/>
                      <wp:docPr id="18" name="Flowchart: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26E956D" id="Flowchart: Connector 18" o:spid="_x0000_s1026" type="#_x0000_t120" style="position:absolute;margin-left:.75pt;margin-top:4pt;width:8.85pt;height:10.25pt;z-index:25292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724D59" w:rsidRPr="007047DB" w:rsidRDefault="00F40BD2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930048" behindDoc="0" locked="0" layoutInCell="1" allowOverlap="1" wp14:anchorId="53F91869" wp14:editId="162A5B40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50800</wp:posOffset>
                      </wp:positionV>
                      <wp:extent cx="112542" cy="130126"/>
                      <wp:effectExtent l="0" t="0" r="20955" b="22860"/>
                      <wp:wrapNone/>
                      <wp:docPr id="19" name="Flowchart: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F26B7D3" id="Flowchart: Connector 19" o:spid="_x0000_s1026" type="#_x0000_t120" style="position:absolute;margin-left:.5pt;margin-top:4pt;width:8.85pt;height:10.25pt;z-index:25293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8" w:type="dxa"/>
          </w:tcPr>
          <w:p w:rsidR="00724D59" w:rsidRPr="007047DB" w:rsidRDefault="00F40BD2" w:rsidP="00E45326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932096" behindDoc="0" locked="0" layoutInCell="1" allowOverlap="1" wp14:anchorId="53F91869" wp14:editId="162A5B40">
                      <wp:simplePos x="0" y="0"/>
                      <wp:positionH relativeFrom="column">
                        <wp:posOffset>-34778</wp:posOffset>
                      </wp:positionH>
                      <wp:positionV relativeFrom="paragraph">
                        <wp:posOffset>51142</wp:posOffset>
                      </wp:positionV>
                      <wp:extent cx="112542" cy="130126"/>
                      <wp:effectExtent l="0" t="0" r="20955" b="22860"/>
                      <wp:wrapNone/>
                      <wp:docPr id="20" name="Flowchart: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5800D59" id="Flowchart: Connector 20" o:spid="_x0000_s1026" type="#_x0000_t120" style="position:absolute;margin-left:-2.75pt;margin-top:4.05pt;width:8.85pt;height:10.25pt;z-index:25293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094A5D" w:rsidRPr="007047DB" w:rsidTr="0018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dxa"/>
          </w:tcPr>
          <w:p w:rsidR="00094A5D" w:rsidRPr="007047DB" w:rsidRDefault="00094A5D" w:rsidP="0018304C">
            <w:pPr>
              <w:rPr>
                <w:rFonts w:asciiTheme="majorBidi" w:eastAsia="Calibri" w:hAnsiTheme="majorBidi" w:cstheme="majorBidi"/>
                <w:sz w:val="18"/>
                <w:szCs w:val="18"/>
              </w:rPr>
            </w:pPr>
            <w:proofErr w:type="spellStart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Behboudi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Gandevani</w:t>
            </w:r>
            <w:proofErr w:type="spellEnd"/>
            <w:r w:rsidRPr="007047DB">
              <w:rPr>
                <w:rFonts w:asciiTheme="majorBidi" w:eastAsia="Calibri" w:hAnsiTheme="majorBidi" w:cstheme="majorBidi"/>
                <w:sz w:val="18"/>
                <w:szCs w:val="18"/>
              </w:rPr>
              <w:t>, 2018</w:t>
            </w:r>
          </w:p>
        </w:tc>
        <w:tc>
          <w:tcPr>
            <w:tcW w:w="1137" w:type="dxa"/>
          </w:tcPr>
          <w:p w:rsidR="00094A5D" w:rsidRPr="007047DB" w:rsidRDefault="00094A5D" w:rsidP="00A03F82">
            <w:pPr>
              <w:autoSpaceDE w:val="0"/>
              <w:autoSpaceDN w:val="0"/>
              <w:adjustRightInd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64896" behindDoc="0" locked="0" layoutInCell="1" allowOverlap="1" wp14:anchorId="05F1FEAC" wp14:editId="2FC3CAC0">
                      <wp:simplePos x="0" y="0"/>
                      <wp:positionH relativeFrom="column">
                        <wp:posOffset>-24765</wp:posOffset>
                      </wp:positionH>
                      <wp:positionV relativeFrom="paragraph">
                        <wp:posOffset>58420</wp:posOffset>
                      </wp:positionV>
                      <wp:extent cx="112542" cy="130126"/>
                      <wp:effectExtent l="0" t="0" r="20955" b="22860"/>
                      <wp:wrapNone/>
                      <wp:docPr id="47" name="Flowchart: Connector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8C80C0F" id="Flowchart: Connector 47" o:spid="_x0000_s1026" type="#_x0000_t120" style="position:absolute;margin-left:-1.95pt;margin-top:4.6pt;width:8.85pt;height:10.25pt;z-index:2532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094A5D" w:rsidRPr="007047DB" w:rsidRDefault="00094A5D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66944" behindDoc="0" locked="0" layoutInCell="1" allowOverlap="1" wp14:anchorId="05F1FEAC" wp14:editId="2FC3CAC0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58420</wp:posOffset>
                      </wp:positionV>
                      <wp:extent cx="112542" cy="130126"/>
                      <wp:effectExtent l="0" t="0" r="20955" b="22860"/>
                      <wp:wrapNone/>
                      <wp:docPr id="48" name="Flowchart: Connector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4A24065" id="Flowchart: Connector 48" o:spid="_x0000_s1026" type="#_x0000_t120" style="position:absolute;margin-left:.2pt;margin-top:4.6pt;width:8.85pt;height:10.25pt;z-index:2532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5" w:type="dxa"/>
          </w:tcPr>
          <w:p w:rsidR="00094A5D" w:rsidRPr="007047DB" w:rsidRDefault="00094A5D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68992" behindDoc="0" locked="0" layoutInCell="1" allowOverlap="1" wp14:anchorId="05F1FEAC" wp14:editId="2FC3CAC0">
                      <wp:simplePos x="0" y="0"/>
                      <wp:positionH relativeFrom="column">
                        <wp:posOffset>-24765</wp:posOffset>
                      </wp:positionH>
                      <wp:positionV relativeFrom="paragraph">
                        <wp:posOffset>58420</wp:posOffset>
                      </wp:positionV>
                      <wp:extent cx="112542" cy="130126"/>
                      <wp:effectExtent l="0" t="0" r="20955" b="22860"/>
                      <wp:wrapNone/>
                      <wp:docPr id="49" name="Flowchart: Connector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5D76B4E" id="Flowchart: Connector 49" o:spid="_x0000_s1026" type="#_x0000_t120" style="position:absolute;margin-left:-1.95pt;margin-top:4.6pt;width:8.85pt;height:10.25pt;z-index:2532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809" w:type="dxa"/>
          </w:tcPr>
          <w:p w:rsidR="00094A5D" w:rsidRPr="007047DB" w:rsidRDefault="00094A5D" w:rsidP="00EF05E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71040" behindDoc="0" locked="0" layoutInCell="1" allowOverlap="1" wp14:anchorId="05F1FEAC" wp14:editId="2FC3CAC0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52070</wp:posOffset>
                      </wp:positionV>
                      <wp:extent cx="112542" cy="130126"/>
                      <wp:effectExtent l="0" t="0" r="20955" b="22860"/>
                      <wp:wrapNone/>
                      <wp:docPr id="50" name="Flowchart: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34A13D0" id="Flowchart: Connector 50" o:spid="_x0000_s1026" type="#_x0000_t120" style="position:absolute;margin-left:-3.7pt;margin-top:4.1pt;width:8.85pt;height:10.25pt;z-index:2532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945" w:type="dxa"/>
          </w:tcPr>
          <w:p w:rsidR="00094A5D" w:rsidRPr="007047DB" w:rsidRDefault="00094A5D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73088" behindDoc="0" locked="0" layoutInCell="1" allowOverlap="1" wp14:anchorId="05F1FEAC" wp14:editId="2FC3CAC0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64770</wp:posOffset>
                      </wp:positionV>
                      <wp:extent cx="112542" cy="130126"/>
                      <wp:effectExtent l="0" t="0" r="20955" b="22860"/>
                      <wp:wrapNone/>
                      <wp:docPr id="51" name="Flowchart: Connector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58DC2CF" id="Flowchart: Connector 51" o:spid="_x0000_s1026" type="#_x0000_t120" style="position:absolute;margin-left:-.15pt;margin-top:5.1pt;width:8.85pt;height:10.25pt;z-index:2532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CpyiQIAAB8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133" w:type="dxa"/>
          </w:tcPr>
          <w:p w:rsidR="00094A5D" w:rsidRPr="007047DB" w:rsidRDefault="00094A5D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75136" behindDoc="0" locked="0" layoutInCell="1" allowOverlap="1" wp14:anchorId="05F1FEAC" wp14:editId="2FC3CAC0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58420</wp:posOffset>
                      </wp:positionV>
                      <wp:extent cx="112542" cy="130126"/>
                      <wp:effectExtent l="0" t="0" r="20955" b="22860"/>
                      <wp:wrapNone/>
                      <wp:docPr id="52" name="Flowchart: Connecto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C8182C7" id="Flowchart: Connector 52" o:spid="_x0000_s1026" type="#_x0000_t120" style="position:absolute;margin-left:2.1pt;margin-top:4.6pt;width:8.85pt;height:10.25pt;z-index:2532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398" w:type="dxa"/>
          </w:tcPr>
          <w:p w:rsidR="00094A5D" w:rsidRPr="007047DB" w:rsidRDefault="00094A5D" w:rsidP="00E45326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3277184" behindDoc="0" locked="0" layoutInCell="1" allowOverlap="1" wp14:anchorId="05F1FEAC" wp14:editId="2FC3CAC0">
                      <wp:simplePos x="0" y="0"/>
                      <wp:positionH relativeFrom="column">
                        <wp:posOffset>-32385</wp:posOffset>
                      </wp:positionH>
                      <wp:positionV relativeFrom="paragraph">
                        <wp:posOffset>64770</wp:posOffset>
                      </wp:positionV>
                      <wp:extent cx="112542" cy="130126"/>
                      <wp:effectExtent l="0" t="0" r="20955" b="22860"/>
                      <wp:wrapNone/>
                      <wp:docPr id="53" name="Flowchart: Connector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542" cy="130126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DDE0F99" id="Flowchart: Connector 53" o:spid="_x0000_s1026" type="#_x0000_t120" style="position:absolute;margin-left:-2.55pt;margin-top:5.1pt;width:8.85pt;height:10.25pt;z-index:2532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" fillcolor="#00b050" strokecolor="windowText" strokeweight="1pt">
                      <v:stroke joinstyle="miter"/>
                    </v:shape>
                  </w:pict>
                </mc:Fallback>
              </mc:AlternateContent>
            </w:r>
          </w:p>
        </w:tc>
      </w:tr>
      <w:tr w:rsidR="00940699" w:rsidRPr="007047DB" w:rsidTr="0018304C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6" w:type="dxa"/>
            <w:gridSpan w:val="8"/>
          </w:tcPr>
          <w:p w:rsidR="00824A3A" w:rsidRPr="007047DB" w:rsidRDefault="00824A3A" w:rsidP="00824A3A">
            <w:pPr>
              <w:keepNext/>
              <w:keepLines/>
              <w:spacing w:before="240"/>
              <w:outlineLvl w:val="0"/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197888" behindDoc="0" locked="0" layoutInCell="1" allowOverlap="1" wp14:anchorId="632AFB3B" wp14:editId="02F4F15C">
                      <wp:simplePos x="0" y="0"/>
                      <wp:positionH relativeFrom="margin">
                        <wp:posOffset>2058035</wp:posOffset>
                      </wp:positionH>
                      <wp:positionV relativeFrom="paragraph">
                        <wp:posOffset>151130</wp:posOffset>
                      </wp:positionV>
                      <wp:extent cx="161778" cy="144243"/>
                      <wp:effectExtent l="0" t="0" r="10160" b="27305"/>
                      <wp:wrapNone/>
                      <wp:docPr id="200" name="Flowchart: Connector 2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778" cy="144243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70AD47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3ED271C" id="Flowchart: Connector 200" o:spid="_x0000_s1026" type="#_x0000_t120" style="position:absolute;margin-left:162.05pt;margin-top:11.9pt;width:12.75pt;height:11.35pt;z-index:252197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" fillcolor="#c5e0b4" strokecolor="windowText" strokeweight="1pt">
                      <v:stroke joinstyle="miter"/>
                      <w10:wrap anchorx="margin"/>
                    </v:shape>
                  </w:pict>
                </mc:Fallback>
              </mc:AlternateContent>
            </w: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196864" behindDoc="0" locked="0" layoutInCell="1" allowOverlap="1" wp14:anchorId="7F195E11" wp14:editId="0B3AA69E">
                      <wp:simplePos x="0" y="0"/>
                      <wp:positionH relativeFrom="margin">
                        <wp:posOffset>9037</wp:posOffset>
                      </wp:positionH>
                      <wp:positionV relativeFrom="paragraph">
                        <wp:posOffset>153817</wp:posOffset>
                      </wp:positionV>
                      <wp:extent cx="161778" cy="144243"/>
                      <wp:effectExtent l="0" t="0" r="10160" b="27305"/>
                      <wp:wrapNone/>
                      <wp:docPr id="206" name="Flowchart: Connector 2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778" cy="144243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1B896B3" id="Flowchart: Connector 206" o:spid="_x0000_s1026" type="#_x0000_t120" style="position:absolute;margin-left:.7pt;margin-top:12.1pt;width:12.75pt;height:11.35pt;z-index:252196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" fillcolor="#00b050" strokecolor="windowText" strokeweight="1pt">
                      <v:stroke joinstyle="miter"/>
                      <w10:wrap anchorx="margin"/>
                    </v:shape>
                  </w:pict>
                </mc:Fallback>
              </mc:AlternateConten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       </w:t>
            </w:r>
            <w:r w:rsidRPr="007047DB">
              <w:rPr>
                <w:rFonts w:asciiTheme="majorBidi" w:eastAsiaTheme="majorEastAsia" w:hAnsiTheme="majorBidi" w:cstheme="majorBidi"/>
                <w:b w:val="0"/>
                <w:bCs w:val="0"/>
                <w:sz w:val="18"/>
                <w:szCs w:val="18"/>
                <w:lang w:bidi="fa-IR"/>
              </w:rPr>
              <w:t>Definitely No</w: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</w:t>
            </w:r>
            <w:r w:rsidRPr="007047DB">
              <w:rPr>
                <w:rFonts w:asciiTheme="majorBidi" w:eastAsiaTheme="majorEastAsia" w:hAnsiTheme="majorBidi" w:cstheme="majorBidi"/>
                <w:b w:val="0"/>
                <w:bCs w:val="0"/>
                <w:sz w:val="18"/>
                <w:szCs w:val="18"/>
                <w:lang w:bidi="fa-IR"/>
              </w:rPr>
              <w:t>(low risk of bias)</w: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 </w:t>
            </w:r>
            <w:r w:rsidRPr="007047DB">
              <w:rPr>
                <w:rFonts w:asciiTheme="majorBidi" w:eastAsiaTheme="majorEastAsia" w:hAnsiTheme="majorBidi" w:cstheme="majorBidi"/>
                <w:b w:val="0"/>
                <w:bCs w:val="0"/>
                <w:sz w:val="18"/>
                <w:szCs w:val="18"/>
                <w:lang w:bidi="fa-IR"/>
              </w:rPr>
              <w:t xml:space="preserve">        </w: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         </w:t>
            </w:r>
            <w:r w:rsidRPr="007047DB">
              <w:rPr>
                <w:rFonts w:asciiTheme="majorBidi" w:eastAsiaTheme="majorEastAsia" w:hAnsiTheme="majorBidi" w:cstheme="majorBidi"/>
                <w:b w:val="0"/>
                <w:bCs w:val="0"/>
                <w:sz w:val="18"/>
                <w:szCs w:val="18"/>
                <w:lang w:bidi="fa-IR"/>
              </w:rPr>
              <w:t xml:space="preserve"> probably</w: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</w:t>
            </w:r>
            <w:r w:rsidRPr="007047DB">
              <w:rPr>
                <w:rFonts w:asciiTheme="majorBidi" w:eastAsiaTheme="majorEastAsia" w:hAnsiTheme="majorBidi" w:cstheme="majorBidi"/>
                <w:b w:val="0"/>
                <w:bCs w:val="0"/>
                <w:sz w:val="18"/>
                <w:szCs w:val="18"/>
                <w:lang w:bidi="fa-IR"/>
              </w:rPr>
              <w:t xml:space="preserve">no                                                                                                                                                        </w: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    </w:t>
            </w:r>
          </w:p>
          <w:p w:rsidR="00824A3A" w:rsidRPr="007047DB" w:rsidRDefault="00824A3A" w:rsidP="00824A3A">
            <w:pPr>
              <w:keepNext/>
              <w:keepLines/>
              <w:spacing w:before="240"/>
              <w:outlineLvl w:val="0"/>
              <w:rPr>
                <w:rFonts w:asciiTheme="majorBidi" w:eastAsiaTheme="majorEastAsia" w:hAnsiTheme="majorBidi" w:cstheme="majorBidi"/>
                <w:color w:val="2E74B5" w:themeColor="accent1" w:themeShade="BF"/>
                <w:sz w:val="18"/>
                <w:szCs w:val="18"/>
                <w:lang w:bidi="fa-IR"/>
              </w:rPr>
            </w:pP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199936" behindDoc="0" locked="0" layoutInCell="1" allowOverlap="1" wp14:anchorId="63C49582" wp14:editId="07A884C1">
                      <wp:simplePos x="0" y="0"/>
                      <wp:positionH relativeFrom="margin">
                        <wp:posOffset>2057497</wp:posOffset>
                      </wp:positionH>
                      <wp:positionV relativeFrom="paragraph">
                        <wp:posOffset>112102</wp:posOffset>
                      </wp:positionV>
                      <wp:extent cx="161778" cy="144243"/>
                      <wp:effectExtent l="0" t="0" r="10160" b="27305"/>
                      <wp:wrapNone/>
                      <wp:docPr id="225" name="Flowchart: Connector 2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778" cy="144243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C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B19EBCA" id="Flowchart: Connector 225" o:spid="_x0000_s1026" type="#_x0000_t120" style="position:absolute;margin-left:162pt;margin-top:8.85pt;width:12.75pt;height:11.35pt;z-index:252199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" fillcolor="#ffc000" strokecolor="windowText" strokeweight="1pt">
                      <v:stroke joinstyle="miter"/>
                      <w10:wrap anchorx="margin"/>
                    </v:shape>
                  </w:pict>
                </mc:Fallback>
              </mc:AlternateContent>
            </w:r>
            <w:r w:rsidRPr="007047DB">
              <w:rPr>
                <w:rFonts w:asciiTheme="majorBidi" w:eastAsiaTheme="majorEastAsia" w:hAnsiTheme="majorBidi" w:cstheme="majorBidi"/>
                <w:noProof/>
                <w:color w:val="2E74B5" w:themeColor="accent1" w:themeShade="BF"/>
                <w:sz w:val="18"/>
                <w:szCs w:val="1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2198912" behindDoc="0" locked="0" layoutInCell="1" allowOverlap="1" wp14:anchorId="37ED936D" wp14:editId="303D977D">
                      <wp:simplePos x="0" y="0"/>
                      <wp:positionH relativeFrom="margin">
                        <wp:posOffset>11430</wp:posOffset>
                      </wp:positionH>
                      <wp:positionV relativeFrom="paragraph">
                        <wp:posOffset>140286</wp:posOffset>
                      </wp:positionV>
                      <wp:extent cx="161778" cy="144243"/>
                      <wp:effectExtent l="0" t="0" r="10160" b="27305"/>
                      <wp:wrapNone/>
                      <wp:docPr id="226" name="Flowchart: Connector 2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778" cy="144243"/>
                              </a:xfrm>
                              <a:prstGeom prst="flowChart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F07147D" id="Flowchart: Connector 226" o:spid="_x0000_s1026" type="#_x0000_t120" style="position:absolute;margin-left:.9pt;margin-top:11.05pt;width:12.75pt;height:11.35pt;z-index:252198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" fillcolor="red" strokecolor="windowText" strokeweight="1pt">
                      <v:stroke joinstyle="miter"/>
                      <w10:wrap anchorx="margin"/>
                    </v:shape>
                  </w:pict>
                </mc:Fallback>
              </mc:AlternateConten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       </w:t>
            </w:r>
            <w:r w:rsidRPr="007047DB">
              <w:rPr>
                <w:rFonts w:asciiTheme="majorBidi" w:eastAsiaTheme="majorEastAsia" w:hAnsiTheme="majorBidi" w:cstheme="majorBidi"/>
                <w:b w:val="0"/>
                <w:bCs w:val="0"/>
                <w:sz w:val="18"/>
                <w:szCs w:val="18"/>
                <w:lang w:bidi="fa-IR"/>
              </w:rPr>
              <w:t>Definitely yes (high risk of bias)</w:t>
            </w:r>
            <w:r w:rsidRPr="007047DB">
              <w:rPr>
                <w:rFonts w:asciiTheme="majorBidi" w:eastAsiaTheme="majorEastAsia" w:hAnsiTheme="majorBidi" w:cstheme="majorBidi"/>
                <w:sz w:val="18"/>
                <w:szCs w:val="18"/>
                <w:lang w:bidi="fa-IR"/>
              </w:rPr>
              <w:t xml:space="preserve">               </w:t>
            </w:r>
            <w:r w:rsidRPr="007047DB">
              <w:rPr>
                <w:rFonts w:asciiTheme="majorBidi" w:eastAsiaTheme="majorEastAsia" w:hAnsiTheme="majorBidi" w:cstheme="majorBidi"/>
                <w:b w:val="0"/>
                <w:bCs w:val="0"/>
                <w:sz w:val="18"/>
                <w:szCs w:val="18"/>
                <w:lang w:bidi="fa-IR"/>
              </w:rPr>
              <w:t xml:space="preserve">     probably Yes                                                                                                                                                         </w:t>
            </w:r>
          </w:p>
          <w:p w:rsidR="00940699" w:rsidRPr="007047DB" w:rsidRDefault="00940699" w:rsidP="00E45326">
            <w:pPr>
              <w:rPr>
                <w:rFonts w:asciiTheme="majorBidi" w:hAnsiTheme="majorBidi" w:cstheme="majorBidi"/>
                <w:noProof/>
                <w:sz w:val="18"/>
                <w:szCs w:val="18"/>
              </w:rPr>
            </w:pPr>
          </w:p>
        </w:tc>
      </w:tr>
    </w:tbl>
    <w:p w:rsidR="00940699" w:rsidRPr="007047DB" w:rsidRDefault="00940699" w:rsidP="00940699">
      <w:pPr>
        <w:rPr>
          <w:rFonts w:asciiTheme="majorBidi" w:hAnsiTheme="majorBidi" w:cstheme="majorBidi"/>
        </w:rPr>
      </w:pPr>
    </w:p>
    <w:p w:rsidR="00AE035E" w:rsidRPr="007047DB" w:rsidRDefault="00AE035E" w:rsidP="00940699">
      <w:pPr>
        <w:rPr>
          <w:rFonts w:asciiTheme="majorBidi" w:hAnsiTheme="majorBidi" w:cstheme="majorBidi"/>
        </w:rPr>
      </w:pPr>
    </w:p>
    <w:p w:rsidR="00940699" w:rsidRPr="007047DB" w:rsidRDefault="00EC043D" w:rsidP="00940699">
      <w:pPr>
        <w:rPr>
          <w:rFonts w:asciiTheme="majorBidi" w:hAnsiTheme="majorBidi" w:cstheme="majorBidi"/>
        </w:rPr>
      </w:pPr>
      <w:r w:rsidRPr="007047DB">
        <w:rPr>
          <w:rFonts w:asciiTheme="majorBidi" w:hAnsiTheme="majorBidi" w:cstheme="majorBidi"/>
        </w:rPr>
        <w:t>B.</w:t>
      </w:r>
    </w:p>
    <w:p w:rsidR="00940699" w:rsidRPr="007047DB" w:rsidRDefault="009312CD" w:rsidP="00940699">
      <w:pPr>
        <w:rPr>
          <w:rFonts w:asciiTheme="majorBidi" w:hAnsiTheme="majorBidi" w:cstheme="majorBidi"/>
          <w:noProof/>
        </w:rPr>
      </w:pPr>
      <w:r w:rsidRPr="007047DB">
        <w:rPr>
          <w:rFonts w:asciiTheme="majorBidi" w:hAnsiTheme="majorBidi" w:cstheme="majorBidi"/>
          <w:noProof/>
          <w:lang w:val="en-PH" w:eastAsia="en-PH"/>
        </w:rPr>
        <w:drawing>
          <wp:inline distT="0" distB="0" distL="0" distR="0" wp14:anchorId="676FFE47" wp14:editId="4E7AD384">
            <wp:extent cx="5943600" cy="3705755"/>
            <wp:effectExtent l="0" t="0" r="0" b="9525"/>
            <wp:docPr id="54" name="Chart 5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9312CD" w:rsidRPr="007047DB" w:rsidRDefault="009312CD" w:rsidP="00940699">
      <w:pPr>
        <w:rPr>
          <w:rFonts w:asciiTheme="majorBidi" w:hAnsiTheme="majorBidi" w:cstheme="majorBidi"/>
          <w:noProof/>
        </w:rPr>
      </w:pPr>
    </w:p>
    <w:p w:rsidR="007A69D9" w:rsidRPr="007047DB" w:rsidRDefault="007A69D9" w:rsidP="00940699">
      <w:pPr>
        <w:rPr>
          <w:rFonts w:asciiTheme="majorBidi" w:hAnsiTheme="majorBidi" w:cstheme="majorBidi"/>
          <w:noProof/>
        </w:rPr>
      </w:pPr>
    </w:p>
    <w:p w:rsidR="009312CD" w:rsidRPr="007047DB" w:rsidRDefault="007A69D9" w:rsidP="00940699">
      <w:pPr>
        <w:rPr>
          <w:rFonts w:asciiTheme="majorBidi" w:hAnsiTheme="majorBidi" w:cstheme="majorBidi"/>
          <w:noProof/>
        </w:rPr>
      </w:pPr>
      <w:r w:rsidRPr="007047DB">
        <w:rPr>
          <w:rFonts w:asciiTheme="majorBidi" w:hAnsiTheme="majorBidi" w:cstheme="majorBidi"/>
          <w:b/>
          <w:bCs/>
          <w:noProof/>
        </w:rPr>
        <w:t xml:space="preserve">Figure </w:t>
      </w:r>
      <w:r w:rsidR="000B6DAB">
        <w:rPr>
          <w:rFonts w:asciiTheme="majorBidi" w:hAnsiTheme="majorBidi" w:cstheme="majorBidi"/>
          <w:b/>
          <w:bCs/>
          <w:noProof/>
        </w:rPr>
        <w:t>S</w:t>
      </w:r>
      <w:r w:rsidRPr="007047DB">
        <w:rPr>
          <w:rFonts w:asciiTheme="majorBidi" w:hAnsiTheme="majorBidi" w:cstheme="majorBidi"/>
          <w:b/>
          <w:bCs/>
          <w:noProof/>
        </w:rPr>
        <w:t>3.</w:t>
      </w:r>
      <w:r w:rsidRPr="007047DB">
        <w:rPr>
          <w:rFonts w:asciiTheme="majorBidi" w:hAnsiTheme="majorBidi" w:cstheme="majorBidi"/>
          <w:noProof/>
        </w:rPr>
        <w:t xml:space="preserve"> Sensitivity analysis for RR in reproductive age group for all studies.</w:t>
      </w:r>
    </w:p>
    <w:p w:rsidR="009312CD" w:rsidRPr="007047DB" w:rsidRDefault="009312CD" w:rsidP="00940699">
      <w:pPr>
        <w:rPr>
          <w:rFonts w:asciiTheme="majorBidi" w:hAnsiTheme="majorBidi" w:cstheme="majorBidi"/>
          <w:noProof/>
        </w:rPr>
      </w:pPr>
      <w:r w:rsidRPr="007047DB">
        <w:rPr>
          <w:rFonts w:asciiTheme="majorBidi" w:eastAsia="Calibri" w:hAnsiTheme="majorBidi" w:cstheme="majorBidi"/>
          <w:noProof/>
          <w:sz w:val="24"/>
          <w:szCs w:val="24"/>
          <w:lang w:val="en-PH" w:eastAsia="en-PH"/>
        </w:rPr>
        <w:drawing>
          <wp:inline distT="0" distB="0" distL="0" distR="0" wp14:anchorId="1EA6BE40" wp14:editId="7DDD62A1">
            <wp:extent cx="4796809" cy="2551248"/>
            <wp:effectExtent l="0" t="0" r="3810" b="19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32" t="2850" r="3204" b="8310"/>
                    <a:stretch/>
                  </pic:blipFill>
                  <pic:spPr bwMode="auto">
                    <a:xfrm>
                      <a:off x="0" y="0"/>
                      <a:ext cx="4805464" cy="2555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312CD" w:rsidRPr="007047DB" w:rsidRDefault="009312CD" w:rsidP="000B5B89">
      <w:pPr>
        <w:spacing w:after="0" w:line="240" w:lineRule="auto"/>
        <w:rPr>
          <w:rFonts w:asciiTheme="majorBidi" w:eastAsia="Calibri" w:hAnsiTheme="majorBidi" w:cstheme="majorBidi"/>
        </w:rPr>
      </w:pPr>
    </w:p>
    <w:p w:rsidR="009312CD" w:rsidRPr="007047DB" w:rsidRDefault="009312CD" w:rsidP="00940699">
      <w:pPr>
        <w:rPr>
          <w:rFonts w:asciiTheme="majorBidi" w:hAnsiTheme="majorBidi" w:cstheme="majorBidi"/>
          <w:noProof/>
        </w:rPr>
      </w:pPr>
    </w:p>
    <w:p w:rsidR="000B5B89" w:rsidRPr="007047DB" w:rsidRDefault="000B5B89" w:rsidP="000B5B89">
      <w:pPr>
        <w:rPr>
          <w:rFonts w:asciiTheme="majorBidi" w:hAnsiTheme="majorBidi" w:cstheme="majorBidi"/>
          <w:noProof/>
        </w:rPr>
      </w:pPr>
      <w:r w:rsidRPr="007047DB">
        <w:rPr>
          <w:rFonts w:asciiTheme="majorBidi" w:hAnsiTheme="majorBidi" w:cstheme="majorBidi"/>
          <w:b/>
          <w:bCs/>
          <w:noProof/>
        </w:rPr>
        <w:t xml:space="preserve">Table </w:t>
      </w:r>
      <w:r w:rsidR="000B6DAB">
        <w:rPr>
          <w:rFonts w:asciiTheme="majorBidi" w:hAnsiTheme="majorBidi" w:cstheme="majorBidi"/>
          <w:b/>
          <w:bCs/>
          <w:noProof/>
        </w:rPr>
        <w:t>S</w:t>
      </w:r>
      <w:r w:rsidRPr="007047DB">
        <w:rPr>
          <w:rFonts w:asciiTheme="majorBidi" w:hAnsiTheme="majorBidi" w:cstheme="majorBidi"/>
          <w:b/>
          <w:bCs/>
          <w:noProof/>
        </w:rPr>
        <w:t>4.</w:t>
      </w:r>
      <w:r w:rsidRPr="007047DB">
        <w:rPr>
          <w:rFonts w:asciiTheme="majorBidi" w:hAnsiTheme="majorBidi" w:cstheme="majorBidi"/>
          <w:noProof/>
        </w:rPr>
        <w:t xml:space="preserve"> sensitivity analysis for RR in reproductive age group for all studies. 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  <w:b/>
          <w:bCs/>
        </w:rPr>
      </w:pPr>
      <w:r w:rsidRPr="007047DB">
        <w:rPr>
          <w:rFonts w:asciiTheme="majorBidi" w:eastAsia="Calibri" w:hAnsiTheme="majorBidi" w:cstheme="majorBidi"/>
          <w:b/>
          <w:bCs/>
        </w:rPr>
        <w:t>Study omitted                                     |   Estimate       [95%  Conf</w:t>
      </w:r>
      <w:proofErr w:type="gramStart"/>
      <w:r w:rsidRPr="007047DB">
        <w:rPr>
          <w:rFonts w:asciiTheme="majorBidi" w:eastAsia="Calibri" w:hAnsiTheme="majorBidi" w:cstheme="majorBidi"/>
          <w:b/>
          <w:bCs/>
        </w:rPr>
        <w:t xml:space="preserve">.  </w:t>
      </w:r>
      <w:proofErr w:type="gramEnd"/>
      <w:r w:rsidRPr="007047DB">
        <w:rPr>
          <w:rFonts w:asciiTheme="majorBidi" w:eastAsia="Calibri" w:hAnsiTheme="majorBidi" w:cstheme="majorBidi"/>
          <w:b/>
          <w:bCs/>
        </w:rPr>
        <w:t>Interval]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proofErr w:type="spellStart"/>
      <w:r w:rsidRPr="007047DB">
        <w:rPr>
          <w:rFonts w:asciiTheme="majorBidi" w:eastAsia="Calibri" w:hAnsiTheme="majorBidi" w:cstheme="majorBidi"/>
        </w:rPr>
        <w:t>Behboudi-Gandevani</w:t>
      </w:r>
      <w:proofErr w:type="spellEnd"/>
      <w:r w:rsidRPr="007047DB">
        <w:rPr>
          <w:rFonts w:asciiTheme="majorBidi" w:eastAsia="Calibri" w:hAnsiTheme="majorBidi" w:cstheme="majorBidi"/>
        </w:rPr>
        <w:t xml:space="preserve"> et al. (2018)|         1.7438776     1.4631997    2.0783963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Bird et al. (2012)|                                      1.8163466      1.5948005    2.0686698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Calderon-</w:t>
      </w:r>
      <w:proofErr w:type="spellStart"/>
      <w:r w:rsidRPr="007047DB">
        <w:rPr>
          <w:rFonts w:asciiTheme="majorBidi" w:eastAsia="Calibri" w:hAnsiTheme="majorBidi" w:cstheme="majorBidi"/>
        </w:rPr>
        <w:t>Margalit</w:t>
      </w:r>
      <w:proofErr w:type="spellEnd"/>
      <w:r w:rsidRPr="007047DB">
        <w:rPr>
          <w:rFonts w:asciiTheme="majorBidi" w:eastAsia="Calibri" w:hAnsiTheme="majorBidi" w:cstheme="majorBidi"/>
        </w:rPr>
        <w:t xml:space="preserve"> et al. (2014)|             1.7517917      1.4715889    2.0853477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Chan et al. (2013)|                                    1.7252944      1.4503318    2.0523858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Chang et al. (2011)|                                  1.7273015      1.4492077    2.0587597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Chang et al. (2016)|                                  1.7294208      1.4510241    2.0612314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Dahlgren et al. (1992)|                             1.6926078     1.424938       2.0105584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Ding et al. (2018)|                                     1.7009031      1.4226078    2.0336394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</w:rPr>
        <w:t>Gateva</w:t>
      </w:r>
      <w:proofErr w:type="spellEnd"/>
      <w:r w:rsidRPr="007047DB">
        <w:rPr>
          <w:rFonts w:asciiTheme="majorBidi" w:eastAsia="Calibri" w:hAnsiTheme="majorBidi" w:cstheme="majorBidi"/>
        </w:rPr>
        <w:t xml:space="preserve"> et al. (2012)|                                1.7626334      1.480405     2.0986667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</w:rPr>
        <w:t>Glintborg</w:t>
      </w:r>
      <w:proofErr w:type="spellEnd"/>
      <w:r w:rsidRPr="007047DB">
        <w:rPr>
          <w:rFonts w:asciiTheme="majorBidi" w:eastAsia="Calibri" w:hAnsiTheme="majorBidi" w:cstheme="majorBidi"/>
        </w:rPr>
        <w:t xml:space="preserve"> et al. (2015)|                            1.667802     1.3956908    1.9929655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</w:rPr>
        <w:t>Haakova</w:t>
      </w:r>
      <w:proofErr w:type="spellEnd"/>
      <w:r w:rsidRPr="007047DB">
        <w:rPr>
          <w:rFonts w:asciiTheme="majorBidi" w:eastAsia="Calibri" w:hAnsiTheme="majorBidi" w:cstheme="majorBidi"/>
        </w:rPr>
        <w:t xml:space="preserve"> et al. (2003)|                             1.722587       1.4507524    2.0453565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Hart et al. (2014)|                                    1.6180612      1.3608732    1.9238546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</w:rPr>
        <w:t>Iftikhar</w:t>
      </w:r>
      <w:proofErr w:type="spellEnd"/>
      <w:r w:rsidRPr="007047DB">
        <w:rPr>
          <w:rFonts w:asciiTheme="majorBidi" w:eastAsia="Calibri" w:hAnsiTheme="majorBidi" w:cstheme="majorBidi"/>
        </w:rPr>
        <w:t xml:space="preserve"> et al. (2012)|                               1.7519197     1.4696397    2.0884185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Li et al. (2013</w:t>
      </w:r>
      <w:proofErr w:type="gramStart"/>
      <w:r w:rsidRPr="007047DB">
        <w:rPr>
          <w:rFonts w:asciiTheme="majorBidi" w:eastAsia="Calibri" w:hAnsiTheme="majorBidi" w:cstheme="majorBidi"/>
        </w:rPr>
        <w:t>)  |</w:t>
      </w:r>
      <w:proofErr w:type="gramEnd"/>
      <w:r w:rsidRPr="007047DB">
        <w:rPr>
          <w:rFonts w:asciiTheme="majorBidi" w:eastAsia="Calibri" w:hAnsiTheme="majorBidi" w:cstheme="majorBidi"/>
        </w:rPr>
        <w:t xml:space="preserve">                                       1.7781277      1.4952075    2.1145813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Lo et al. (2006</w:t>
      </w:r>
      <w:proofErr w:type="gramStart"/>
      <w:r w:rsidRPr="007047DB">
        <w:rPr>
          <w:rFonts w:asciiTheme="majorBidi" w:eastAsia="Calibri" w:hAnsiTheme="majorBidi" w:cstheme="majorBidi"/>
        </w:rPr>
        <w:t>)  |</w:t>
      </w:r>
      <w:proofErr w:type="gramEnd"/>
      <w:r w:rsidRPr="007047DB">
        <w:rPr>
          <w:rFonts w:asciiTheme="majorBidi" w:eastAsia="Calibri" w:hAnsiTheme="majorBidi" w:cstheme="majorBidi"/>
        </w:rPr>
        <w:t xml:space="preserve">                                      1.6705562      1.3799804    2.0223169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</w:rPr>
        <w:t>Lunde</w:t>
      </w:r>
      <w:proofErr w:type="spellEnd"/>
      <w:r w:rsidRPr="007047DB">
        <w:rPr>
          <w:rFonts w:asciiTheme="majorBidi" w:eastAsia="Calibri" w:hAnsiTheme="majorBidi" w:cstheme="majorBidi"/>
        </w:rPr>
        <w:t xml:space="preserve"> et al. (2007)|                                1.7465718      1.4672309    2.0790954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</w:rPr>
        <w:t>Luque</w:t>
      </w:r>
      <w:proofErr w:type="spellEnd"/>
      <w:r w:rsidRPr="007047DB">
        <w:rPr>
          <w:rFonts w:asciiTheme="majorBidi" w:eastAsia="Calibri" w:hAnsiTheme="majorBidi" w:cstheme="majorBidi"/>
        </w:rPr>
        <w:t>-Ramirez et al. (2007)|                1.7580776       1.4777819    2.091538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</w:rPr>
        <w:t>Marchesan</w:t>
      </w:r>
      <w:proofErr w:type="spellEnd"/>
      <w:r w:rsidRPr="007047DB">
        <w:rPr>
          <w:rFonts w:asciiTheme="majorBidi" w:eastAsia="Calibri" w:hAnsiTheme="majorBidi" w:cstheme="majorBidi"/>
        </w:rPr>
        <w:t xml:space="preserve"> et.al (2019)|                       1.7026174        1.4301388    2.0270104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</w:rPr>
        <w:t>Okoroh</w:t>
      </w:r>
      <w:proofErr w:type="spellEnd"/>
      <w:r w:rsidRPr="007047DB">
        <w:rPr>
          <w:rFonts w:asciiTheme="majorBidi" w:eastAsia="Calibri" w:hAnsiTheme="majorBidi" w:cstheme="majorBidi"/>
        </w:rPr>
        <w:t xml:space="preserve"> et al. (2015)|                             1.6700399        1.3616711    2.0482428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</w:rPr>
        <w:t>Ramezani</w:t>
      </w:r>
      <w:proofErr w:type="spellEnd"/>
      <w:r w:rsidRPr="007047DB">
        <w:rPr>
          <w:rFonts w:asciiTheme="majorBidi" w:eastAsia="Calibri" w:hAnsiTheme="majorBidi" w:cstheme="majorBidi"/>
        </w:rPr>
        <w:t xml:space="preserve"> Tehrani et al. (2011)|         1.7311074       1.4567262    2.0571694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</w:rPr>
        <w:t>Ramezani</w:t>
      </w:r>
      <w:proofErr w:type="spellEnd"/>
      <w:r w:rsidRPr="007047DB">
        <w:rPr>
          <w:rFonts w:asciiTheme="majorBidi" w:eastAsia="Calibri" w:hAnsiTheme="majorBidi" w:cstheme="majorBidi"/>
        </w:rPr>
        <w:t xml:space="preserve"> Tehrani et al. (2014)|         1.7339586        1.4601969      2.059046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</w:rPr>
        <w:t>Ramezani</w:t>
      </w:r>
      <w:proofErr w:type="spellEnd"/>
      <w:r w:rsidRPr="007047DB">
        <w:rPr>
          <w:rFonts w:asciiTheme="majorBidi" w:eastAsia="Calibri" w:hAnsiTheme="majorBidi" w:cstheme="majorBidi"/>
        </w:rPr>
        <w:t xml:space="preserve"> Tehrani et al. (2015)|        1.7283132          1.4528985    2.0559361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Shi et al. (2014) |                                  1.7245083      1.4427273    2.0613244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Shroff et al. (2007)|                             1.7211879      1.4489206    2.0446172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</w:rPr>
        <w:t>Sirmans</w:t>
      </w:r>
      <w:proofErr w:type="spellEnd"/>
      <w:r w:rsidRPr="007047DB">
        <w:rPr>
          <w:rFonts w:asciiTheme="majorBidi" w:eastAsia="Calibri" w:hAnsiTheme="majorBidi" w:cstheme="majorBidi"/>
        </w:rPr>
        <w:t xml:space="preserve"> et al. (2014)|                         1.6747276      1.399421     2.004195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lastRenderedPageBreak/>
        <w:t xml:space="preserve"> </w:t>
      </w:r>
      <w:proofErr w:type="spellStart"/>
      <w:r w:rsidRPr="007047DB">
        <w:rPr>
          <w:rFonts w:asciiTheme="majorBidi" w:eastAsia="Calibri" w:hAnsiTheme="majorBidi" w:cstheme="majorBidi"/>
        </w:rPr>
        <w:t>Vrbíková</w:t>
      </w:r>
      <w:proofErr w:type="spellEnd"/>
      <w:r w:rsidRPr="007047DB">
        <w:rPr>
          <w:rFonts w:asciiTheme="majorBidi" w:eastAsia="Calibri" w:hAnsiTheme="majorBidi" w:cstheme="majorBidi"/>
        </w:rPr>
        <w:t xml:space="preserve"> et al. (2003)|                       1.6920248     1.4211771    2.0144906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>-------------------+----------------------------------------------------------</w:t>
      </w:r>
    </w:p>
    <w:p w:rsidR="000B5B89" w:rsidRPr="007047DB" w:rsidRDefault="000B5B89" w:rsidP="000B5B89">
      <w:pPr>
        <w:spacing w:after="0" w:line="240" w:lineRule="auto"/>
        <w:rPr>
          <w:rFonts w:asciiTheme="majorBidi" w:eastAsia="Calibri" w:hAnsiTheme="majorBidi" w:cstheme="majorBidi"/>
        </w:rPr>
      </w:pPr>
      <w:r w:rsidRPr="007047DB">
        <w:rPr>
          <w:rFonts w:asciiTheme="majorBidi" w:eastAsia="Calibri" w:hAnsiTheme="majorBidi" w:cstheme="majorBidi"/>
        </w:rPr>
        <w:t xml:space="preserve"> Combined          |   1.7192039      1.4484419    2.0405803</w:t>
      </w:r>
    </w:p>
    <w:p w:rsidR="009312CD" w:rsidRPr="007047DB" w:rsidRDefault="009312CD" w:rsidP="00940699">
      <w:pPr>
        <w:rPr>
          <w:rFonts w:asciiTheme="majorBidi" w:hAnsiTheme="majorBidi" w:cstheme="majorBidi"/>
          <w:noProof/>
        </w:rPr>
      </w:pPr>
    </w:p>
    <w:p w:rsidR="009312CD" w:rsidRPr="007047DB" w:rsidRDefault="009312CD" w:rsidP="00940699">
      <w:pPr>
        <w:rPr>
          <w:rFonts w:asciiTheme="majorBidi" w:hAnsiTheme="majorBidi" w:cstheme="majorBidi"/>
          <w:noProof/>
        </w:rPr>
      </w:pPr>
    </w:p>
    <w:p w:rsidR="000B5B89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Figure </w:t>
      </w:r>
      <w:r w:rsidR="000B6DAB">
        <w:rPr>
          <w:rFonts w:asciiTheme="majorBidi" w:eastAsia="Calibri" w:hAnsiTheme="majorBidi" w:cstheme="majorBidi"/>
          <w:b/>
          <w:bCs/>
          <w:sz w:val="24"/>
          <w:szCs w:val="24"/>
        </w:rPr>
        <w:t>S</w:t>
      </w:r>
      <w:r w:rsidR="000B5B89" w:rsidRPr="007047DB">
        <w:rPr>
          <w:rFonts w:asciiTheme="majorBidi" w:eastAsia="Calibri" w:hAnsiTheme="majorBidi" w:cstheme="majorBidi"/>
          <w:b/>
          <w:bCs/>
          <w:sz w:val="24"/>
          <w:szCs w:val="24"/>
        </w:rPr>
        <w:t>4.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</w:t>
      </w:r>
      <w:r w:rsidR="000B5B89" w:rsidRPr="007047DB">
        <w:rPr>
          <w:rFonts w:asciiTheme="majorBidi" w:eastAsia="Calibri" w:hAnsiTheme="majorBidi" w:cstheme="majorBidi"/>
          <w:sz w:val="24"/>
          <w:szCs w:val="24"/>
        </w:rPr>
        <w:t xml:space="preserve">ensitivity analysis for RR in </w:t>
      </w:r>
      <w:r w:rsidRPr="007047DB">
        <w:rPr>
          <w:rFonts w:asciiTheme="majorBidi" w:eastAsia="Calibri" w:hAnsiTheme="majorBidi" w:cstheme="majorBidi"/>
          <w:sz w:val="24"/>
          <w:szCs w:val="24"/>
        </w:rPr>
        <w:t>m</w:t>
      </w:r>
      <w:r w:rsidR="000B5B89" w:rsidRPr="007047DB">
        <w:rPr>
          <w:rFonts w:asciiTheme="majorBidi" w:eastAsia="Calibri" w:hAnsiTheme="majorBidi" w:cstheme="majorBidi"/>
          <w:sz w:val="24"/>
          <w:szCs w:val="24"/>
        </w:rPr>
        <w:t xml:space="preserve">enopause </w:t>
      </w:r>
      <w:r w:rsidRPr="007047DB">
        <w:rPr>
          <w:rFonts w:asciiTheme="majorBidi" w:eastAsia="Calibri" w:hAnsiTheme="majorBidi" w:cstheme="majorBidi"/>
          <w:sz w:val="24"/>
          <w:szCs w:val="24"/>
        </w:rPr>
        <w:t>a</w:t>
      </w:r>
      <w:r w:rsidR="000B5B89" w:rsidRPr="007047DB">
        <w:rPr>
          <w:rFonts w:asciiTheme="majorBidi" w:eastAsia="Calibri" w:hAnsiTheme="majorBidi" w:cstheme="majorBidi"/>
          <w:sz w:val="24"/>
          <w:szCs w:val="24"/>
        </w:rPr>
        <w:t>ging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 group for</w:t>
      </w:r>
      <w:r w:rsidR="000B5B89"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Pr="007047DB">
        <w:rPr>
          <w:rFonts w:asciiTheme="majorBidi" w:eastAsia="Calibri" w:hAnsiTheme="majorBidi" w:cstheme="majorBidi"/>
          <w:sz w:val="24"/>
          <w:szCs w:val="24"/>
        </w:rPr>
        <w:t>a</w:t>
      </w:r>
      <w:r w:rsidR="000B5B89" w:rsidRPr="007047DB">
        <w:rPr>
          <w:rFonts w:asciiTheme="majorBidi" w:eastAsia="Calibri" w:hAnsiTheme="majorBidi" w:cstheme="majorBidi"/>
          <w:sz w:val="24"/>
          <w:szCs w:val="24"/>
        </w:rPr>
        <w:t>ll studies</w:t>
      </w:r>
      <w:r w:rsidRPr="007047DB">
        <w:rPr>
          <w:rFonts w:asciiTheme="majorBidi" w:eastAsia="Calibri" w:hAnsiTheme="majorBidi" w:cstheme="majorBidi"/>
          <w:sz w:val="24"/>
          <w:szCs w:val="24"/>
        </w:rPr>
        <w:t>.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b/>
          <w:bCs/>
          <w:sz w:val="24"/>
          <w:szCs w:val="24"/>
        </w:rPr>
      </w:pPr>
    </w:p>
    <w:p w:rsidR="000B5B89" w:rsidRPr="007047DB" w:rsidRDefault="006352CF" w:rsidP="000B5B89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noProof/>
          <w:sz w:val="24"/>
          <w:szCs w:val="24"/>
          <w:lang w:val="en-PH" w:eastAsia="en-PH"/>
        </w:rPr>
        <w:drawing>
          <wp:inline distT="0" distB="0" distL="0" distR="0" wp14:anchorId="50835E72" wp14:editId="5ACB1A59">
            <wp:extent cx="5486400" cy="365760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12CD" w:rsidRPr="007047DB" w:rsidRDefault="009312CD" w:rsidP="00940699">
      <w:pPr>
        <w:rPr>
          <w:rFonts w:asciiTheme="majorBidi" w:hAnsiTheme="majorBidi" w:cstheme="majorBidi"/>
          <w:noProof/>
        </w:rPr>
      </w:pPr>
    </w:p>
    <w:p w:rsidR="009312CD" w:rsidRPr="007047DB" w:rsidRDefault="009312CD" w:rsidP="00940699">
      <w:pPr>
        <w:rPr>
          <w:rFonts w:asciiTheme="majorBidi" w:hAnsiTheme="majorBidi" w:cstheme="majorBidi"/>
          <w:noProof/>
        </w:rPr>
      </w:pP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Table </w:t>
      </w:r>
      <w:r w:rsidR="000B6DAB">
        <w:rPr>
          <w:rFonts w:asciiTheme="majorBidi" w:eastAsia="Calibri" w:hAnsiTheme="majorBidi" w:cstheme="majorBidi"/>
          <w:b/>
          <w:bCs/>
          <w:sz w:val="24"/>
          <w:szCs w:val="24"/>
        </w:rPr>
        <w:t>S</w:t>
      </w:r>
      <w:r w:rsidRPr="007047DB">
        <w:rPr>
          <w:rFonts w:asciiTheme="majorBidi" w:eastAsia="Calibri" w:hAnsiTheme="majorBidi" w:cstheme="majorBidi"/>
          <w:b/>
          <w:bCs/>
          <w:sz w:val="24"/>
          <w:szCs w:val="24"/>
        </w:rPr>
        <w:t>5.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ensitivity analysis for RR in menopause aging group for all studies.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-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tudy omitted     |                                         Estimate       [95%  Conf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 xml:space="preserve">.  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Interval]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+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Behboudi-Gandevani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8)|             1.3151557     .95511866       1.8109109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Dahlgren et al. (1992)|                                   1.1271049     .91285157    1.3916451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Merz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6)|                                           1.3841956      1.0279515    1.8638988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Meun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et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 (2018)   |                                           1.3481351      .91374004    1.9890431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chmidt et al. (2011)|                                    1.1852014      .87225527    1.6104256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Wild et al. (2000)|                                          1.3050203      .88736391    1.919255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+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Combined          |                                             1.2624501      .95244965    1.673348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-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</w:p>
    <w:p w:rsidR="006352CF" w:rsidRPr="007047DB" w:rsidRDefault="006352CF" w:rsidP="006352CF">
      <w:pPr>
        <w:rPr>
          <w:rFonts w:asciiTheme="majorBidi" w:hAnsiTheme="majorBidi" w:cstheme="majorBidi"/>
          <w:noProof/>
        </w:rPr>
      </w:pPr>
    </w:p>
    <w:p w:rsidR="006352CF" w:rsidRPr="007047DB" w:rsidRDefault="006352CF" w:rsidP="006352CF">
      <w:pPr>
        <w:rPr>
          <w:rFonts w:asciiTheme="majorBidi" w:hAnsiTheme="majorBidi" w:cstheme="majorBidi"/>
          <w:noProof/>
        </w:rPr>
      </w:pPr>
      <w:r w:rsidRPr="007047DB">
        <w:rPr>
          <w:rFonts w:asciiTheme="majorBidi" w:hAnsiTheme="majorBidi" w:cstheme="majorBidi"/>
          <w:b/>
          <w:bCs/>
          <w:noProof/>
        </w:rPr>
        <w:t xml:space="preserve">Figure </w:t>
      </w:r>
      <w:r w:rsidR="000B6DAB">
        <w:rPr>
          <w:rFonts w:asciiTheme="majorBidi" w:hAnsiTheme="majorBidi" w:cstheme="majorBidi"/>
          <w:b/>
          <w:bCs/>
          <w:noProof/>
        </w:rPr>
        <w:t>S</w:t>
      </w:r>
      <w:r w:rsidRPr="007047DB">
        <w:rPr>
          <w:rFonts w:asciiTheme="majorBidi" w:hAnsiTheme="majorBidi" w:cstheme="majorBidi"/>
          <w:b/>
          <w:bCs/>
          <w:noProof/>
        </w:rPr>
        <w:t>5.</w:t>
      </w:r>
      <w:r w:rsidRPr="007047DB">
        <w:rPr>
          <w:rFonts w:asciiTheme="majorBidi" w:hAnsiTheme="majorBidi" w:cstheme="majorBidi"/>
          <w:noProof/>
        </w:rPr>
        <w:t xml:space="preserve"> Sensitivity analysis for Prevalence in patients with PCOS of  reproductive ages. 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</w:p>
    <w:p w:rsidR="006352CF" w:rsidRPr="007047DB" w:rsidRDefault="006352CF" w:rsidP="00940699">
      <w:pPr>
        <w:rPr>
          <w:rFonts w:asciiTheme="majorBidi" w:hAnsiTheme="majorBidi" w:cstheme="majorBidi"/>
          <w:noProof/>
        </w:rPr>
      </w:pPr>
      <w:r w:rsidRPr="007047DB">
        <w:rPr>
          <w:rFonts w:asciiTheme="majorBidi" w:eastAsia="Calibri" w:hAnsiTheme="majorBidi" w:cstheme="majorBidi"/>
          <w:noProof/>
          <w:sz w:val="24"/>
          <w:szCs w:val="24"/>
          <w:lang w:val="en-PH" w:eastAsia="en-PH"/>
        </w:rPr>
        <w:drawing>
          <wp:inline distT="0" distB="0" distL="0" distR="0" wp14:anchorId="1800BE58" wp14:editId="6F9301CB">
            <wp:extent cx="5486400" cy="3398292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090"/>
                    <a:stretch/>
                  </pic:blipFill>
                  <pic:spPr bwMode="auto">
                    <a:xfrm>
                      <a:off x="0" y="0"/>
                      <a:ext cx="5486400" cy="3398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52CF" w:rsidRPr="007047DB" w:rsidRDefault="006352CF" w:rsidP="00940699">
      <w:pPr>
        <w:rPr>
          <w:rFonts w:asciiTheme="majorBidi" w:hAnsiTheme="majorBidi" w:cstheme="majorBidi"/>
          <w:noProof/>
        </w:rPr>
      </w:pP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Table </w:t>
      </w:r>
      <w:r w:rsidR="000B6DAB">
        <w:rPr>
          <w:rFonts w:asciiTheme="majorBidi" w:eastAsia="Calibri" w:hAnsiTheme="majorBidi" w:cstheme="majorBidi"/>
          <w:b/>
          <w:bCs/>
          <w:sz w:val="24"/>
          <w:szCs w:val="24"/>
        </w:rPr>
        <w:t>S</w:t>
      </w:r>
      <w:r w:rsidRPr="007047DB">
        <w:rPr>
          <w:rFonts w:asciiTheme="majorBidi" w:eastAsia="Calibri" w:hAnsiTheme="majorBidi" w:cstheme="majorBidi"/>
          <w:b/>
          <w:bCs/>
          <w:sz w:val="24"/>
          <w:szCs w:val="24"/>
        </w:rPr>
        <w:t>6.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ensitivity analysis for Prevalence in patients with PCOS in reproductive ages. 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-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tudy omitted     |   Estimate       [95%  Conf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 xml:space="preserve">.  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Interval]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+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Behboudi-Gandevani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9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13882443.10768192.1699669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Bird et al. (2012)|   .13402987      .10511241    .16294733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Calderon-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Margalit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4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13738079.10572061.16904098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Chan et al. (2013)|   .1405253       .10868426    .17236634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Chang et al. (2011)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|  .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13263194      .10089932    .16436456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Chang et al. (2016)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|  .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13359208      .10187376    .16531041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Dahlgren et al. (1992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13662526     .10523987    .16801064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Ding et al. (2018)|   .1454097       .11199498    .17882441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Gateva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2)| .13343471      .10178331    .16508612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Glintborg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5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14260861    .11446112    .17075612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Haakova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03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14502619      .11309789    .17695449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Hart et al. (2014)|   .14434238      .11196198    .17672278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Iftikhar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2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13321559     .10140928    .1650219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Li et al. (2013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  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  .13813789      .10620543    .17007037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Lo et al. (2006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  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  .14011283      .10756706    .17265861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Lunde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07)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|  .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1413971       .10952041    .1732738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Luque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>-Ramirez et al. (2007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13435052.10286281    .16583823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lastRenderedPageBreak/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Marchesan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.al (2019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13882443     .10768192    .1699669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Okoroh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5)| .14271627      .10586881    .1795637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Ramezani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Tehrani et al. (2011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14476731.11281621 .17671841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Ramezani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Tehrani et al. (2014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14531368.1133662  .17726114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Ramezani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Tehrani et al. (2015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14191486.11006496 .1737647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hi et al. (2014) |   .13594127      .10417929    .16770324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hroff et al. (2007)| .13919833      .10763681    .17075987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Sirmans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4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13232347      .10068957    .1639574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Vrbíková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03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13633762     .10472579    .16794947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+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Combined          |   .13882443      .10768191    .16996694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-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</w:p>
    <w:p w:rsidR="006352CF" w:rsidRPr="007047DB" w:rsidRDefault="006352CF" w:rsidP="00940699">
      <w:pPr>
        <w:rPr>
          <w:rFonts w:asciiTheme="majorBidi" w:hAnsiTheme="majorBidi" w:cstheme="majorBidi"/>
          <w:noProof/>
        </w:rPr>
      </w:pP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Figure </w:t>
      </w:r>
      <w:r w:rsidR="000B6DAB">
        <w:rPr>
          <w:rFonts w:asciiTheme="majorBidi" w:eastAsia="Calibri" w:hAnsiTheme="majorBidi" w:cstheme="majorBidi"/>
          <w:b/>
          <w:bCs/>
          <w:sz w:val="24"/>
          <w:szCs w:val="24"/>
        </w:rPr>
        <w:t>S</w:t>
      </w:r>
      <w:r w:rsidRPr="007047DB">
        <w:rPr>
          <w:rFonts w:asciiTheme="majorBidi" w:eastAsia="Calibri" w:hAnsiTheme="majorBidi" w:cstheme="majorBidi"/>
          <w:b/>
          <w:bCs/>
          <w:sz w:val="24"/>
          <w:szCs w:val="24"/>
        </w:rPr>
        <w:t>6.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ensitivity analysis for Prevalence in patients with PCOS in menopause aging group. </w:t>
      </w:r>
    </w:p>
    <w:p w:rsidR="006352CF" w:rsidRPr="007047DB" w:rsidRDefault="006352CF" w:rsidP="00940699">
      <w:pPr>
        <w:rPr>
          <w:rFonts w:asciiTheme="majorBidi" w:hAnsiTheme="majorBidi" w:cstheme="majorBidi"/>
          <w:noProof/>
        </w:rPr>
      </w:pPr>
      <w:r w:rsidRPr="007047DB">
        <w:rPr>
          <w:rFonts w:asciiTheme="majorBidi" w:eastAsia="Calibri" w:hAnsiTheme="majorBidi" w:cstheme="majorBidi"/>
          <w:noProof/>
          <w:sz w:val="24"/>
          <w:szCs w:val="24"/>
          <w:lang w:val="en-PH" w:eastAsia="en-PH"/>
        </w:rPr>
        <w:drawing>
          <wp:inline distT="0" distB="0" distL="0" distR="0" wp14:anchorId="2ADF3357" wp14:editId="4FC1535E">
            <wp:extent cx="5486400" cy="365760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Table </w:t>
      </w:r>
      <w:r w:rsidR="000B6DAB">
        <w:rPr>
          <w:rFonts w:asciiTheme="majorBidi" w:eastAsia="Calibri" w:hAnsiTheme="majorBidi" w:cstheme="majorBidi"/>
          <w:b/>
          <w:bCs/>
          <w:sz w:val="24"/>
          <w:szCs w:val="24"/>
        </w:rPr>
        <w:t>S</w:t>
      </w:r>
      <w:r w:rsidRPr="007047DB">
        <w:rPr>
          <w:rFonts w:asciiTheme="majorBidi" w:eastAsia="Calibri" w:hAnsiTheme="majorBidi" w:cstheme="majorBidi"/>
          <w:b/>
          <w:bCs/>
          <w:sz w:val="24"/>
          <w:szCs w:val="24"/>
        </w:rPr>
        <w:t>7.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ensitivity analysis for Prevalence in patients with PCOS in menopause aging group. 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-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tudy omitted     |   Estimate       [95%  Conf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 xml:space="preserve">.  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Interval]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+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Behboudi-Gandevani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9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51420444.26584604.76256281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Dahlgren et al. (1992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51026291     .22779246    .79273337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Merz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6)|   .52284539      .23031107    .81537974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Meun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et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 (2018)   |   .47367305      .21294805    .73439807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lastRenderedPageBreak/>
        <w:t xml:space="preserve"> Schmidt et al. (2011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47078729      .1944975     .7470770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Wild et al. (2000)|   .62384993      .53844118    .70925862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+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Combined          |   .51420442      .26584603    .7625628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-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</w:p>
    <w:p w:rsidR="006352CF" w:rsidRPr="007047DB" w:rsidRDefault="006352CF" w:rsidP="007A69D9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Figure </w:t>
      </w:r>
      <w:r w:rsidR="000B6DAB">
        <w:rPr>
          <w:rFonts w:asciiTheme="majorBidi" w:eastAsia="Calibri" w:hAnsiTheme="majorBidi" w:cstheme="majorBidi"/>
          <w:b/>
          <w:bCs/>
          <w:sz w:val="24"/>
          <w:szCs w:val="24"/>
        </w:rPr>
        <w:t>S</w:t>
      </w:r>
      <w:r w:rsidRPr="007047DB">
        <w:rPr>
          <w:rFonts w:asciiTheme="majorBidi" w:eastAsia="Calibri" w:hAnsiTheme="majorBidi" w:cstheme="majorBidi"/>
          <w:b/>
          <w:bCs/>
          <w:sz w:val="24"/>
          <w:szCs w:val="24"/>
        </w:rPr>
        <w:t>7.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ensitivity analysis for Prevalence 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>in hea</w:t>
      </w:r>
      <w:r w:rsidR="00C6465B" w:rsidRPr="007047DB">
        <w:rPr>
          <w:rFonts w:asciiTheme="majorBidi" w:eastAsia="Calibri" w:hAnsiTheme="majorBidi" w:cstheme="majorBidi"/>
          <w:sz w:val="24"/>
          <w:szCs w:val="24"/>
        </w:rPr>
        <w:t>l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 xml:space="preserve">thy </w:t>
      </w:r>
      <w:r w:rsidRPr="007047DB">
        <w:rPr>
          <w:rFonts w:asciiTheme="majorBidi" w:eastAsia="Calibri" w:hAnsiTheme="majorBidi" w:cstheme="majorBidi"/>
          <w:sz w:val="24"/>
          <w:szCs w:val="24"/>
        </w:rPr>
        <w:t>control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>s of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 reproductive 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 xml:space="preserve">ages. 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noProof/>
          <w:sz w:val="24"/>
          <w:szCs w:val="24"/>
          <w:lang w:val="en-PH" w:eastAsia="en-PH"/>
        </w:rPr>
        <w:drawing>
          <wp:inline distT="0" distB="0" distL="0" distR="0" wp14:anchorId="3CDBF46C" wp14:editId="5D3CAF65">
            <wp:extent cx="5486400" cy="36576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52CF" w:rsidRPr="007047DB" w:rsidRDefault="006352CF" w:rsidP="007A69D9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b/>
          <w:bCs/>
          <w:sz w:val="24"/>
          <w:szCs w:val="24"/>
        </w:rPr>
        <w:t>Table</w:t>
      </w:r>
      <w:r w:rsidR="007A69D9" w:rsidRPr="007047DB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 </w:t>
      </w:r>
      <w:r w:rsidR="000B6DAB">
        <w:rPr>
          <w:rFonts w:asciiTheme="majorBidi" w:eastAsia="Calibri" w:hAnsiTheme="majorBidi" w:cstheme="majorBidi"/>
          <w:b/>
          <w:bCs/>
          <w:sz w:val="24"/>
          <w:szCs w:val="24"/>
        </w:rPr>
        <w:t>S</w:t>
      </w:r>
      <w:r w:rsidR="007A69D9" w:rsidRPr="007047DB">
        <w:rPr>
          <w:rFonts w:asciiTheme="majorBidi" w:eastAsia="Calibri" w:hAnsiTheme="majorBidi" w:cstheme="majorBidi"/>
          <w:b/>
          <w:bCs/>
          <w:sz w:val="24"/>
          <w:szCs w:val="24"/>
        </w:rPr>
        <w:t>8.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>Sensitivity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 analysis for Prevalence 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 xml:space="preserve">in healthy 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control 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 xml:space="preserve">of 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reproductive 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 xml:space="preserve">ages. 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-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tudy omitted     |   Estimate       [95%  Conf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 xml:space="preserve">.  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Interval]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+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Behboudi-Gandevani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9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08524524.07134463.0991458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Bird et al. (2012)|   .07824372      .06631624    .0901712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Calderon-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Margalit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4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08103725.06686623.09520828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Chan et al. (2013)|   .08589393      .07173926    .10004859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Chang et al. (2011)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|  .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08233398      .06825068    .09641728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Chang et al. (2016)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|  .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08223884      .0681367     .09634098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Dahlgren et al. (1992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0869493      .07281358    .10108502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Ding et al. (2018)|   .09043039      .07504443    .1058163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Gateva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2)| .08085126      .06683648    .09486604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Glintborg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5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09112757    .07550433    .10675082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Haakova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03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08841346      .07419998    .10262694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Hart et al. (2014)|   .0911129       .07544126    .10678453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lastRenderedPageBreak/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Iftikhar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2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08055217     .06642903    .0946753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Li et al. (2013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  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  .08148562      .06735143    .09561982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Lo et al. (2006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  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  .08759554      .07305969    .10213138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Lunde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07)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|  .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0854909       .07124943    .0997323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Luque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>-Ramirez et al. (2007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08401233.07008898    .09793567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Marchesan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.al (2019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08524524     .07134463    .0991458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Okoroh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5)| .0872822       .0729471     .10161731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Ramezani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Tehrani et al. (2011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08869115.07441192 .10297038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Ramezani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Tehrani et al. (2014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08832135.07405568 .10258701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Ramezani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Tehrani et al. (2015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08702902.07277189 .1012861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hi et al. (2014) |   .08337203      .069165      .09757907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hroff et al. (2007)| .08526898      .07128266    .09925531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Sirmans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4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08348458      .06935064    .09761851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Vrbíková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03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0854518      .07124299    .09966063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+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Combined          |   .08524524      .07134463    .0991458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-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</w:p>
    <w:p w:rsidR="006352CF" w:rsidRPr="007047DB" w:rsidRDefault="006352CF" w:rsidP="007A69D9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b/>
          <w:bCs/>
          <w:sz w:val="24"/>
          <w:szCs w:val="24"/>
        </w:rPr>
        <w:t>Figure</w:t>
      </w:r>
      <w:r w:rsidR="007A69D9" w:rsidRPr="007047DB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 </w:t>
      </w:r>
      <w:r w:rsidR="000B6DAB">
        <w:rPr>
          <w:rFonts w:asciiTheme="majorBidi" w:eastAsia="Calibri" w:hAnsiTheme="majorBidi" w:cstheme="majorBidi"/>
          <w:b/>
          <w:bCs/>
          <w:sz w:val="24"/>
          <w:szCs w:val="24"/>
        </w:rPr>
        <w:t>S</w:t>
      </w:r>
      <w:r w:rsidR="007A69D9" w:rsidRPr="007047DB">
        <w:rPr>
          <w:rFonts w:asciiTheme="majorBidi" w:eastAsia="Calibri" w:hAnsiTheme="majorBidi" w:cstheme="majorBidi"/>
          <w:b/>
          <w:bCs/>
          <w:sz w:val="24"/>
          <w:szCs w:val="24"/>
        </w:rPr>
        <w:t>8.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 xml:space="preserve"> S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ensitivity analysis for Prevalence 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 xml:space="preserve">in healthy 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control 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 xml:space="preserve">of 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menopause aging 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 xml:space="preserve">group. 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noProof/>
          <w:sz w:val="24"/>
          <w:szCs w:val="24"/>
          <w:lang w:val="en-PH" w:eastAsia="en-PH"/>
        </w:rPr>
        <w:drawing>
          <wp:inline distT="0" distB="0" distL="0" distR="0" wp14:anchorId="7C219F90" wp14:editId="30F34A67">
            <wp:extent cx="5486400" cy="36576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52CF" w:rsidRPr="007047DB" w:rsidRDefault="006352CF" w:rsidP="007A69D9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b/>
          <w:bCs/>
          <w:sz w:val="24"/>
          <w:szCs w:val="24"/>
        </w:rPr>
        <w:t>Table</w:t>
      </w:r>
      <w:r w:rsidR="007A69D9" w:rsidRPr="007047DB">
        <w:rPr>
          <w:rFonts w:asciiTheme="majorBidi" w:eastAsia="Calibri" w:hAnsiTheme="majorBidi" w:cstheme="majorBidi"/>
          <w:b/>
          <w:bCs/>
          <w:sz w:val="24"/>
          <w:szCs w:val="24"/>
        </w:rPr>
        <w:t xml:space="preserve"> </w:t>
      </w:r>
      <w:r w:rsidR="000B6DAB">
        <w:rPr>
          <w:rFonts w:asciiTheme="majorBidi" w:eastAsia="Calibri" w:hAnsiTheme="majorBidi" w:cstheme="majorBidi"/>
          <w:b/>
          <w:bCs/>
          <w:sz w:val="24"/>
          <w:szCs w:val="24"/>
        </w:rPr>
        <w:t>S</w:t>
      </w:r>
      <w:r w:rsidR="007A69D9" w:rsidRPr="007047DB">
        <w:rPr>
          <w:rFonts w:asciiTheme="majorBidi" w:eastAsia="Calibri" w:hAnsiTheme="majorBidi" w:cstheme="majorBidi"/>
          <w:b/>
          <w:bCs/>
          <w:sz w:val="24"/>
          <w:szCs w:val="24"/>
        </w:rPr>
        <w:t>9.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 xml:space="preserve"> S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ensitivity analysis for Prevalence 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 xml:space="preserve">in healthy 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control 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 xml:space="preserve">of </w:t>
      </w:r>
      <w:r w:rsidRPr="007047DB">
        <w:rPr>
          <w:rFonts w:asciiTheme="majorBidi" w:eastAsia="Calibri" w:hAnsiTheme="majorBidi" w:cstheme="majorBidi"/>
          <w:sz w:val="24"/>
          <w:szCs w:val="24"/>
        </w:rPr>
        <w:t xml:space="preserve">menopause aging </w:t>
      </w:r>
      <w:r w:rsidR="007A69D9" w:rsidRPr="007047DB">
        <w:rPr>
          <w:rFonts w:asciiTheme="majorBidi" w:eastAsia="Calibri" w:hAnsiTheme="majorBidi" w:cstheme="majorBidi"/>
          <w:sz w:val="24"/>
          <w:szCs w:val="24"/>
        </w:rPr>
        <w:t xml:space="preserve">group. 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-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tudy omitted     |   Estimate       [95%  Conf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 xml:space="preserve">.  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Interval]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+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Behboudi-Gandevani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9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40640807.18044683.63236928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lastRenderedPageBreak/>
        <w:t xml:space="preserve"> Dahlgren et al. (1992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4641901      .18987897    .7385012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Merz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6)|   .34890303      .1314237     .5663823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</w:t>
      </w:r>
      <w:proofErr w:type="spellStart"/>
      <w:r w:rsidRPr="007047DB">
        <w:rPr>
          <w:rFonts w:asciiTheme="majorBidi" w:eastAsia="Calibri" w:hAnsiTheme="majorBidi" w:cstheme="majorBidi"/>
          <w:sz w:val="24"/>
          <w:szCs w:val="24"/>
        </w:rPr>
        <w:t>Meun</w:t>
      </w:r>
      <w:proofErr w:type="spellEnd"/>
      <w:r w:rsidRPr="007047DB">
        <w:rPr>
          <w:rFonts w:asciiTheme="majorBidi" w:eastAsia="Calibri" w:hAnsiTheme="majorBidi" w:cstheme="majorBidi"/>
          <w:sz w:val="24"/>
          <w:szCs w:val="24"/>
        </w:rPr>
        <w:t xml:space="preserve"> et al. (2018)|   .35157928      .11043011    .5927285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Schmidt et al. (2011</w:t>
      </w:r>
      <w:proofErr w:type="gramStart"/>
      <w:r w:rsidRPr="007047DB">
        <w:rPr>
          <w:rFonts w:asciiTheme="majorBidi" w:eastAsia="Calibri" w:hAnsiTheme="majorBidi" w:cstheme="majorBidi"/>
          <w:sz w:val="24"/>
          <w:szCs w:val="24"/>
        </w:rPr>
        <w:t>)|</w:t>
      </w:r>
      <w:proofErr w:type="gramEnd"/>
      <w:r w:rsidRPr="007047DB">
        <w:rPr>
          <w:rFonts w:asciiTheme="majorBidi" w:eastAsia="Calibri" w:hAnsiTheme="majorBidi" w:cstheme="majorBidi"/>
          <w:sz w:val="24"/>
          <w:szCs w:val="24"/>
        </w:rPr>
        <w:t>.40541449      .13798599    .67284304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Wild et al. (2000)|   .46239108      .25267416    .67210799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+----------------------------------------------------------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 xml:space="preserve"> Combined          |   .40640807      .18044683    .63236931</w:t>
      </w:r>
    </w:p>
    <w:p w:rsidR="006352CF" w:rsidRPr="007047DB" w:rsidRDefault="006352CF" w:rsidP="006352CF">
      <w:pPr>
        <w:spacing w:after="0" w:line="240" w:lineRule="auto"/>
        <w:rPr>
          <w:rFonts w:asciiTheme="majorBidi" w:eastAsia="Calibri" w:hAnsiTheme="majorBidi" w:cstheme="majorBidi"/>
          <w:sz w:val="24"/>
          <w:szCs w:val="24"/>
        </w:rPr>
      </w:pPr>
      <w:r w:rsidRPr="007047DB">
        <w:rPr>
          <w:rFonts w:asciiTheme="majorBidi" w:eastAsia="Calibri" w:hAnsiTheme="majorBidi" w:cstheme="majorBidi"/>
          <w:sz w:val="24"/>
          <w:szCs w:val="24"/>
        </w:rPr>
        <w:t>------------------------------------------------------------------------------</w:t>
      </w:r>
    </w:p>
    <w:p w:rsidR="006352CF" w:rsidRPr="007047DB" w:rsidRDefault="006352CF" w:rsidP="00940699">
      <w:pPr>
        <w:rPr>
          <w:rFonts w:asciiTheme="majorBidi" w:hAnsiTheme="majorBidi" w:cstheme="majorBidi"/>
          <w:noProof/>
        </w:rPr>
      </w:pPr>
    </w:p>
    <w:p w:rsidR="00EC2B02" w:rsidRPr="007047DB" w:rsidRDefault="00EC2B02" w:rsidP="00EC2B02">
      <w:pPr>
        <w:rPr>
          <w:rFonts w:asciiTheme="majorBidi" w:hAnsiTheme="majorBidi" w:cstheme="majorBidi"/>
        </w:rPr>
      </w:pPr>
      <w:r w:rsidRPr="007047DB">
        <w:rPr>
          <w:rFonts w:asciiTheme="majorBidi" w:hAnsiTheme="majorBidi" w:cstheme="majorBidi"/>
          <w:b/>
          <w:bCs/>
        </w:rPr>
        <w:t xml:space="preserve">Figure </w:t>
      </w:r>
      <w:r w:rsidR="000B6DAB">
        <w:rPr>
          <w:rFonts w:asciiTheme="majorBidi" w:hAnsiTheme="majorBidi" w:cstheme="majorBidi"/>
          <w:b/>
          <w:bCs/>
        </w:rPr>
        <w:t>S</w:t>
      </w:r>
      <w:r w:rsidRPr="007047DB">
        <w:rPr>
          <w:rFonts w:asciiTheme="majorBidi" w:hAnsiTheme="majorBidi" w:cstheme="majorBidi"/>
          <w:b/>
          <w:bCs/>
        </w:rPr>
        <w:t>9.</w:t>
      </w:r>
      <w:r w:rsidRPr="007047DB">
        <w:rPr>
          <w:rFonts w:asciiTheme="majorBidi" w:hAnsiTheme="majorBidi" w:cstheme="majorBidi"/>
        </w:rPr>
        <w:t xml:space="preserve"> The result of sensitivity analysis for all age subgroups. </w:t>
      </w:r>
    </w:p>
    <w:p w:rsidR="00EC2B02" w:rsidRPr="007047DB" w:rsidRDefault="00EC2B02" w:rsidP="00940699">
      <w:pPr>
        <w:rPr>
          <w:rFonts w:asciiTheme="majorBidi" w:hAnsiTheme="majorBidi" w:cstheme="majorBidi"/>
        </w:rPr>
      </w:pPr>
      <w:r w:rsidRPr="007047DB">
        <w:rPr>
          <w:rFonts w:ascii="Times New Roman" w:eastAsia="Times New Roman" w:hAnsi="Times New Roman" w:cs="Times New Roman"/>
          <w:noProof/>
          <w:color w:val="FF0000"/>
          <w:sz w:val="24"/>
          <w:szCs w:val="24"/>
          <w:lang w:val="en-PH" w:eastAsia="en-PH"/>
        </w:rPr>
        <w:drawing>
          <wp:inline distT="0" distB="0" distL="0" distR="0" wp14:anchorId="051A791C" wp14:editId="63A4DBB2">
            <wp:extent cx="5486400" cy="36576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B02" w:rsidRPr="007047DB" w:rsidRDefault="00EC2B02" w:rsidP="00940699">
      <w:pPr>
        <w:rPr>
          <w:rFonts w:asciiTheme="majorBidi" w:hAnsiTheme="majorBidi" w:cstheme="majorBidi"/>
        </w:rPr>
      </w:pPr>
    </w:p>
    <w:p w:rsidR="00EC2B02" w:rsidRPr="007047DB" w:rsidRDefault="00EC2B02" w:rsidP="00EC2B02">
      <w:pPr>
        <w:rPr>
          <w:rFonts w:asciiTheme="majorBidi" w:hAnsiTheme="majorBidi" w:cstheme="majorBidi"/>
        </w:rPr>
      </w:pPr>
      <w:r w:rsidRPr="007047DB">
        <w:rPr>
          <w:rFonts w:asciiTheme="majorBidi" w:hAnsiTheme="majorBidi" w:cstheme="majorBidi"/>
          <w:b/>
          <w:bCs/>
        </w:rPr>
        <w:t xml:space="preserve">Figure </w:t>
      </w:r>
      <w:r w:rsidR="000B6DAB">
        <w:rPr>
          <w:rFonts w:asciiTheme="majorBidi" w:hAnsiTheme="majorBidi" w:cstheme="majorBidi"/>
          <w:b/>
          <w:bCs/>
        </w:rPr>
        <w:t>S</w:t>
      </w:r>
      <w:r w:rsidRPr="007047DB">
        <w:rPr>
          <w:rFonts w:asciiTheme="majorBidi" w:hAnsiTheme="majorBidi" w:cstheme="majorBidi"/>
          <w:b/>
          <w:bCs/>
        </w:rPr>
        <w:t>10.</w:t>
      </w:r>
      <w:r w:rsidRPr="007047DB">
        <w:rPr>
          <w:rFonts w:asciiTheme="majorBidi" w:hAnsiTheme="majorBidi" w:cstheme="majorBidi"/>
        </w:rPr>
        <w:t xml:space="preserve"> The result of sensitivity analysis for reproductive age subgroup.</w:t>
      </w:r>
    </w:p>
    <w:p w:rsidR="00EC2B02" w:rsidRPr="007047DB" w:rsidRDefault="00EC2B02" w:rsidP="00940699">
      <w:pPr>
        <w:rPr>
          <w:rFonts w:ascii="Times New Roman" w:eastAsia="Times New Roman" w:hAnsi="Times New Roman" w:cs="Times New Roman"/>
          <w:noProof/>
          <w:color w:val="FF0000"/>
          <w:sz w:val="24"/>
          <w:szCs w:val="24"/>
        </w:rPr>
      </w:pPr>
      <w:r w:rsidRPr="007047DB">
        <w:rPr>
          <w:rFonts w:ascii="Times New Roman" w:eastAsia="Times New Roman" w:hAnsi="Times New Roman" w:cs="Times New Roman"/>
          <w:noProof/>
          <w:color w:val="FF0000"/>
          <w:sz w:val="24"/>
          <w:szCs w:val="24"/>
          <w:lang w:val="en-PH" w:eastAsia="en-PH"/>
        </w:rPr>
        <w:lastRenderedPageBreak/>
        <w:drawing>
          <wp:inline distT="0" distB="0" distL="0" distR="0" wp14:anchorId="41D5379F" wp14:editId="2BC39545">
            <wp:extent cx="5486400" cy="36576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B02" w:rsidRPr="007047DB" w:rsidRDefault="00EC2B02" w:rsidP="00940699">
      <w:pPr>
        <w:rPr>
          <w:rFonts w:ascii="Times New Roman" w:eastAsia="Times New Roman" w:hAnsi="Times New Roman" w:cs="Times New Roman"/>
          <w:noProof/>
          <w:color w:val="FF0000"/>
          <w:sz w:val="24"/>
          <w:szCs w:val="24"/>
        </w:rPr>
      </w:pPr>
    </w:p>
    <w:p w:rsidR="00EC2B02" w:rsidRPr="007047DB" w:rsidRDefault="00EC2B02" w:rsidP="00EC2B02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7047DB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Figure </w:t>
      </w:r>
      <w:r w:rsidR="000B6DAB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</w:t>
      </w:r>
      <w:r w:rsidRPr="007047DB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11. </w:t>
      </w:r>
      <w:r w:rsidRPr="007047DB">
        <w:rPr>
          <w:rFonts w:asciiTheme="majorBidi" w:hAnsiTheme="majorBidi" w:cstheme="majorBidi"/>
        </w:rPr>
        <w:t>The result of sensitivity analysis for menopause/aging subgroup.</w:t>
      </w:r>
    </w:p>
    <w:p w:rsidR="00EC2B02" w:rsidRPr="007047DB" w:rsidRDefault="00EC2B02" w:rsidP="0094069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7047DB">
        <w:rPr>
          <w:rFonts w:ascii="Times New Roman" w:eastAsia="Times New Roman" w:hAnsi="Times New Roman" w:cs="Times New Roman"/>
          <w:noProof/>
          <w:color w:val="FF0000"/>
          <w:sz w:val="24"/>
          <w:szCs w:val="24"/>
          <w:lang w:val="en-PH" w:eastAsia="en-PH"/>
        </w:rPr>
        <w:drawing>
          <wp:inline distT="0" distB="0" distL="0" distR="0" wp14:anchorId="4CECB5B6" wp14:editId="3003F770">
            <wp:extent cx="5486400" cy="2745740"/>
            <wp:effectExtent l="0" t="0" r="0" b="0"/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B02" w:rsidRPr="007047DB" w:rsidRDefault="00EC2B02" w:rsidP="0094069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</w:p>
    <w:p w:rsidR="00EC2B02" w:rsidRPr="007047DB" w:rsidRDefault="00EC2B02" w:rsidP="0094069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</w:p>
    <w:p w:rsidR="00EC2B02" w:rsidRPr="007047DB" w:rsidRDefault="00EC2B02" w:rsidP="00835A94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7047DB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Figure </w:t>
      </w:r>
      <w:r w:rsidR="000B6DAB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</w:t>
      </w:r>
      <w:r w:rsidRPr="007047DB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12</w:t>
      </w:r>
      <w:r w:rsidR="00835A94" w:rsidRPr="007047DB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. </w:t>
      </w:r>
      <w:r w:rsidR="00835A94" w:rsidRPr="007047DB">
        <w:rPr>
          <w:rFonts w:ascii="Times New Roman" w:eastAsia="Times New Roman" w:hAnsi="Times New Roman" w:cs="Times New Roman"/>
          <w:noProof/>
          <w:sz w:val="24"/>
          <w:szCs w:val="24"/>
        </w:rPr>
        <w:t>Forest plot of pooled relative risk of HTN for all studies except those with Rotterdam criteria.</w:t>
      </w:r>
      <w:r w:rsidR="00835A94" w:rsidRPr="007047DB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</w:t>
      </w:r>
    </w:p>
    <w:p w:rsidR="00835A94" w:rsidRPr="007047DB" w:rsidRDefault="00835A94" w:rsidP="0094069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7047DB">
        <w:rPr>
          <w:rFonts w:ascii="Times New Roman" w:eastAsia="Times New Roman" w:hAnsi="Times New Roman" w:cs="Times New Roman"/>
          <w:i/>
          <w:iCs/>
          <w:noProof/>
          <w:color w:val="7030A0"/>
          <w:sz w:val="24"/>
          <w:szCs w:val="24"/>
          <w:lang w:val="en-PH" w:eastAsia="en-PH"/>
        </w:rPr>
        <w:lastRenderedPageBreak/>
        <w:drawing>
          <wp:inline distT="0" distB="0" distL="0" distR="0" wp14:anchorId="626F42ED" wp14:editId="61676C2A">
            <wp:extent cx="5943600" cy="5100320"/>
            <wp:effectExtent l="0" t="0" r="0" b="0"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A94" w:rsidRPr="007047DB" w:rsidRDefault="00835A94" w:rsidP="0094069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</w:p>
    <w:p w:rsidR="00835A94" w:rsidRPr="007047DB" w:rsidRDefault="00835A94" w:rsidP="0094069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</w:p>
    <w:p w:rsidR="00835A94" w:rsidRPr="007047DB" w:rsidRDefault="00835A94" w:rsidP="0094069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7047DB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Figure </w:t>
      </w:r>
      <w:r w:rsidR="000B6DAB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</w:t>
      </w:r>
      <w:r w:rsidRPr="007047DB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13.</w:t>
      </w:r>
      <w:r w:rsidRPr="007047DB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Forest plot of pooled relative risk of HTN for all population based studies except those with Rotterdam criteria.</w:t>
      </w:r>
    </w:p>
    <w:p w:rsidR="00835A94" w:rsidRPr="007047DB" w:rsidRDefault="00835A94" w:rsidP="0094069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7047DB">
        <w:rPr>
          <w:rFonts w:ascii="Times New Roman" w:eastAsia="Times New Roman" w:hAnsi="Times New Roman" w:cs="Times New Roman"/>
          <w:i/>
          <w:iCs/>
          <w:noProof/>
          <w:color w:val="7030A0"/>
          <w:sz w:val="24"/>
          <w:szCs w:val="24"/>
          <w:lang w:val="en-PH" w:eastAsia="en-PH"/>
        </w:rPr>
        <w:lastRenderedPageBreak/>
        <w:drawing>
          <wp:inline distT="0" distB="0" distL="0" distR="0" wp14:anchorId="2F320A09" wp14:editId="2DB7CF44">
            <wp:extent cx="5943600" cy="4609465"/>
            <wp:effectExtent l="0" t="0" r="0" b="0"/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0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A94" w:rsidRPr="007047DB" w:rsidRDefault="00835A94" w:rsidP="0094069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</w:p>
    <w:p w:rsidR="00835A94" w:rsidRPr="007047DB" w:rsidRDefault="00835A94" w:rsidP="0094069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</w:p>
    <w:p w:rsidR="00835A94" w:rsidRPr="007047DB" w:rsidRDefault="00835A94" w:rsidP="0094069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</w:p>
    <w:p w:rsidR="00835A94" w:rsidRPr="007047DB" w:rsidRDefault="00835A94" w:rsidP="0094069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bookmarkStart w:id="0" w:name="_GoBack"/>
      <w:r w:rsidRPr="007047DB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Figure </w:t>
      </w:r>
      <w:r w:rsidR="000B6DAB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</w:t>
      </w:r>
      <w:r w:rsidRPr="007047DB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14. </w:t>
      </w:r>
      <w:r w:rsidRPr="007047DB">
        <w:rPr>
          <w:rFonts w:ascii="Times New Roman" w:eastAsia="Times New Roman" w:hAnsi="Times New Roman" w:cs="Times New Roman"/>
          <w:noProof/>
          <w:sz w:val="24"/>
          <w:szCs w:val="24"/>
        </w:rPr>
        <w:t>Forest plot of pooled relative risk of HTN for all non-population based studies except those with Rotterdam criteria.</w:t>
      </w:r>
    </w:p>
    <w:bookmarkEnd w:id="0"/>
    <w:p w:rsidR="00835A94" w:rsidRPr="00EC2B02" w:rsidRDefault="00835A94" w:rsidP="00940699">
      <w:pPr>
        <w:rPr>
          <w:rFonts w:asciiTheme="majorBidi" w:hAnsiTheme="majorBidi" w:cstheme="majorBidi"/>
          <w:b/>
          <w:bCs/>
        </w:rPr>
      </w:pPr>
      <w:r w:rsidRPr="007047DB">
        <w:rPr>
          <w:rFonts w:ascii="Times New Roman" w:eastAsia="Times New Roman" w:hAnsi="Times New Roman" w:cs="Times New Roman"/>
          <w:i/>
          <w:iCs/>
          <w:noProof/>
          <w:color w:val="7030A0"/>
          <w:sz w:val="24"/>
          <w:szCs w:val="24"/>
          <w:lang w:val="en-PH" w:eastAsia="en-PH"/>
        </w:rPr>
        <w:lastRenderedPageBreak/>
        <w:drawing>
          <wp:inline distT="0" distB="0" distL="0" distR="0" wp14:anchorId="4E15D568" wp14:editId="36A8CFA6">
            <wp:extent cx="5943600" cy="4622165"/>
            <wp:effectExtent l="0" t="0" r="0" b="0"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2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35A94" w:rsidRPr="00EC2B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xNDQxsLQwNbc0tjBX0lEKTi0uzszPAykwrgUAm9FqfCwAAAA="/>
    <w:docVar w:name="Total_Editing_Time" w:val="12"/>
  </w:docVars>
  <w:rsids>
    <w:rsidRoot w:val="00940699"/>
    <w:rsid w:val="00004BB7"/>
    <w:rsid w:val="00027206"/>
    <w:rsid w:val="000360EC"/>
    <w:rsid w:val="000431FE"/>
    <w:rsid w:val="00074ABE"/>
    <w:rsid w:val="00080549"/>
    <w:rsid w:val="00084AD4"/>
    <w:rsid w:val="00090955"/>
    <w:rsid w:val="0009288C"/>
    <w:rsid w:val="00093E42"/>
    <w:rsid w:val="00094A5D"/>
    <w:rsid w:val="000A115F"/>
    <w:rsid w:val="000B5B89"/>
    <w:rsid w:val="000B6DAB"/>
    <w:rsid w:val="000C0A8F"/>
    <w:rsid w:val="000C0EFA"/>
    <w:rsid w:val="000C4339"/>
    <w:rsid w:val="000E57A3"/>
    <w:rsid w:val="000F0C5C"/>
    <w:rsid w:val="000F1A1B"/>
    <w:rsid w:val="00101BA5"/>
    <w:rsid w:val="00114038"/>
    <w:rsid w:val="001547A2"/>
    <w:rsid w:val="0018304C"/>
    <w:rsid w:val="00187747"/>
    <w:rsid w:val="001F2FF3"/>
    <w:rsid w:val="0021505F"/>
    <w:rsid w:val="00262036"/>
    <w:rsid w:val="002757F3"/>
    <w:rsid w:val="00277C8D"/>
    <w:rsid w:val="002830EB"/>
    <w:rsid w:val="00290F25"/>
    <w:rsid w:val="002959B2"/>
    <w:rsid w:val="002D6E63"/>
    <w:rsid w:val="002E7AFF"/>
    <w:rsid w:val="0032252A"/>
    <w:rsid w:val="003321A2"/>
    <w:rsid w:val="00341E09"/>
    <w:rsid w:val="0035270A"/>
    <w:rsid w:val="003642C6"/>
    <w:rsid w:val="0036725C"/>
    <w:rsid w:val="00370E22"/>
    <w:rsid w:val="0038031B"/>
    <w:rsid w:val="0038197E"/>
    <w:rsid w:val="00386EF2"/>
    <w:rsid w:val="003A23CD"/>
    <w:rsid w:val="003A407E"/>
    <w:rsid w:val="003B10B6"/>
    <w:rsid w:val="003B401A"/>
    <w:rsid w:val="003C0A0F"/>
    <w:rsid w:val="00442BEC"/>
    <w:rsid w:val="0044408E"/>
    <w:rsid w:val="00470C4A"/>
    <w:rsid w:val="00472E4E"/>
    <w:rsid w:val="0047673A"/>
    <w:rsid w:val="004A66E3"/>
    <w:rsid w:val="004C12AC"/>
    <w:rsid w:val="004D2D3C"/>
    <w:rsid w:val="004D74CF"/>
    <w:rsid w:val="004E170E"/>
    <w:rsid w:val="004F6E37"/>
    <w:rsid w:val="0050694C"/>
    <w:rsid w:val="005123C4"/>
    <w:rsid w:val="00534CC4"/>
    <w:rsid w:val="005364B9"/>
    <w:rsid w:val="00551F90"/>
    <w:rsid w:val="00557BCB"/>
    <w:rsid w:val="00560898"/>
    <w:rsid w:val="00573B19"/>
    <w:rsid w:val="005831C7"/>
    <w:rsid w:val="005F1BE4"/>
    <w:rsid w:val="005F5188"/>
    <w:rsid w:val="00600A0B"/>
    <w:rsid w:val="00614687"/>
    <w:rsid w:val="00615BE8"/>
    <w:rsid w:val="00630549"/>
    <w:rsid w:val="00633367"/>
    <w:rsid w:val="006352CF"/>
    <w:rsid w:val="006C2C2F"/>
    <w:rsid w:val="006E14E4"/>
    <w:rsid w:val="006E3471"/>
    <w:rsid w:val="007047DB"/>
    <w:rsid w:val="00716ECF"/>
    <w:rsid w:val="00724D59"/>
    <w:rsid w:val="007458D7"/>
    <w:rsid w:val="00766ACC"/>
    <w:rsid w:val="00770A3E"/>
    <w:rsid w:val="00776C03"/>
    <w:rsid w:val="007A69D9"/>
    <w:rsid w:val="007A7D2E"/>
    <w:rsid w:val="007C3E45"/>
    <w:rsid w:val="007C45BF"/>
    <w:rsid w:val="007D4938"/>
    <w:rsid w:val="007F5182"/>
    <w:rsid w:val="00817DED"/>
    <w:rsid w:val="00824A3A"/>
    <w:rsid w:val="00835A94"/>
    <w:rsid w:val="00837144"/>
    <w:rsid w:val="00867C28"/>
    <w:rsid w:val="00872177"/>
    <w:rsid w:val="0087326C"/>
    <w:rsid w:val="00886893"/>
    <w:rsid w:val="008A255A"/>
    <w:rsid w:val="008A7D69"/>
    <w:rsid w:val="008B5FB2"/>
    <w:rsid w:val="008C3658"/>
    <w:rsid w:val="008C6315"/>
    <w:rsid w:val="00910315"/>
    <w:rsid w:val="009234D4"/>
    <w:rsid w:val="009312CD"/>
    <w:rsid w:val="00940699"/>
    <w:rsid w:val="009510A8"/>
    <w:rsid w:val="009533B7"/>
    <w:rsid w:val="00982A44"/>
    <w:rsid w:val="009B0A19"/>
    <w:rsid w:val="009E6D81"/>
    <w:rsid w:val="00A03F82"/>
    <w:rsid w:val="00A1732D"/>
    <w:rsid w:val="00A33A06"/>
    <w:rsid w:val="00A37A83"/>
    <w:rsid w:val="00A83A85"/>
    <w:rsid w:val="00AA60B2"/>
    <w:rsid w:val="00AA74E3"/>
    <w:rsid w:val="00AB33EE"/>
    <w:rsid w:val="00AB6BBE"/>
    <w:rsid w:val="00AC3AFE"/>
    <w:rsid w:val="00AC46BF"/>
    <w:rsid w:val="00AD6A24"/>
    <w:rsid w:val="00AE035E"/>
    <w:rsid w:val="00AE5B00"/>
    <w:rsid w:val="00B5587D"/>
    <w:rsid w:val="00B62B27"/>
    <w:rsid w:val="00B63815"/>
    <w:rsid w:val="00B66EE7"/>
    <w:rsid w:val="00B9352A"/>
    <w:rsid w:val="00BB4074"/>
    <w:rsid w:val="00BD1928"/>
    <w:rsid w:val="00BD71A3"/>
    <w:rsid w:val="00BE109C"/>
    <w:rsid w:val="00BE6B68"/>
    <w:rsid w:val="00C32252"/>
    <w:rsid w:val="00C4373C"/>
    <w:rsid w:val="00C45043"/>
    <w:rsid w:val="00C52AE5"/>
    <w:rsid w:val="00C56E43"/>
    <w:rsid w:val="00C576AA"/>
    <w:rsid w:val="00C629B0"/>
    <w:rsid w:val="00C62D9E"/>
    <w:rsid w:val="00C6465B"/>
    <w:rsid w:val="00C71D9C"/>
    <w:rsid w:val="00C754EB"/>
    <w:rsid w:val="00CA3F3A"/>
    <w:rsid w:val="00CF6556"/>
    <w:rsid w:val="00D06526"/>
    <w:rsid w:val="00D158B2"/>
    <w:rsid w:val="00D2568F"/>
    <w:rsid w:val="00D314BD"/>
    <w:rsid w:val="00D6076E"/>
    <w:rsid w:val="00D61A32"/>
    <w:rsid w:val="00D85610"/>
    <w:rsid w:val="00D8580E"/>
    <w:rsid w:val="00D93BB9"/>
    <w:rsid w:val="00DA2B46"/>
    <w:rsid w:val="00DC26A3"/>
    <w:rsid w:val="00DD19A8"/>
    <w:rsid w:val="00DD4227"/>
    <w:rsid w:val="00DE04F0"/>
    <w:rsid w:val="00DF2D26"/>
    <w:rsid w:val="00E226E6"/>
    <w:rsid w:val="00E23E71"/>
    <w:rsid w:val="00E259F7"/>
    <w:rsid w:val="00E45326"/>
    <w:rsid w:val="00E85E2A"/>
    <w:rsid w:val="00E868BF"/>
    <w:rsid w:val="00EA4FC1"/>
    <w:rsid w:val="00EC043D"/>
    <w:rsid w:val="00EC2B02"/>
    <w:rsid w:val="00EC6F7E"/>
    <w:rsid w:val="00ED3480"/>
    <w:rsid w:val="00ED44BF"/>
    <w:rsid w:val="00EE17BE"/>
    <w:rsid w:val="00EF05E5"/>
    <w:rsid w:val="00F0334E"/>
    <w:rsid w:val="00F17779"/>
    <w:rsid w:val="00F303F0"/>
    <w:rsid w:val="00F40BD2"/>
    <w:rsid w:val="00F71B87"/>
    <w:rsid w:val="00F73F0D"/>
    <w:rsid w:val="00FA3644"/>
    <w:rsid w:val="00FA7605"/>
    <w:rsid w:val="00FA7673"/>
    <w:rsid w:val="00FA7AF7"/>
    <w:rsid w:val="00FF2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40699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940699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table" w:customStyle="1" w:styleId="ListTable6Colorful11">
    <w:name w:val="List Table 6 Colorful11"/>
    <w:basedOn w:val="TableNormal"/>
    <w:uiPriority w:val="51"/>
    <w:rsid w:val="00940699"/>
    <w:pPr>
      <w:bidi/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">
    <w:name w:val="List Table 6 Colorful"/>
    <w:basedOn w:val="TableNormal"/>
    <w:uiPriority w:val="51"/>
    <w:rsid w:val="0094069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2">
    <w:name w:val="Plain Table 2"/>
    <w:basedOn w:val="TableNormal"/>
    <w:uiPriority w:val="42"/>
    <w:rsid w:val="0018304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ListTable21">
    <w:name w:val="List Table 21"/>
    <w:basedOn w:val="TableNormal"/>
    <w:next w:val="ListTable2"/>
    <w:uiPriority w:val="47"/>
    <w:rsid w:val="00557BCB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2">
    <w:name w:val="List Table 2"/>
    <w:basedOn w:val="TableNormal"/>
    <w:uiPriority w:val="47"/>
    <w:rsid w:val="00557BC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B6D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6DA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40699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940699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table" w:customStyle="1" w:styleId="ListTable6Colorful11">
    <w:name w:val="List Table 6 Colorful11"/>
    <w:basedOn w:val="TableNormal"/>
    <w:uiPriority w:val="51"/>
    <w:rsid w:val="00940699"/>
    <w:pPr>
      <w:bidi/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">
    <w:name w:val="List Table 6 Colorful"/>
    <w:basedOn w:val="TableNormal"/>
    <w:uiPriority w:val="51"/>
    <w:rsid w:val="0094069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2">
    <w:name w:val="Plain Table 2"/>
    <w:basedOn w:val="TableNormal"/>
    <w:uiPriority w:val="42"/>
    <w:rsid w:val="0018304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ListTable21">
    <w:name w:val="List Table 21"/>
    <w:basedOn w:val="TableNormal"/>
    <w:next w:val="ListTable2"/>
    <w:uiPriority w:val="47"/>
    <w:rsid w:val="00557BCB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2">
    <w:name w:val="List Table 2"/>
    <w:basedOn w:val="TableNormal"/>
    <w:uiPriority w:val="47"/>
    <w:rsid w:val="00557BC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B6D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6D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" Type="http://schemas.microsoft.com/office/2007/relationships/stylesWithEffects" Target="stylesWithEffects.xml"/><Relationship Id="rId16" Type="http://schemas.openxmlformats.org/officeDocument/2006/relationships/image" Target="media/image10.emf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chart" Target="charts/chart2.xml"/><Relationship Id="rId11" Type="http://schemas.openxmlformats.org/officeDocument/2006/relationships/image" Target="media/image5.emf"/><Relationship Id="rId5" Type="http://schemas.openxmlformats.org/officeDocument/2006/relationships/chart" Target="charts/chart1.xml"/><Relationship Id="rId15" Type="http://schemas.openxmlformats.org/officeDocument/2006/relationships/image" Target="media/image9.emf"/><Relationship Id="rId10" Type="http://schemas.openxmlformats.org/officeDocument/2006/relationships/image" Target="media/image4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PH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low risk of bias</c:v>
                </c:pt>
              </c:strCache>
            </c:strRef>
          </c:tx>
          <c:spPr>
            <a:solidFill>
              <a:srgbClr val="007033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5"/>
                <c:pt idx="0">
                  <c:v>Bias in assessment of exposure</c:v>
                </c:pt>
                <c:pt idx="1">
                  <c:v>Bias in development of outcome of interest in case and controls</c:v>
                </c:pt>
                <c:pt idx="2">
                  <c:v>Bias in selection of cases </c:v>
                </c:pt>
                <c:pt idx="3">
                  <c:v>Bias in selection of controls</c:v>
                </c:pt>
                <c:pt idx="4">
                  <c:v>Bias in control of prognostic variable 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6"/>
                <c:pt idx="0">
                  <c:v>100</c:v>
                </c:pt>
                <c:pt idx="1">
                  <c:v>93.3</c:v>
                </c:pt>
                <c:pt idx="2">
                  <c:v>92.9</c:v>
                </c:pt>
                <c:pt idx="3">
                  <c:v>40</c:v>
                </c:pt>
                <c:pt idx="4">
                  <c:v>20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robably low risk of bias</c:v>
                </c:pt>
              </c:strCache>
            </c:strRef>
          </c:tx>
          <c:spPr>
            <a:solidFill>
              <a:schemeClr val="accent6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delete val="1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5"/>
                <c:pt idx="0">
                  <c:v>Bias in assessment of exposure</c:v>
                </c:pt>
                <c:pt idx="1">
                  <c:v>Bias in development of outcome of interest in case and controls</c:v>
                </c:pt>
                <c:pt idx="2">
                  <c:v>Bias in selection of cases </c:v>
                </c:pt>
                <c:pt idx="3">
                  <c:v>Bias in selection of controls</c:v>
                </c:pt>
                <c:pt idx="4">
                  <c:v>Bias in control of prognostic variable </c:v>
                </c:pt>
              </c:strCache>
            </c:strRef>
          </c:cat>
          <c:val>
            <c:numRef>
              <c:f>Sheet1!$C$2:$C$7</c:f>
              <c:numCache>
                <c:formatCode>General</c:formatCode>
                <c:ptCount val="6"/>
                <c:pt idx="0">
                  <c:v>0</c:v>
                </c:pt>
                <c:pt idx="1">
                  <c:v>6.7</c:v>
                </c:pt>
                <c:pt idx="2">
                  <c:v>7.1</c:v>
                </c:pt>
                <c:pt idx="3">
                  <c:v>20</c:v>
                </c:pt>
                <c:pt idx="4">
                  <c:v>0</c:v>
                </c:pt>
              </c:numCache>
            </c:numRef>
          </c:val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high risk of bias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5"/>
                <c:pt idx="0">
                  <c:v>Bias in assessment of exposure</c:v>
                </c:pt>
                <c:pt idx="1">
                  <c:v>Bias in development of outcome of interest in case and controls</c:v>
                </c:pt>
                <c:pt idx="2">
                  <c:v>Bias in selection of cases </c:v>
                </c:pt>
                <c:pt idx="3">
                  <c:v>Bias in selection of controls</c:v>
                </c:pt>
                <c:pt idx="4">
                  <c:v>Bias in control of prognostic variable </c:v>
                </c:pt>
              </c:strCache>
            </c:strRef>
          </c:cat>
          <c:val>
            <c:numRef>
              <c:f>Sheet1!$D$2:$D$7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3.3</c:v>
                </c:pt>
                <c:pt idx="4">
                  <c:v>73.3</c:v>
                </c:pt>
              </c:numCache>
            </c:numRef>
          </c:val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probably high risk of bias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5"/>
                <c:pt idx="0">
                  <c:v>Bias in assessment of exposure</c:v>
                </c:pt>
                <c:pt idx="1">
                  <c:v>Bias in development of outcome of interest in case and controls</c:v>
                </c:pt>
                <c:pt idx="2">
                  <c:v>Bias in selection of cases </c:v>
                </c:pt>
                <c:pt idx="3">
                  <c:v>Bias in selection of controls</c:v>
                </c:pt>
                <c:pt idx="4">
                  <c:v>Bias in control of prognostic variable </c:v>
                </c:pt>
              </c:strCache>
            </c:strRef>
          </c:cat>
          <c:val>
            <c:numRef>
              <c:f>Sheet1!$E$2:$E$7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26.7</c:v>
                </c:pt>
                <c:pt idx="4">
                  <c:v>6.7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97797760"/>
        <c:axId val="497693056"/>
      </c:barChart>
      <c:catAx>
        <c:axId val="49779776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en-US"/>
          </a:p>
        </c:txPr>
        <c:crossAx val="497693056"/>
        <c:crosses val="autoZero"/>
        <c:auto val="1"/>
        <c:lblAlgn val="ctr"/>
        <c:lblOffset val="100"/>
        <c:noMultiLvlLbl val="0"/>
      </c:catAx>
      <c:valAx>
        <c:axId val="497693056"/>
        <c:scaling>
          <c:orientation val="minMax"/>
          <c:max val="1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en-US"/>
          </a:p>
        </c:txPr>
        <c:crossAx val="497797760"/>
        <c:crosses val="autoZero"/>
        <c:crossBetween val="between"/>
        <c:majorUnit val="2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b="1" i="0" baseline="0">
          <a:solidFill>
            <a:sysClr val="windowText" lastClr="000000"/>
          </a:solidFill>
          <a:latin typeface="Times New Roman" panose="02020603050405020304" pitchFamily="18" charset="0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PH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low risk of bias</c:v>
                </c:pt>
              </c:strCache>
            </c:strRef>
          </c:tx>
          <c:spPr>
            <a:solidFill>
              <a:srgbClr val="007033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5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6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1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8</c:f>
              <c:strCache>
                <c:ptCount val="7"/>
                <c:pt idx="0">
                  <c:v>Bias in selection of exposed and non‐exposed cohorts</c:v>
                </c:pt>
                <c:pt idx="1">
                  <c:v>Bias in assessment of exposure</c:v>
                </c:pt>
                <c:pt idx="2">
                  <c:v>Bias in present of outcome of interest at start of study </c:v>
                </c:pt>
                <c:pt idx="3">
                  <c:v>Bias in control of prognostic variables</c:v>
                </c:pt>
                <c:pt idx="4">
                  <c:v>Bias in in the assessment of the presence or absence of prognostic factors</c:v>
                </c:pt>
                <c:pt idx="5">
                  <c:v>Bias in in the assessment of outcome</c:v>
                </c:pt>
                <c:pt idx="6">
                  <c:v>Bias in adequacy about follow up of cohorts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0">
                  <c:v>73.3</c:v>
                </c:pt>
                <c:pt idx="1">
                  <c:v>100</c:v>
                </c:pt>
                <c:pt idx="2">
                  <c:v>93.3</c:v>
                </c:pt>
                <c:pt idx="3">
                  <c:v>40</c:v>
                </c:pt>
                <c:pt idx="4">
                  <c:v>40</c:v>
                </c:pt>
                <c:pt idx="5">
                  <c:v>100</c:v>
                </c:pt>
                <c:pt idx="6">
                  <c:v>86.7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robably low risk of bias</c:v>
                </c:pt>
              </c:strCache>
            </c:strRef>
          </c:tx>
          <c:spPr>
            <a:solidFill>
              <a:schemeClr val="accent6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8</c:f>
              <c:strCache>
                <c:ptCount val="7"/>
                <c:pt idx="0">
                  <c:v>Bias in selection of exposed and non‐exposed cohorts</c:v>
                </c:pt>
                <c:pt idx="1">
                  <c:v>Bias in assessment of exposure</c:v>
                </c:pt>
                <c:pt idx="2">
                  <c:v>Bias in present of outcome of interest at start of study </c:v>
                </c:pt>
                <c:pt idx="3">
                  <c:v>Bias in control of prognostic variables</c:v>
                </c:pt>
                <c:pt idx="4">
                  <c:v>Bias in in the assessment of the presence or absence of prognostic factors</c:v>
                </c:pt>
                <c:pt idx="5">
                  <c:v>Bias in in the assessment of outcome</c:v>
                </c:pt>
                <c:pt idx="6">
                  <c:v>Bias in adequacy about follow up of cohorts</c:v>
                </c:pt>
              </c:strCache>
            </c:strRef>
          </c:cat>
          <c:val>
            <c:numRef>
              <c:f>Sheet1!$C$2:$C$8</c:f>
              <c:numCache>
                <c:formatCode>General</c:formatCode>
                <c:ptCount val="7"/>
                <c:pt idx="0">
                  <c:v>13.3</c:v>
                </c:pt>
                <c:pt idx="1">
                  <c:v>0</c:v>
                </c:pt>
                <c:pt idx="2">
                  <c:v>6.7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High risk of bias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delete val="1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8</c:f>
              <c:strCache>
                <c:ptCount val="7"/>
                <c:pt idx="0">
                  <c:v>Bias in selection of exposed and non‐exposed cohorts</c:v>
                </c:pt>
                <c:pt idx="1">
                  <c:v>Bias in assessment of exposure</c:v>
                </c:pt>
                <c:pt idx="2">
                  <c:v>Bias in present of outcome of interest at start of study </c:v>
                </c:pt>
                <c:pt idx="3">
                  <c:v>Bias in control of prognostic variables</c:v>
                </c:pt>
                <c:pt idx="4">
                  <c:v>Bias in in the assessment of the presence or absence of prognostic factors</c:v>
                </c:pt>
                <c:pt idx="5">
                  <c:v>Bias in in the assessment of outcome</c:v>
                </c:pt>
                <c:pt idx="6">
                  <c:v>Bias in adequacy about follow up of cohorts</c:v>
                </c:pt>
              </c:strCache>
            </c:strRef>
          </c:cat>
          <c:val>
            <c:numRef>
              <c:f>Sheet1!$D$2:$D$8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60</c:v>
                </c:pt>
                <c:pt idx="4">
                  <c:v>60</c:v>
                </c:pt>
                <c:pt idx="5">
                  <c:v>0</c:v>
                </c:pt>
                <c:pt idx="6">
                  <c:v>13.3</c:v>
                </c:pt>
              </c:numCache>
            </c:numRef>
          </c:val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Probably high risk of bias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1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3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5"/>
              <c:delete val="1"/>
              <c:extLst>
                <c:ext xmlns:c15="http://schemas.microsoft.com/office/drawing/2012/chart" uri="{CE6537A1-D6FC-4f65-9D91-7224C49458BB}"/>
              </c:extLst>
            </c:dLbl>
            <c:dLbl>
              <c:idx val="6"/>
              <c:delete val="1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8</c:f>
              <c:strCache>
                <c:ptCount val="7"/>
                <c:pt idx="0">
                  <c:v>Bias in selection of exposed and non‐exposed cohorts</c:v>
                </c:pt>
                <c:pt idx="1">
                  <c:v>Bias in assessment of exposure</c:v>
                </c:pt>
                <c:pt idx="2">
                  <c:v>Bias in present of outcome of interest at start of study </c:v>
                </c:pt>
                <c:pt idx="3">
                  <c:v>Bias in control of prognostic variables</c:v>
                </c:pt>
                <c:pt idx="4">
                  <c:v>Bias in in the assessment of the presence or absence of prognostic factors</c:v>
                </c:pt>
                <c:pt idx="5">
                  <c:v>Bias in in the assessment of outcome</c:v>
                </c:pt>
                <c:pt idx="6">
                  <c:v>Bias in adequacy about follow up of cohorts</c:v>
                </c:pt>
              </c:strCache>
            </c:strRef>
          </c:cat>
          <c:val>
            <c:numRef>
              <c:f>Sheet1!$E$2:$E$8</c:f>
              <c:numCache>
                <c:formatCode>General</c:formatCode>
                <c:ptCount val="7"/>
                <c:pt idx="0">
                  <c:v>13.3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97891584"/>
        <c:axId val="497909760"/>
      </c:barChart>
      <c:catAx>
        <c:axId val="49789158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en-US"/>
          </a:p>
        </c:txPr>
        <c:crossAx val="497909760"/>
        <c:crosses val="autoZero"/>
        <c:auto val="1"/>
        <c:lblAlgn val="ctr"/>
        <c:lblOffset val="100"/>
        <c:noMultiLvlLbl val="0"/>
      </c:catAx>
      <c:valAx>
        <c:axId val="497909760"/>
        <c:scaling>
          <c:orientation val="minMax"/>
          <c:max val="1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en-US"/>
          </a:p>
        </c:txPr>
        <c:crossAx val="497891584"/>
        <c:crosses val="autoZero"/>
        <c:crossBetween val="between"/>
        <c:minorUnit val="25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1486002513006234"/>
          <c:y val="0.92648395892261048"/>
          <c:w val="0.8132269937872314"/>
          <c:h val="6.449073720153912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70AD47">
            <a:lumMod val="40000"/>
            <a:lumOff val="60000"/>
          </a:srgbClr>
        </a:solidFill>
        <a:ln w="12700" cap="flat" cmpd="sng" algn="ctr">
          <a:solidFill>
            <a:sysClr val="windowText" lastClr="000000"/>
          </a:solidFill>
          <a:prstDash val="solid"/>
          <a:miter lim="800000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</a:spDef>
  </a:objectDefaults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5</Pages>
  <Words>2218</Words>
  <Characters>13958</Characters>
  <Application>Microsoft Office Word</Application>
  <DocSecurity>0</DocSecurity>
  <Lines>1395</Lines>
  <Paragraphs>7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EALCANCIA</cp:lastModifiedBy>
  <cp:revision>8</cp:revision>
  <cp:lastPrinted>2018-06-13T15:44:00Z</cp:lastPrinted>
  <dcterms:created xsi:type="dcterms:W3CDTF">2020-01-19T17:14:00Z</dcterms:created>
  <dcterms:modified xsi:type="dcterms:W3CDTF">2020-02-26T07:34:00Z</dcterms:modified>
</cp:coreProperties>
</file>